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99596B" w14:textId="1121CF03" w:rsidR="001150CF" w:rsidRPr="00CE6E2B" w:rsidRDefault="001150CF" w:rsidP="002A746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E6E2B">
        <w:rPr>
          <w:rFonts w:ascii="Times New Roman" w:hAnsi="Times New Roman" w:cs="Times New Roman"/>
          <w:b/>
          <w:sz w:val="24"/>
          <w:szCs w:val="24"/>
        </w:rPr>
        <w:t>Research Plan and Introduction</w:t>
      </w:r>
    </w:p>
    <w:p w14:paraId="5E083C6E" w14:textId="77777777" w:rsidR="001150CF" w:rsidRPr="00CE6E2B" w:rsidRDefault="00AC0BF6" w:rsidP="00CE6E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Secondary Sources </w:t>
      </w:r>
    </w:p>
    <w:p w14:paraId="7D032AA3" w14:textId="77777777" w:rsidR="004B12AC" w:rsidRPr="00CE6E2B" w:rsidRDefault="008F7637" w:rsidP="00CE6E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Historical Context </w:t>
      </w:r>
    </w:p>
    <w:p w14:paraId="7D87B7E1" w14:textId="77777777" w:rsidR="00F826FC" w:rsidRPr="00CE6E2B" w:rsidRDefault="00F826FC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CE6E2B">
        <w:rPr>
          <w:rFonts w:ascii="Times New Roman" w:hAnsi="Times New Roman" w:cs="Times New Roman"/>
          <w:noProof/>
          <w:sz w:val="24"/>
          <w:szCs w:val="24"/>
        </w:rPr>
        <w:t>Frisch (1970), the historical context w</w:t>
      </w:r>
      <w:r w:rsidR="003D036A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Pr="00CE6E2B">
        <w:rPr>
          <w:rFonts w:ascii="Times New Roman" w:hAnsi="Times New Roman" w:cs="Times New Roman"/>
          <w:noProof/>
          <w:sz w:val="24"/>
          <w:szCs w:val="24"/>
        </w:rPr>
        <w:t xml:space="preserve">s the </w:t>
      </w:r>
      <w:r w:rsidR="00CD02CB" w:rsidRPr="00CE6E2B">
        <w:rPr>
          <w:rFonts w:ascii="Times New Roman" w:hAnsi="Times New Roman" w:cs="Times New Roman"/>
          <w:noProof/>
          <w:sz w:val="24"/>
          <w:szCs w:val="24"/>
        </w:rPr>
        <w:t>W</w:t>
      </w:r>
      <w:r w:rsidR="003D036A" w:rsidRPr="00CE6E2B">
        <w:rPr>
          <w:rFonts w:ascii="Times New Roman" w:hAnsi="Times New Roman" w:cs="Times New Roman"/>
          <w:noProof/>
          <w:sz w:val="24"/>
          <w:szCs w:val="24"/>
        </w:rPr>
        <w:t>orld</w:t>
      </w:r>
      <w:r w:rsidR="00CD02CB" w:rsidRPr="00CE6E2B">
        <w:rPr>
          <w:rFonts w:ascii="Times New Roman" w:hAnsi="Times New Roman" w:cs="Times New Roman"/>
          <w:noProof/>
          <w:sz w:val="24"/>
          <w:szCs w:val="24"/>
        </w:rPr>
        <w:t xml:space="preserve"> War II. </w:t>
      </w:r>
      <w:r w:rsidR="00F946B8" w:rsidRPr="00CE6E2B">
        <w:rPr>
          <w:rFonts w:ascii="Times New Roman" w:hAnsi="Times New Roman" w:cs="Times New Roman"/>
          <w:noProof/>
          <w:sz w:val="24"/>
          <w:szCs w:val="24"/>
        </w:rPr>
        <w:t xml:space="preserve">The evenet </w:t>
      </w:r>
      <w:r w:rsidR="00951330" w:rsidRPr="00CE6E2B">
        <w:rPr>
          <w:rFonts w:ascii="Times New Roman" w:hAnsi="Times New Roman" w:cs="Times New Roman"/>
          <w:noProof/>
          <w:sz w:val="24"/>
          <w:szCs w:val="24"/>
        </w:rPr>
        <w:t xml:space="preserve">happened during Worls War II </w:t>
      </w:r>
      <w:r w:rsidR="00DD6744" w:rsidRPr="00CE6E2B">
        <w:rPr>
          <w:rFonts w:ascii="Times New Roman" w:hAnsi="Times New Roman" w:cs="Times New Roman"/>
          <w:noProof/>
          <w:sz w:val="24"/>
          <w:szCs w:val="24"/>
        </w:rPr>
        <w:t xml:space="preserve">almost </w:t>
      </w:r>
      <w:r w:rsidR="002C1DC6" w:rsidRPr="00CE6E2B">
        <w:rPr>
          <w:rFonts w:ascii="Times New Roman" w:hAnsi="Times New Roman" w:cs="Times New Roman"/>
          <w:noProof/>
          <w:sz w:val="24"/>
          <w:szCs w:val="24"/>
        </w:rPr>
        <w:t xml:space="preserve">to the end of it. </w:t>
      </w:r>
      <w:r w:rsidR="002E3594" w:rsidRPr="00CE6E2B">
        <w:rPr>
          <w:rFonts w:ascii="Times New Roman" w:hAnsi="Times New Roman" w:cs="Times New Roman"/>
          <w:noProof/>
          <w:sz w:val="24"/>
          <w:szCs w:val="24"/>
        </w:rPr>
        <w:t xml:space="preserve">The bombing </w:t>
      </w:r>
      <w:r w:rsidR="00B63E8C" w:rsidRPr="00CE6E2B">
        <w:rPr>
          <w:rFonts w:ascii="Times New Roman" w:hAnsi="Times New Roman" w:cs="Times New Roman"/>
          <w:noProof/>
          <w:sz w:val="24"/>
          <w:szCs w:val="24"/>
        </w:rPr>
        <w:t xml:space="preserve">was even triggerd by this historrical </w:t>
      </w:r>
      <w:r w:rsidR="00965877" w:rsidRPr="00CE6E2B">
        <w:rPr>
          <w:rFonts w:ascii="Times New Roman" w:hAnsi="Times New Roman" w:cs="Times New Roman"/>
          <w:noProof/>
          <w:sz w:val="24"/>
          <w:szCs w:val="24"/>
        </w:rPr>
        <w:t>setting</w:t>
      </w:r>
      <w:r w:rsidR="009A7B7E" w:rsidRPr="00CE6E2B">
        <w:rPr>
          <w:rFonts w:ascii="Times New Roman" w:hAnsi="Times New Roman" w:cs="Times New Roman"/>
          <w:noProof/>
          <w:sz w:val="24"/>
          <w:szCs w:val="24"/>
        </w:rPr>
        <w:t>.</w:t>
      </w:r>
      <w:r w:rsidR="00965877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D6910" w:rsidRPr="00CE6E2B">
        <w:rPr>
          <w:rFonts w:ascii="Times New Roman" w:hAnsi="Times New Roman" w:cs="Times New Roman"/>
          <w:noProof/>
          <w:sz w:val="24"/>
          <w:szCs w:val="24"/>
        </w:rPr>
        <w:t xml:space="preserve">Theuse of te atomic bomb </w:t>
      </w:r>
      <w:r w:rsidR="0073321E" w:rsidRPr="00CE6E2B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="006E715A" w:rsidRPr="00CE6E2B">
        <w:rPr>
          <w:rFonts w:ascii="Times New Roman" w:hAnsi="Times New Roman" w:cs="Times New Roman"/>
          <w:noProof/>
          <w:sz w:val="24"/>
          <w:szCs w:val="24"/>
        </w:rPr>
        <w:t xml:space="preserve">meant to </w:t>
      </w:r>
      <w:r w:rsidR="00A12988" w:rsidRPr="00CE6E2B">
        <w:rPr>
          <w:rFonts w:ascii="Times New Roman" w:hAnsi="Times New Roman" w:cs="Times New Roman"/>
          <w:noProof/>
          <w:sz w:val="24"/>
          <w:szCs w:val="24"/>
        </w:rPr>
        <w:t>paralyse either J</w:t>
      </w:r>
      <w:r w:rsidR="00B2734A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="00A12988" w:rsidRPr="00CE6E2B">
        <w:rPr>
          <w:rFonts w:ascii="Times New Roman" w:hAnsi="Times New Roman" w:cs="Times New Roman"/>
          <w:noProof/>
          <w:sz w:val="24"/>
          <w:szCs w:val="24"/>
        </w:rPr>
        <w:t>pan or Germany, whichever was to come first to</w:t>
      </w:r>
      <w:r w:rsidR="00F47755" w:rsidRPr="00CE6E2B">
        <w:rPr>
          <w:rFonts w:ascii="Times New Roman" w:hAnsi="Times New Roman" w:cs="Times New Roman"/>
          <w:noProof/>
          <w:sz w:val="24"/>
          <w:szCs w:val="24"/>
        </w:rPr>
        <w:t xml:space="preserve"> weaken their military strength</w:t>
      </w:r>
      <w:r w:rsidR="00B2734A" w:rsidRPr="00CE6E2B">
        <w:rPr>
          <w:rFonts w:ascii="Times New Roman" w:hAnsi="Times New Roman" w:cs="Times New Roman"/>
          <w:noProof/>
          <w:sz w:val="24"/>
          <w:szCs w:val="24"/>
        </w:rPr>
        <w:t>, to end the war</w:t>
      </w:r>
      <w:r w:rsidR="005C783E" w:rsidRPr="00CE6E2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4D7206" w:rsidRPr="00CE6E2B">
        <w:rPr>
          <w:rFonts w:ascii="Times New Roman" w:hAnsi="Times New Roman" w:cs="Times New Roman"/>
          <w:noProof/>
          <w:sz w:val="24"/>
          <w:szCs w:val="24"/>
        </w:rPr>
        <w:t xml:space="preserve">The US was </w:t>
      </w:r>
      <w:r w:rsidR="00D35D7C" w:rsidRPr="00CE6E2B">
        <w:rPr>
          <w:rFonts w:ascii="Times New Roman" w:hAnsi="Times New Roman" w:cs="Times New Roman"/>
          <w:noProof/>
          <w:sz w:val="24"/>
          <w:szCs w:val="24"/>
        </w:rPr>
        <w:t>ca</w:t>
      </w:r>
      <w:r w:rsidR="009A26B8" w:rsidRPr="00CE6E2B">
        <w:rPr>
          <w:rFonts w:ascii="Times New Roman" w:hAnsi="Times New Roman" w:cs="Times New Roman"/>
          <w:noProof/>
          <w:sz w:val="24"/>
          <w:szCs w:val="24"/>
        </w:rPr>
        <w:t>rr</w:t>
      </w:r>
      <w:r w:rsidR="00D35D7C" w:rsidRPr="00CE6E2B">
        <w:rPr>
          <w:rFonts w:ascii="Times New Roman" w:hAnsi="Times New Roman" w:cs="Times New Roman"/>
          <w:noProof/>
          <w:sz w:val="24"/>
          <w:szCs w:val="24"/>
        </w:rPr>
        <w:t>ied the mantle of</w:t>
      </w:r>
      <w:r w:rsidR="001643D9" w:rsidRPr="00CE6E2B">
        <w:rPr>
          <w:rFonts w:ascii="Times New Roman" w:hAnsi="Times New Roman" w:cs="Times New Roman"/>
          <w:noProof/>
          <w:sz w:val="24"/>
          <w:szCs w:val="24"/>
        </w:rPr>
        <w:t xml:space="preserve">nending the war </w:t>
      </w:r>
      <w:r w:rsidR="00BE5C77" w:rsidRPr="00CE6E2B">
        <w:rPr>
          <w:rFonts w:ascii="Times New Roman" w:hAnsi="Times New Roman" w:cs="Times New Roman"/>
          <w:noProof/>
          <w:sz w:val="24"/>
          <w:szCs w:val="24"/>
        </w:rPr>
        <w:t>using diploma</w:t>
      </w:r>
      <w:r w:rsidR="00151BBC" w:rsidRPr="00CE6E2B">
        <w:rPr>
          <w:rFonts w:ascii="Times New Roman" w:hAnsi="Times New Roman" w:cs="Times New Roman"/>
          <w:noProof/>
          <w:sz w:val="24"/>
          <w:szCs w:val="24"/>
        </w:rPr>
        <w:t>tic</w:t>
      </w:r>
      <w:r w:rsidR="00BE5C77" w:rsidRPr="00CE6E2B">
        <w:rPr>
          <w:rFonts w:ascii="Times New Roman" w:hAnsi="Times New Roman" w:cs="Times New Roman"/>
          <w:noProof/>
          <w:sz w:val="24"/>
          <w:szCs w:val="24"/>
        </w:rPr>
        <w:t xml:space="preserve"> actions </w:t>
      </w:r>
      <w:r w:rsidR="00E01E05" w:rsidRPr="00CE6E2B">
        <w:rPr>
          <w:rFonts w:ascii="Times New Roman" w:hAnsi="Times New Roman" w:cs="Times New Roman"/>
          <w:noProof/>
          <w:sz w:val="24"/>
          <w:szCs w:val="24"/>
        </w:rPr>
        <w:t>mainly to</w:t>
      </w:r>
      <w:r w:rsidR="001643D9" w:rsidRPr="00CE6E2B">
        <w:rPr>
          <w:rFonts w:ascii="Times New Roman" w:hAnsi="Times New Roman" w:cs="Times New Roman"/>
          <w:noProof/>
          <w:sz w:val="24"/>
          <w:szCs w:val="24"/>
        </w:rPr>
        <w:t xml:space="preserve"> reduce</w:t>
      </w:r>
      <w:r w:rsidR="00E01E05" w:rsidRPr="00CE6E2B">
        <w:rPr>
          <w:rFonts w:ascii="Times New Roman" w:hAnsi="Times New Roman" w:cs="Times New Roman"/>
          <w:noProof/>
          <w:sz w:val="24"/>
          <w:szCs w:val="24"/>
        </w:rPr>
        <w:t xml:space="preserve"> the ex</w:t>
      </w:r>
      <w:r w:rsidR="001643D9" w:rsidRPr="00CE6E2B">
        <w:rPr>
          <w:rFonts w:ascii="Times New Roman" w:hAnsi="Times New Roman" w:cs="Times New Roman"/>
          <w:noProof/>
          <w:sz w:val="24"/>
          <w:szCs w:val="24"/>
        </w:rPr>
        <w:t>ternal pressure</w:t>
      </w:r>
      <w:r w:rsidR="00E01E05" w:rsidRPr="00CE6E2B">
        <w:rPr>
          <w:rFonts w:ascii="Times New Roman" w:hAnsi="Times New Roman" w:cs="Times New Roman"/>
          <w:noProof/>
          <w:sz w:val="24"/>
          <w:szCs w:val="24"/>
        </w:rPr>
        <w:t>s from the British, D</w:t>
      </w:r>
      <w:r w:rsidR="002E5B10" w:rsidRPr="00CE6E2B">
        <w:rPr>
          <w:rFonts w:ascii="Times New Roman" w:hAnsi="Times New Roman" w:cs="Times New Roman"/>
          <w:noProof/>
          <w:sz w:val="24"/>
          <w:szCs w:val="24"/>
        </w:rPr>
        <w:t>u</w:t>
      </w:r>
      <w:r w:rsidR="00E01E05" w:rsidRPr="00CE6E2B">
        <w:rPr>
          <w:rFonts w:ascii="Times New Roman" w:hAnsi="Times New Roman" w:cs="Times New Roman"/>
          <w:noProof/>
          <w:sz w:val="24"/>
          <w:szCs w:val="24"/>
        </w:rPr>
        <w:t>tch, and the Fre</w:t>
      </w:r>
      <w:r w:rsidR="00911DB9" w:rsidRPr="00CE6E2B">
        <w:rPr>
          <w:rFonts w:ascii="Times New Roman" w:hAnsi="Times New Roman" w:cs="Times New Roman"/>
          <w:noProof/>
          <w:sz w:val="24"/>
          <w:szCs w:val="24"/>
        </w:rPr>
        <w:t>n</w:t>
      </w:r>
      <w:r w:rsidR="00E01E05" w:rsidRPr="00CE6E2B">
        <w:rPr>
          <w:rFonts w:ascii="Times New Roman" w:hAnsi="Times New Roman" w:cs="Times New Roman"/>
          <w:noProof/>
          <w:sz w:val="24"/>
          <w:szCs w:val="24"/>
        </w:rPr>
        <w:t xml:space="preserve">ch rentry Southeast part of Asia and to </w:t>
      </w:r>
      <w:r w:rsidR="008824AF" w:rsidRPr="00CE6E2B">
        <w:rPr>
          <w:rFonts w:ascii="Times New Roman" w:hAnsi="Times New Roman" w:cs="Times New Roman"/>
          <w:noProof/>
          <w:sz w:val="24"/>
          <w:szCs w:val="24"/>
        </w:rPr>
        <w:t>end the World War II</w:t>
      </w:r>
      <w:r w:rsidR="00063B72" w:rsidRPr="00CE6E2B">
        <w:rPr>
          <w:rFonts w:ascii="Times New Roman" w:hAnsi="Times New Roman" w:cs="Times New Roman"/>
          <w:noProof/>
          <w:sz w:val="24"/>
          <w:szCs w:val="24"/>
        </w:rPr>
        <w:t xml:space="preserve"> with minimal loss of wealth</w:t>
      </w:r>
      <w:r w:rsidR="00AA0462" w:rsidRPr="00CE6E2B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063B72" w:rsidRPr="00CE6E2B">
        <w:rPr>
          <w:rFonts w:ascii="Times New Roman" w:hAnsi="Times New Roman" w:cs="Times New Roman"/>
          <w:noProof/>
          <w:sz w:val="24"/>
          <w:szCs w:val="24"/>
        </w:rPr>
        <w:t>nd lives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1650863066"/>
          <w:citation/>
        </w:sdtPr>
        <w:sdtEndPr/>
        <w:sdtContent>
          <w:r w:rsidR="003421BB" w:rsidRPr="00CE6E2B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3421BB" w:rsidRPr="00CE6E2B">
            <w:rPr>
              <w:rFonts w:ascii="Times New Roman" w:hAnsi="Times New Roman" w:cs="Times New Roman"/>
              <w:noProof/>
              <w:sz w:val="24"/>
              <w:szCs w:val="24"/>
            </w:rPr>
            <w:instrText xml:space="preserve"> CITATION Mal12 \l 1033 </w:instrText>
          </w:r>
          <w:r w:rsidR="003421BB" w:rsidRPr="00CE6E2B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3421BB"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Malloy, 2012)</w:t>
          </w:r>
          <w:r w:rsidR="003421BB" w:rsidRPr="00CE6E2B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3421BB" w:rsidRPr="00CE6E2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AE150E" w:rsidRPr="00CE6E2B">
        <w:rPr>
          <w:rFonts w:ascii="Times New Roman" w:hAnsi="Times New Roman" w:cs="Times New Roman"/>
          <w:noProof/>
          <w:sz w:val="24"/>
          <w:szCs w:val="24"/>
        </w:rPr>
        <w:t>The event</w:t>
      </w:r>
      <w:r w:rsidR="00B74BF8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150E" w:rsidRPr="00CE6E2B">
        <w:rPr>
          <w:rFonts w:ascii="Times New Roman" w:hAnsi="Times New Roman" w:cs="Times New Roman"/>
          <w:noProof/>
          <w:sz w:val="24"/>
          <w:szCs w:val="24"/>
        </w:rPr>
        <w:t>of using atomic bomb to bomb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 xml:space="preserve"> Jap</w:t>
      </w:r>
      <w:r w:rsidR="003F63E1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>n wa</w:t>
      </w:r>
      <w:r w:rsidR="003F63E1" w:rsidRPr="00CE6E2B">
        <w:rPr>
          <w:rFonts w:ascii="Times New Roman" w:hAnsi="Times New Roman" w:cs="Times New Roman"/>
          <w:noProof/>
          <w:sz w:val="24"/>
          <w:szCs w:val="24"/>
        </w:rPr>
        <w:t>s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 xml:space="preserve"> one of the diplomatic way</w:t>
      </w:r>
      <w:r w:rsidR="003F63E1" w:rsidRPr="00CE6E2B">
        <w:rPr>
          <w:rFonts w:ascii="Times New Roman" w:hAnsi="Times New Roman" w:cs="Times New Roman"/>
          <w:noProof/>
          <w:sz w:val="24"/>
          <w:szCs w:val="24"/>
        </w:rPr>
        <w:t>s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 xml:space="preserve"> US could emp</w:t>
      </w:r>
      <w:r w:rsidR="003F63E1" w:rsidRPr="00CE6E2B">
        <w:rPr>
          <w:rFonts w:ascii="Times New Roman" w:hAnsi="Times New Roman" w:cs="Times New Roman"/>
          <w:noProof/>
          <w:sz w:val="24"/>
          <w:szCs w:val="24"/>
        </w:rPr>
        <w:t>l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 xml:space="preserve">oy to weaken Japan to reduce </w:t>
      </w:r>
      <w:r w:rsidR="00791D94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3F63E1" w:rsidRPr="00CE6E2B">
        <w:rPr>
          <w:rFonts w:ascii="Times New Roman" w:hAnsi="Times New Roman" w:cs="Times New Roman"/>
          <w:noProof/>
          <w:sz w:val="24"/>
          <w:szCs w:val="24"/>
        </w:rPr>
        <w:t xml:space="preserve">internal 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>pressure that had buit</w:t>
      </w:r>
      <w:r w:rsidR="00791D94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B2D0B" w:rsidRPr="00CE6E2B">
        <w:rPr>
          <w:rFonts w:ascii="Times New Roman" w:hAnsi="Times New Roman" w:cs="Times New Roman"/>
          <w:noProof/>
          <w:sz w:val="24"/>
          <w:szCs w:val="24"/>
        </w:rPr>
        <w:t>by lettin</w:t>
      </w:r>
      <w:r w:rsidR="00791D94" w:rsidRPr="00CE6E2B">
        <w:rPr>
          <w:rFonts w:ascii="Times New Roman" w:hAnsi="Times New Roman" w:cs="Times New Roman"/>
          <w:noProof/>
          <w:sz w:val="24"/>
          <w:szCs w:val="24"/>
        </w:rPr>
        <w:t>g Japan surrender u</w:t>
      </w:r>
      <w:r w:rsidR="00EC3282" w:rsidRPr="00CE6E2B">
        <w:rPr>
          <w:rFonts w:ascii="Times New Roman" w:hAnsi="Times New Roman" w:cs="Times New Roman"/>
          <w:noProof/>
          <w:sz w:val="24"/>
          <w:szCs w:val="24"/>
        </w:rPr>
        <w:t xml:space="preserve">nconditionally. </w:t>
      </w:r>
      <w:r w:rsidR="002F45AB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150E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35D7C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5A90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7B7E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AA63EEE" w14:textId="77777777" w:rsidR="008E5804" w:rsidRPr="00CE6E2B" w:rsidRDefault="008E5804" w:rsidP="00CE6E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Influence of Historical Context </w:t>
      </w:r>
    </w:p>
    <w:p w14:paraId="36C9049B" w14:textId="77777777" w:rsidR="00A11063" w:rsidRPr="00CE6E2B" w:rsidRDefault="0032048F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Due to the nature of the World War II, </w:t>
      </w:r>
      <w:r w:rsidR="00997B54" w:rsidRPr="00CE6E2B">
        <w:rPr>
          <w:rFonts w:ascii="Times New Roman" w:hAnsi="Times New Roman" w:cs="Times New Roman"/>
          <w:sz w:val="24"/>
          <w:szCs w:val="24"/>
        </w:rPr>
        <w:t xml:space="preserve">there are sates such a </w:t>
      </w:r>
      <w:r w:rsidR="00E864DE" w:rsidRPr="00CE6E2B">
        <w:rPr>
          <w:rFonts w:ascii="Times New Roman" w:hAnsi="Times New Roman" w:cs="Times New Roman"/>
          <w:sz w:val="24"/>
          <w:szCs w:val="24"/>
        </w:rPr>
        <w:t>Jap</w:t>
      </w:r>
      <w:r w:rsidR="00087119" w:rsidRPr="00CE6E2B">
        <w:rPr>
          <w:rFonts w:ascii="Times New Roman" w:hAnsi="Times New Roman" w:cs="Times New Roman"/>
          <w:sz w:val="24"/>
          <w:szCs w:val="24"/>
        </w:rPr>
        <w:t>a</w:t>
      </w:r>
      <w:r w:rsidR="00E864DE" w:rsidRPr="00CE6E2B">
        <w:rPr>
          <w:rFonts w:ascii="Times New Roman" w:hAnsi="Times New Roman" w:cs="Times New Roman"/>
          <w:sz w:val="24"/>
          <w:szCs w:val="24"/>
        </w:rPr>
        <w:t>n that wanted to rise to power.</w:t>
      </w:r>
      <w:r w:rsidR="006A2CE5" w:rsidRPr="00CE6E2B">
        <w:rPr>
          <w:rFonts w:ascii="Times New Roman" w:hAnsi="Times New Roman" w:cs="Times New Roman"/>
          <w:sz w:val="24"/>
          <w:szCs w:val="24"/>
        </w:rPr>
        <w:t xml:space="preserve"> Together with the other countries like </w:t>
      </w:r>
      <w:r w:rsidR="00797039" w:rsidRPr="00CE6E2B">
        <w:rPr>
          <w:rFonts w:ascii="Times New Roman" w:hAnsi="Times New Roman" w:cs="Times New Roman"/>
          <w:sz w:val="24"/>
          <w:szCs w:val="24"/>
        </w:rPr>
        <w:t>Germany</w:t>
      </w:r>
      <w:r w:rsidR="006A2CE5" w:rsidRPr="00CE6E2B">
        <w:rPr>
          <w:rFonts w:ascii="Times New Roman" w:hAnsi="Times New Roman" w:cs="Times New Roman"/>
          <w:sz w:val="24"/>
          <w:szCs w:val="24"/>
        </w:rPr>
        <w:t xml:space="preserve">, </w:t>
      </w:r>
      <w:r w:rsidR="00A859AC" w:rsidRPr="00CE6E2B">
        <w:rPr>
          <w:rFonts w:ascii="Times New Roman" w:hAnsi="Times New Roman" w:cs="Times New Roman"/>
          <w:sz w:val="24"/>
          <w:szCs w:val="24"/>
        </w:rPr>
        <w:t xml:space="preserve">they wanted to topple the US </w:t>
      </w:r>
      <w:r w:rsidR="00E05643" w:rsidRPr="00CE6E2B">
        <w:rPr>
          <w:rFonts w:ascii="Times New Roman" w:hAnsi="Times New Roman" w:cs="Times New Roman"/>
          <w:sz w:val="24"/>
          <w:szCs w:val="24"/>
        </w:rPr>
        <w:t xml:space="preserve">that was </w:t>
      </w:r>
      <w:r w:rsidR="00797039" w:rsidRPr="00CE6E2B">
        <w:rPr>
          <w:rFonts w:ascii="Times New Roman" w:hAnsi="Times New Roman" w:cs="Times New Roman"/>
          <w:sz w:val="24"/>
          <w:szCs w:val="24"/>
        </w:rPr>
        <w:t>supplyin</w:t>
      </w:r>
      <w:r w:rsidR="009249A8" w:rsidRPr="00CE6E2B">
        <w:rPr>
          <w:rFonts w:ascii="Times New Roman" w:hAnsi="Times New Roman" w:cs="Times New Roman"/>
          <w:sz w:val="24"/>
          <w:szCs w:val="24"/>
        </w:rPr>
        <w:t>g</w:t>
      </w:r>
      <w:r w:rsidR="00E05643" w:rsidRPr="00CE6E2B">
        <w:rPr>
          <w:rFonts w:ascii="Times New Roman" w:hAnsi="Times New Roman" w:cs="Times New Roman"/>
          <w:sz w:val="24"/>
          <w:szCs w:val="24"/>
        </w:rPr>
        <w:t xml:space="preserve"> them with weapons they used in the war.</w:t>
      </w:r>
      <w:r w:rsidR="009249A8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F138FC" w:rsidRPr="00CE6E2B">
        <w:rPr>
          <w:rFonts w:ascii="Times New Roman" w:hAnsi="Times New Roman" w:cs="Times New Roman"/>
          <w:sz w:val="24"/>
          <w:szCs w:val="24"/>
        </w:rPr>
        <w:t xml:space="preserve">A letter from Mexico over a </w:t>
      </w:r>
      <w:r w:rsidR="006B220B" w:rsidRPr="00CE6E2B">
        <w:rPr>
          <w:rFonts w:ascii="Times New Roman" w:hAnsi="Times New Roman" w:cs="Times New Roman"/>
          <w:sz w:val="24"/>
          <w:szCs w:val="24"/>
        </w:rPr>
        <w:t xml:space="preserve">planned </w:t>
      </w:r>
      <w:r w:rsidR="00183A14" w:rsidRPr="00CE6E2B">
        <w:rPr>
          <w:rFonts w:ascii="Times New Roman" w:hAnsi="Times New Roman" w:cs="Times New Roman"/>
          <w:sz w:val="24"/>
          <w:szCs w:val="24"/>
        </w:rPr>
        <w:t xml:space="preserve">war by </w:t>
      </w:r>
      <w:r w:rsidR="00A52838" w:rsidRPr="00CE6E2B">
        <w:rPr>
          <w:rFonts w:ascii="Times New Roman" w:hAnsi="Times New Roman" w:cs="Times New Roman"/>
          <w:sz w:val="24"/>
          <w:szCs w:val="24"/>
        </w:rPr>
        <w:t>Germany</w:t>
      </w:r>
      <w:r w:rsidR="00183A14" w:rsidRPr="00CE6E2B">
        <w:rPr>
          <w:rFonts w:ascii="Times New Roman" w:hAnsi="Times New Roman" w:cs="Times New Roman"/>
          <w:sz w:val="24"/>
          <w:szCs w:val="24"/>
        </w:rPr>
        <w:t xml:space="preserve"> against US and the </w:t>
      </w:r>
      <w:r w:rsidR="003E6D20" w:rsidRPr="00CE6E2B">
        <w:rPr>
          <w:rFonts w:ascii="Times New Roman" w:hAnsi="Times New Roman" w:cs="Times New Roman"/>
          <w:sz w:val="24"/>
          <w:szCs w:val="24"/>
        </w:rPr>
        <w:t xml:space="preserve">sinking of the US ship by </w:t>
      </w:r>
      <w:r w:rsidR="00A52838" w:rsidRPr="00CE6E2B">
        <w:rPr>
          <w:rFonts w:ascii="Times New Roman" w:hAnsi="Times New Roman" w:cs="Times New Roman"/>
          <w:sz w:val="24"/>
          <w:szCs w:val="24"/>
        </w:rPr>
        <w:t>Germany</w:t>
      </w:r>
      <w:r w:rsidR="00532C93" w:rsidRPr="00CE6E2B">
        <w:rPr>
          <w:rFonts w:ascii="Times New Roman" w:hAnsi="Times New Roman" w:cs="Times New Roman"/>
          <w:sz w:val="24"/>
          <w:szCs w:val="24"/>
        </w:rPr>
        <w:t xml:space="preserve"> formed the foundation of the</w:t>
      </w:r>
      <w:r w:rsidR="00A52838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E77ADC" w:rsidRPr="00CE6E2B">
        <w:rPr>
          <w:rFonts w:ascii="Times New Roman" w:hAnsi="Times New Roman" w:cs="Times New Roman"/>
          <w:sz w:val="24"/>
          <w:szCs w:val="24"/>
        </w:rPr>
        <w:t xml:space="preserve">event to occur. </w:t>
      </w:r>
      <w:r w:rsidR="00060743" w:rsidRPr="00CE6E2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0C0173" w:rsidRPr="00CE6E2B">
        <w:rPr>
          <w:rFonts w:ascii="Times New Roman" w:hAnsi="Times New Roman" w:cs="Times New Roman"/>
          <w:noProof/>
          <w:sz w:val="24"/>
          <w:szCs w:val="24"/>
        </w:rPr>
        <w:t xml:space="preserve">Frisch (1970), </w:t>
      </w:r>
      <w:r w:rsidR="00F50432" w:rsidRPr="00CE6E2B">
        <w:rPr>
          <w:rFonts w:ascii="Times New Roman" w:hAnsi="Times New Roman" w:cs="Times New Roman"/>
          <w:noProof/>
          <w:sz w:val="24"/>
          <w:szCs w:val="24"/>
        </w:rPr>
        <w:t xml:space="preserve">the US </w:t>
      </w:r>
      <w:r w:rsidR="003C6507" w:rsidRPr="00CE6E2B">
        <w:rPr>
          <w:rFonts w:ascii="Times New Roman" w:hAnsi="Times New Roman" w:cs="Times New Roman"/>
          <w:noProof/>
          <w:sz w:val="24"/>
          <w:szCs w:val="24"/>
        </w:rPr>
        <w:t>deve</w:t>
      </w:r>
      <w:r w:rsidR="00BC0F80" w:rsidRPr="00CE6E2B">
        <w:rPr>
          <w:rFonts w:ascii="Times New Roman" w:hAnsi="Times New Roman" w:cs="Times New Roman"/>
          <w:noProof/>
          <w:sz w:val="24"/>
          <w:szCs w:val="24"/>
        </w:rPr>
        <w:t>lop</w:t>
      </w:r>
      <w:r w:rsidR="003C6507" w:rsidRPr="00CE6E2B">
        <w:rPr>
          <w:rFonts w:ascii="Times New Roman" w:hAnsi="Times New Roman" w:cs="Times New Roman"/>
          <w:noProof/>
          <w:sz w:val="24"/>
          <w:szCs w:val="24"/>
        </w:rPr>
        <w:t xml:space="preserve">ed the desire to </w:t>
      </w:r>
      <w:r w:rsidR="00BC0F80" w:rsidRPr="00CE6E2B">
        <w:rPr>
          <w:rFonts w:ascii="Times New Roman" w:hAnsi="Times New Roman" w:cs="Times New Roman"/>
          <w:noProof/>
          <w:sz w:val="24"/>
          <w:szCs w:val="24"/>
        </w:rPr>
        <w:t>elimina</w:t>
      </w:r>
      <w:r w:rsidR="003C6507" w:rsidRPr="00CE6E2B">
        <w:rPr>
          <w:rFonts w:ascii="Times New Roman" w:hAnsi="Times New Roman" w:cs="Times New Roman"/>
          <w:noProof/>
          <w:sz w:val="24"/>
          <w:szCs w:val="24"/>
        </w:rPr>
        <w:t>t</w:t>
      </w:r>
      <w:r w:rsidR="00BC0F80" w:rsidRPr="00CE6E2B">
        <w:rPr>
          <w:rFonts w:ascii="Times New Roman" w:hAnsi="Times New Roman" w:cs="Times New Roman"/>
          <w:noProof/>
          <w:sz w:val="24"/>
          <w:szCs w:val="24"/>
        </w:rPr>
        <w:t>e</w:t>
      </w:r>
      <w:r w:rsidR="003C6507" w:rsidRPr="00CE6E2B">
        <w:rPr>
          <w:rFonts w:ascii="Times New Roman" w:hAnsi="Times New Roman" w:cs="Times New Roman"/>
          <w:noProof/>
          <w:sz w:val="24"/>
          <w:szCs w:val="24"/>
        </w:rPr>
        <w:t xml:space="preserve"> Germay Empe</w:t>
      </w:r>
      <w:r w:rsidR="001C781E" w:rsidRPr="00CE6E2B">
        <w:rPr>
          <w:rFonts w:ascii="Times New Roman" w:hAnsi="Times New Roman" w:cs="Times New Roman"/>
          <w:noProof/>
          <w:sz w:val="24"/>
          <w:szCs w:val="24"/>
        </w:rPr>
        <w:t xml:space="preserve">ror other than </w:t>
      </w:r>
      <w:r w:rsidR="009F3D5E" w:rsidRPr="00CE6E2B">
        <w:rPr>
          <w:rFonts w:ascii="Times New Roman" w:hAnsi="Times New Roman" w:cs="Times New Roman"/>
          <w:noProof/>
          <w:sz w:val="24"/>
          <w:szCs w:val="24"/>
        </w:rPr>
        <w:t>the</w:t>
      </w:r>
      <w:r w:rsidR="0034514C" w:rsidRPr="00CE6E2B">
        <w:rPr>
          <w:rFonts w:ascii="Times New Roman" w:hAnsi="Times New Roman" w:cs="Times New Roman"/>
          <w:noProof/>
          <w:sz w:val="24"/>
          <w:szCs w:val="24"/>
        </w:rPr>
        <w:t xml:space="preserve"> diploamtic role of </w:t>
      </w:r>
      <w:r w:rsidR="009F3D5E" w:rsidRPr="00CE6E2B">
        <w:rPr>
          <w:rFonts w:ascii="Times New Roman" w:hAnsi="Times New Roman" w:cs="Times New Roman"/>
          <w:noProof/>
          <w:sz w:val="24"/>
          <w:szCs w:val="24"/>
        </w:rPr>
        <w:t>it</w:t>
      </w:r>
      <w:r w:rsidR="00D5148C" w:rsidRPr="00CE6E2B">
        <w:rPr>
          <w:rFonts w:ascii="Times New Roman" w:hAnsi="Times New Roman" w:cs="Times New Roman"/>
          <w:noProof/>
          <w:sz w:val="24"/>
          <w:szCs w:val="24"/>
        </w:rPr>
        <w:t xml:space="preserve">s leaders to reduce </w:t>
      </w:r>
      <w:r w:rsidR="009F3D5E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D5148C" w:rsidRPr="00CE6E2B">
        <w:rPr>
          <w:rFonts w:ascii="Times New Roman" w:hAnsi="Times New Roman" w:cs="Times New Roman"/>
          <w:noProof/>
          <w:sz w:val="24"/>
          <w:szCs w:val="24"/>
        </w:rPr>
        <w:t xml:space="preserve">public </w:t>
      </w:r>
      <w:r w:rsidR="009208C9" w:rsidRPr="00CE6E2B">
        <w:rPr>
          <w:rFonts w:ascii="Times New Roman" w:hAnsi="Times New Roman" w:cs="Times New Roman"/>
          <w:noProof/>
          <w:sz w:val="24"/>
          <w:szCs w:val="24"/>
        </w:rPr>
        <w:t>pressure</w:t>
      </w:r>
      <w:r w:rsidR="00D5148C" w:rsidRPr="00CE6E2B">
        <w:rPr>
          <w:rFonts w:ascii="Times New Roman" w:hAnsi="Times New Roman" w:cs="Times New Roman"/>
          <w:noProof/>
          <w:sz w:val="24"/>
          <w:szCs w:val="24"/>
        </w:rPr>
        <w:t>.</w:t>
      </w:r>
      <w:r w:rsidR="00BC0F80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852C6" w:rsidRPr="00CE6E2B">
        <w:rPr>
          <w:rFonts w:ascii="Times New Roman" w:hAnsi="Times New Roman" w:cs="Times New Roman"/>
          <w:noProof/>
          <w:sz w:val="24"/>
          <w:szCs w:val="24"/>
        </w:rPr>
        <w:t>One best solution</w:t>
      </w:r>
      <w:r w:rsidR="00B7718A" w:rsidRPr="00CE6E2B">
        <w:rPr>
          <w:rFonts w:ascii="Times New Roman" w:hAnsi="Times New Roman" w:cs="Times New Roman"/>
          <w:noProof/>
          <w:sz w:val="24"/>
          <w:szCs w:val="24"/>
        </w:rPr>
        <w:t xml:space="preserve"> was to </w:t>
      </w:r>
      <w:r w:rsidR="00290C8A" w:rsidRPr="00CE6E2B">
        <w:rPr>
          <w:rFonts w:ascii="Times New Roman" w:hAnsi="Times New Roman" w:cs="Times New Roman"/>
          <w:noProof/>
          <w:sz w:val="24"/>
          <w:szCs w:val="24"/>
        </w:rPr>
        <w:t xml:space="preserve">plan </w:t>
      </w:r>
      <w:r w:rsidR="00B7718A" w:rsidRPr="00CE6E2B">
        <w:rPr>
          <w:rFonts w:ascii="Times New Roman" w:hAnsi="Times New Roman" w:cs="Times New Roman"/>
          <w:noProof/>
          <w:sz w:val="24"/>
          <w:szCs w:val="24"/>
        </w:rPr>
        <w:t>and</w:t>
      </w:r>
      <w:r w:rsidR="00290C8A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90FD0" w:rsidRPr="00CE6E2B">
        <w:rPr>
          <w:rFonts w:ascii="Times New Roman" w:hAnsi="Times New Roman" w:cs="Times New Roman"/>
          <w:noProof/>
          <w:sz w:val="24"/>
          <w:szCs w:val="24"/>
        </w:rPr>
        <w:t xml:space="preserve">make atomic bomb and </w:t>
      </w:r>
      <w:r w:rsidR="00B7718A" w:rsidRPr="00CE6E2B">
        <w:rPr>
          <w:rFonts w:ascii="Times New Roman" w:hAnsi="Times New Roman" w:cs="Times New Roman"/>
          <w:noProof/>
          <w:sz w:val="24"/>
          <w:szCs w:val="24"/>
        </w:rPr>
        <w:t xml:space="preserve">evetually </w:t>
      </w:r>
      <w:r w:rsidR="00F9011D" w:rsidRPr="00CE6E2B">
        <w:rPr>
          <w:rFonts w:ascii="Times New Roman" w:hAnsi="Times New Roman" w:cs="Times New Roman"/>
          <w:noProof/>
          <w:sz w:val="24"/>
          <w:szCs w:val="24"/>
        </w:rPr>
        <w:t>bomb Ja</w:t>
      </w:r>
      <w:r w:rsidR="00703F57" w:rsidRPr="00CE6E2B">
        <w:rPr>
          <w:rFonts w:ascii="Times New Roman" w:hAnsi="Times New Roman" w:cs="Times New Roman"/>
          <w:noProof/>
          <w:sz w:val="24"/>
          <w:szCs w:val="24"/>
        </w:rPr>
        <w:t xml:space="preserve">pan </w:t>
      </w:r>
      <w:r w:rsidR="00B7718A" w:rsidRPr="00CE6E2B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712C57" w:rsidRPr="00CE6E2B">
        <w:rPr>
          <w:rFonts w:ascii="Times New Roman" w:hAnsi="Times New Roman" w:cs="Times New Roman"/>
          <w:noProof/>
          <w:sz w:val="24"/>
          <w:szCs w:val="24"/>
        </w:rPr>
        <w:t xml:space="preserve">reduce the war pressure and weaken the </w:t>
      </w:r>
      <w:r w:rsidR="00DC2541" w:rsidRPr="00CE6E2B">
        <w:rPr>
          <w:rFonts w:ascii="Times New Roman" w:hAnsi="Times New Roman" w:cs="Times New Roman"/>
          <w:noProof/>
          <w:sz w:val="24"/>
          <w:szCs w:val="24"/>
        </w:rPr>
        <w:t xml:space="preserve">strength of </w:t>
      </w:r>
      <w:r w:rsidR="00F20457" w:rsidRPr="00CE6E2B">
        <w:rPr>
          <w:rFonts w:ascii="Times New Roman" w:hAnsi="Times New Roman" w:cs="Times New Roman"/>
          <w:noProof/>
          <w:sz w:val="24"/>
          <w:szCs w:val="24"/>
        </w:rPr>
        <w:t xml:space="preserve">its military capability. </w:t>
      </w:r>
      <w:r w:rsidR="0031163C" w:rsidRPr="00CE6E2B">
        <w:rPr>
          <w:rFonts w:ascii="Times New Roman" w:hAnsi="Times New Roman" w:cs="Times New Roman"/>
          <w:noProof/>
          <w:sz w:val="24"/>
          <w:szCs w:val="24"/>
        </w:rPr>
        <w:t xml:space="preserve">So, the increasing </w:t>
      </w:r>
      <w:r w:rsidR="0067150A" w:rsidRPr="00CE6E2B">
        <w:rPr>
          <w:rFonts w:ascii="Times New Roman" w:hAnsi="Times New Roman" w:cs="Times New Roman"/>
          <w:noProof/>
          <w:sz w:val="24"/>
          <w:szCs w:val="24"/>
        </w:rPr>
        <w:t xml:space="preserve">temperatures and pressure in the World War II </w:t>
      </w:r>
      <w:r w:rsidR="00A16B89" w:rsidRPr="00CE6E2B">
        <w:rPr>
          <w:rFonts w:ascii="Times New Roman" w:hAnsi="Times New Roman" w:cs="Times New Roman"/>
          <w:noProof/>
          <w:sz w:val="24"/>
          <w:szCs w:val="24"/>
        </w:rPr>
        <w:t xml:space="preserve">triggered </w:t>
      </w:r>
      <w:r w:rsidR="005A079A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C33647" w:rsidRPr="00CE6E2B">
        <w:rPr>
          <w:rFonts w:ascii="Times New Roman" w:hAnsi="Times New Roman" w:cs="Times New Roman"/>
          <w:noProof/>
          <w:sz w:val="24"/>
          <w:szCs w:val="24"/>
        </w:rPr>
        <w:t>occurrence of</w:t>
      </w:r>
      <w:r w:rsidR="0053121A" w:rsidRPr="00CE6E2B">
        <w:rPr>
          <w:rFonts w:ascii="Times New Roman" w:hAnsi="Times New Roman" w:cs="Times New Roman"/>
          <w:noProof/>
          <w:sz w:val="24"/>
          <w:szCs w:val="24"/>
        </w:rPr>
        <w:t xml:space="preserve"> the bombing </w:t>
      </w:r>
      <w:r w:rsidR="009A54E4" w:rsidRPr="00CE6E2B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0C7B92" w:rsidRPr="00CE6E2B">
        <w:rPr>
          <w:rFonts w:ascii="Times New Roman" w:hAnsi="Times New Roman" w:cs="Times New Roman"/>
          <w:noProof/>
          <w:sz w:val="24"/>
          <w:szCs w:val="24"/>
        </w:rPr>
        <w:t>cool</w:t>
      </w:r>
      <w:r w:rsidR="00AC3971" w:rsidRPr="00CE6E2B">
        <w:rPr>
          <w:rFonts w:ascii="Times New Roman" w:hAnsi="Times New Roman" w:cs="Times New Roman"/>
          <w:noProof/>
          <w:sz w:val="24"/>
          <w:szCs w:val="24"/>
        </w:rPr>
        <w:t xml:space="preserve"> everything. </w:t>
      </w:r>
    </w:p>
    <w:p w14:paraId="58C28779" w14:textId="77777777" w:rsidR="00F826FC" w:rsidRPr="00CE6E2B" w:rsidRDefault="00AC0BF6" w:rsidP="00CE6E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lastRenderedPageBreak/>
        <w:t xml:space="preserve">Primary Sources </w:t>
      </w:r>
    </w:p>
    <w:p w14:paraId="39D40CA4" w14:textId="77777777" w:rsidR="00F826FC" w:rsidRPr="00CE6E2B" w:rsidRDefault="006E53D1" w:rsidP="00CE6E2B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62379274"/>
          <w:citation/>
        </w:sdtPr>
        <w:sdtEndPr/>
        <w:sdtContent>
          <w:r w:rsidRPr="00CE6E2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E6E2B">
            <w:rPr>
              <w:rFonts w:ascii="Times New Roman" w:hAnsi="Times New Roman" w:cs="Times New Roman"/>
              <w:sz w:val="24"/>
              <w:szCs w:val="24"/>
            </w:rPr>
            <w:instrText xml:space="preserve"> CITATION Rey55 \l 1033 </w:instrText>
          </w:r>
          <w:r w:rsidRPr="00CE6E2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Reynolds &amp; Lynch, 1955)</w:t>
          </w:r>
          <w:r w:rsidRPr="00CE6E2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2109417892"/>
          <w:citation/>
        </w:sdtPr>
        <w:sdtEndPr/>
        <w:sdtContent>
          <w:r w:rsidR="00212ACB" w:rsidRPr="00CE6E2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2ACB" w:rsidRPr="00CE6E2B">
            <w:rPr>
              <w:rFonts w:ascii="Times New Roman" w:hAnsi="Times New Roman" w:cs="Times New Roman"/>
              <w:sz w:val="24"/>
              <w:szCs w:val="24"/>
            </w:rPr>
            <w:instrText xml:space="preserve"> CITATION Har46 \l 1033 </w:instrText>
          </w:r>
          <w:r w:rsidR="00212ACB" w:rsidRPr="00CE6E2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212ACB"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Hart, 1946)</w:t>
          </w:r>
          <w:r w:rsidR="00212ACB" w:rsidRPr="00CE6E2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16F5C7B2" w14:textId="77777777" w:rsidR="008E5804" w:rsidRPr="00CE6E2B" w:rsidRDefault="007D0FCA" w:rsidP="00CE6E2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C11FAE" w:rsidRPr="00CE6E2B">
        <w:rPr>
          <w:rFonts w:ascii="Times New Roman" w:hAnsi="Times New Roman" w:cs="Times New Roman"/>
          <w:sz w:val="24"/>
          <w:szCs w:val="24"/>
        </w:rPr>
        <w:t>b</w:t>
      </w:r>
      <w:r w:rsidRPr="00CE6E2B">
        <w:rPr>
          <w:rFonts w:ascii="Times New Roman" w:hAnsi="Times New Roman" w:cs="Times New Roman"/>
          <w:sz w:val="24"/>
          <w:szCs w:val="24"/>
        </w:rPr>
        <w:t>etween</w:t>
      </w:r>
      <w:r w:rsidR="00955009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3B187C" w:rsidRPr="00CE6E2B">
        <w:rPr>
          <w:rFonts w:ascii="Times New Roman" w:hAnsi="Times New Roman" w:cs="Times New Roman"/>
          <w:sz w:val="24"/>
          <w:szCs w:val="24"/>
        </w:rPr>
        <w:t xml:space="preserve">Primary Sources and Secondary Sources </w:t>
      </w:r>
      <w:r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FAC284" w14:textId="77777777" w:rsidR="00F87DF1" w:rsidRPr="00CE6E2B" w:rsidRDefault="00B83956" w:rsidP="00CE6E2B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The primary sources compiled give </w:t>
      </w:r>
      <w:r w:rsidR="00E97636" w:rsidRPr="00CE6E2B">
        <w:rPr>
          <w:rFonts w:ascii="Times New Roman" w:hAnsi="Times New Roman" w:cs="Times New Roman"/>
          <w:sz w:val="24"/>
          <w:szCs w:val="24"/>
        </w:rPr>
        <w:t xml:space="preserve">the </w:t>
      </w:r>
      <w:r w:rsidR="000F02B3" w:rsidRPr="00CE6E2B">
        <w:rPr>
          <w:rFonts w:ascii="Times New Roman" w:hAnsi="Times New Roman" w:cs="Times New Roman"/>
          <w:sz w:val="24"/>
          <w:szCs w:val="24"/>
        </w:rPr>
        <w:t>original</w:t>
      </w:r>
      <w:r w:rsidR="00E97636" w:rsidRPr="00CE6E2B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58122E" w:rsidRPr="00CE6E2B">
        <w:rPr>
          <w:rFonts w:ascii="Times New Roman" w:hAnsi="Times New Roman" w:cs="Times New Roman"/>
          <w:sz w:val="24"/>
          <w:szCs w:val="24"/>
        </w:rPr>
        <w:t>on what happened and how it happened</w:t>
      </w:r>
      <w:r w:rsidR="00960406" w:rsidRPr="00CE6E2B">
        <w:rPr>
          <w:rFonts w:ascii="Times New Roman" w:hAnsi="Times New Roman" w:cs="Times New Roman"/>
          <w:sz w:val="24"/>
          <w:szCs w:val="24"/>
        </w:rPr>
        <w:t xml:space="preserve">, and the information forms </w:t>
      </w:r>
      <w:r w:rsidR="00331C64" w:rsidRPr="00CE6E2B">
        <w:rPr>
          <w:rFonts w:ascii="Times New Roman" w:hAnsi="Times New Roman" w:cs="Times New Roman"/>
          <w:sz w:val="24"/>
          <w:szCs w:val="24"/>
        </w:rPr>
        <w:t xml:space="preserve">a foundation for </w:t>
      </w:r>
      <w:r w:rsidR="00DB268C" w:rsidRPr="00CE6E2B">
        <w:rPr>
          <w:rFonts w:ascii="Times New Roman" w:hAnsi="Times New Roman" w:cs="Times New Roman"/>
          <w:sz w:val="24"/>
          <w:szCs w:val="24"/>
        </w:rPr>
        <w:t>further analysis by the secondary sources</w:t>
      </w:r>
      <w:r w:rsidR="0058122E" w:rsidRPr="00CE6E2B">
        <w:rPr>
          <w:rFonts w:ascii="Times New Roman" w:hAnsi="Times New Roman" w:cs="Times New Roman"/>
          <w:sz w:val="24"/>
          <w:szCs w:val="24"/>
        </w:rPr>
        <w:t xml:space="preserve">. For </w:t>
      </w:r>
      <w:r w:rsidR="009922BE" w:rsidRPr="00CE6E2B">
        <w:rPr>
          <w:rFonts w:ascii="Times New Roman" w:hAnsi="Times New Roman" w:cs="Times New Roman"/>
          <w:sz w:val="24"/>
          <w:szCs w:val="24"/>
        </w:rPr>
        <w:t>instance</w:t>
      </w:r>
      <w:r w:rsidR="0058122E" w:rsidRPr="00CE6E2B">
        <w:rPr>
          <w:rFonts w:ascii="Times New Roman" w:hAnsi="Times New Roman" w:cs="Times New Roman"/>
          <w:sz w:val="24"/>
          <w:szCs w:val="24"/>
        </w:rPr>
        <w:t>,</w:t>
      </w:r>
      <w:r w:rsidR="000F02B3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0F02B3" w:rsidRPr="00CE6E2B">
        <w:rPr>
          <w:rFonts w:ascii="Times New Roman" w:hAnsi="Times New Roman" w:cs="Times New Roman"/>
          <w:noProof/>
          <w:sz w:val="24"/>
          <w:szCs w:val="24"/>
        </w:rPr>
        <w:t xml:space="preserve">Hart (1946) </w:t>
      </w:r>
      <w:r w:rsidR="007B6145" w:rsidRPr="00CE6E2B">
        <w:rPr>
          <w:rFonts w:ascii="Times New Roman" w:hAnsi="Times New Roman" w:cs="Times New Roman"/>
          <w:noProof/>
          <w:sz w:val="24"/>
          <w:szCs w:val="24"/>
        </w:rPr>
        <w:t>provides rich informatio</w:t>
      </w:r>
      <w:r w:rsidR="00ED3C4B" w:rsidRPr="00CE6E2B">
        <w:rPr>
          <w:rFonts w:ascii="Times New Roman" w:hAnsi="Times New Roman" w:cs="Times New Roman"/>
          <w:noProof/>
          <w:sz w:val="24"/>
          <w:szCs w:val="24"/>
        </w:rPr>
        <w:t xml:space="preserve">n abou the </w:t>
      </w:r>
      <w:r w:rsidR="0078654A" w:rsidRPr="00CE6E2B">
        <w:rPr>
          <w:rFonts w:ascii="Times New Roman" w:hAnsi="Times New Roman" w:cs="Times New Roman"/>
          <w:noProof/>
          <w:sz w:val="24"/>
          <w:szCs w:val="24"/>
        </w:rPr>
        <w:t xml:space="preserve">seemingly root of </w:t>
      </w:r>
      <w:r w:rsidR="00700976" w:rsidRPr="00CE6E2B">
        <w:rPr>
          <w:rFonts w:ascii="Times New Roman" w:hAnsi="Times New Roman" w:cs="Times New Roman"/>
          <w:noProof/>
          <w:sz w:val="24"/>
          <w:szCs w:val="24"/>
        </w:rPr>
        <w:t>the</w:t>
      </w:r>
      <w:r w:rsidR="00347392" w:rsidRPr="00CE6E2B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700976" w:rsidRPr="00CE6E2B">
        <w:rPr>
          <w:rFonts w:ascii="Times New Roman" w:hAnsi="Times New Roman" w:cs="Times New Roman"/>
          <w:noProof/>
          <w:sz w:val="24"/>
          <w:szCs w:val="24"/>
        </w:rPr>
        <w:t xml:space="preserve">tomic </w:t>
      </w:r>
      <w:r w:rsidR="00A36878" w:rsidRPr="00CE6E2B">
        <w:rPr>
          <w:rFonts w:ascii="Times New Roman" w:hAnsi="Times New Roman" w:cs="Times New Roman"/>
          <w:noProof/>
          <w:sz w:val="24"/>
          <w:szCs w:val="24"/>
        </w:rPr>
        <w:t>bombing</w:t>
      </w:r>
      <w:r w:rsidR="0002799E" w:rsidRPr="00CE6E2B">
        <w:rPr>
          <w:rFonts w:ascii="Times New Roman" w:hAnsi="Times New Roman" w:cs="Times New Roman"/>
          <w:noProof/>
          <w:sz w:val="24"/>
          <w:szCs w:val="24"/>
        </w:rPr>
        <w:t xml:space="preserve"> and who it happened. </w:t>
      </w:r>
      <w:r w:rsidR="006B340B" w:rsidRPr="00CE6E2B">
        <w:rPr>
          <w:rFonts w:ascii="Times New Roman" w:hAnsi="Times New Roman" w:cs="Times New Roman"/>
          <w:noProof/>
          <w:sz w:val="24"/>
          <w:szCs w:val="24"/>
        </w:rPr>
        <w:t xml:space="preserve">It explainf the context of </w:t>
      </w:r>
      <w:r w:rsidR="000B7548" w:rsidRPr="00CE6E2B">
        <w:rPr>
          <w:rFonts w:ascii="Times New Roman" w:hAnsi="Times New Roman" w:cs="Times New Roman"/>
          <w:noProof/>
          <w:sz w:val="24"/>
          <w:szCs w:val="24"/>
        </w:rPr>
        <w:t xml:space="preserve">World War II and how </w:t>
      </w:r>
      <w:r w:rsidR="002D5BFD" w:rsidRPr="00CE6E2B">
        <w:rPr>
          <w:rFonts w:ascii="Times New Roman" w:hAnsi="Times New Roman" w:cs="Times New Roman"/>
          <w:noProof/>
          <w:sz w:val="24"/>
          <w:szCs w:val="24"/>
        </w:rPr>
        <w:t xml:space="preserve">it triggered the </w:t>
      </w:r>
      <w:r w:rsidR="00F841A6" w:rsidRPr="00CE6E2B">
        <w:rPr>
          <w:rFonts w:ascii="Times New Roman" w:hAnsi="Times New Roman" w:cs="Times New Roman"/>
          <w:noProof/>
          <w:sz w:val="24"/>
          <w:szCs w:val="24"/>
        </w:rPr>
        <w:t xml:space="preserve">scientific develpoment of atomic bomb during the Mnahattan Project in US and the bombing of Hiroshima, Japan. </w:t>
      </w:r>
      <w:r w:rsidR="006D37A2" w:rsidRPr="00CE6E2B">
        <w:rPr>
          <w:rFonts w:ascii="Times New Roman" w:hAnsi="Times New Roman" w:cs="Times New Roman"/>
          <w:noProof/>
          <w:sz w:val="24"/>
          <w:szCs w:val="24"/>
        </w:rPr>
        <w:t xml:space="preserve">This information is used by </w:t>
      </w:r>
      <w:r w:rsidR="007278A6" w:rsidRPr="00CE6E2B">
        <w:rPr>
          <w:rFonts w:ascii="Times New Roman" w:hAnsi="Times New Roman" w:cs="Times New Roman"/>
          <w:noProof/>
          <w:sz w:val="24"/>
          <w:szCs w:val="24"/>
        </w:rPr>
        <w:t>Frisch (1970)</w:t>
      </w:r>
      <w:r w:rsidR="00BD2129" w:rsidRPr="00CE6E2B">
        <w:rPr>
          <w:rFonts w:ascii="Times New Roman" w:hAnsi="Times New Roman" w:cs="Times New Roman"/>
          <w:noProof/>
          <w:sz w:val="24"/>
          <w:szCs w:val="24"/>
        </w:rPr>
        <w:t xml:space="preserve"> emphasis further about the bombing and </w:t>
      </w:r>
      <w:r w:rsidR="00A06C2B" w:rsidRPr="00CE6E2B">
        <w:rPr>
          <w:rFonts w:ascii="Times New Roman" w:hAnsi="Times New Roman" w:cs="Times New Roman"/>
          <w:noProof/>
          <w:sz w:val="24"/>
          <w:szCs w:val="24"/>
        </w:rPr>
        <w:t xml:space="preserve">why it happens. </w:t>
      </w:r>
      <w:r w:rsidR="00924775" w:rsidRPr="00CE6E2B">
        <w:rPr>
          <w:rFonts w:ascii="Times New Roman" w:hAnsi="Times New Roman" w:cs="Times New Roman"/>
          <w:noProof/>
          <w:sz w:val="24"/>
          <w:szCs w:val="24"/>
        </w:rPr>
        <w:t>For example</w:t>
      </w:r>
      <w:r w:rsidR="009108A4" w:rsidRPr="00CE6E2B">
        <w:rPr>
          <w:rFonts w:ascii="Times New Roman" w:hAnsi="Times New Roman" w:cs="Times New Roman"/>
          <w:noProof/>
          <w:sz w:val="24"/>
          <w:szCs w:val="24"/>
        </w:rPr>
        <w:t xml:space="preserve">, Fricsh </w:t>
      </w:r>
      <w:r w:rsidR="007652B0" w:rsidRPr="00CE6E2B">
        <w:rPr>
          <w:rFonts w:ascii="Times New Roman" w:hAnsi="Times New Roman" w:cs="Times New Roman"/>
          <w:noProof/>
          <w:sz w:val="24"/>
          <w:szCs w:val="24"/>
        </w:rPr>
        <w:t>cleal</w:t>
      </w:r>
      <w:r w:rsidR="00C9686E" w:rsidRPr="00CE6E2B">
        <w:rPr>
          <w:rFonts w:ascii="Times New Roman" w:hAnsi="Times New Roman" w:cs="Times New Roman"/>
          <w:noProof/>
          <w:sz w:val="24"/>
          <w:szCs w:val="24"/>
        </w:rPr>
        <w:t>y eplains the major r</w:t>
      </w:r>
      <w:r w:rsidR="007652B0" w:rsidRPr="00CE6E2B">
        <w:rPr>
          <w:rFonts w:ascii="Times New Roman" w:hAnsi="Times New Roman" w:cs="Times New Roman"/>
          <w:noProof/>
          <w:sz w:val="24"/>
          <w:szCs w:val="24"/>
        </w:rPr>
        <w:t>easons why the event happened</w:t>
      </w:r>
      <w:r w:rsidR="004335DD" w:rsidRPr="00CE6E2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7652B0" w:rsidRPr="00CE6E2B">
        <w:rPr>
          <w:rFonts w:ascii="Times New Roman" w:hAnsi="Times New Roman" w:cs="Times New Roman"/>
          <w:noProof/>
          <w:sz w:val="24"/>
          <w:szCs w:val="24"/>
        </w:rPr>
        <w:t>and</w:t>
      </w:r>
      <w:r w:rsidR="004335DD" w:rsidRPr="00CE6E2B">
        <w:rPr>
          <w:rFonts w:ascii="Times New Roman" w:hAnsi="Times New Roman" w:cs="Times New Roman"/>
          <w:noProof/>
          <w:sz w:val="24"/>
          <w:szCs w:val="24"/>
        </w:rPr>
        <w:t xml:space="preserve"> he gives his opinion, from his evaluatio, on whether the decisions made to bomb Japana were </w:t>
      </w:r>
      <w:r w:rsidR="00653593" w:rsidRPr="00CE6E2B">
        <w:rPr>
          <w:rFonts w:ascii="Times New Roman" w:hAnsi="Times New Roman" w:cs="Times New Roman"/>
          <w:noProof/>
          <w:sz w:val="24"/>
          <w:szCs w:val="24"/>
        </w:rPr>
        <w:t xml:space="preserve">appropriate. </w:t>
      </w:r>
      <w:r w:rsidR="005B7EDA" w:rsidRPr="00CE6E2B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EB226D" w:rsidRPr="00CE6E2B">
        <w:rPr>
          <w:rFonts w:ascii="Times New Roman" w:hAnsi="Times New Roman" w:cs="Times New Roman"/>
          <w:noProof/>
          <w:sz w:val="24"/>
          <w:szCs w:val="24"/>
        </w:rPr>
        <w:t xml:space="preserve">outlines that </w:t>
      </w:r>
      <w:r w:rsidR="00E93F4B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6C7A5D" w:rsidRPr="00CE6E2B">
        <w:rPr>
          <w:rFonts w:ascii="Times New Roman" w:hAnsi="Times New Roman" w:cs="Times New Roman"/>
          <w:noProof/>
          <w:sz w:val="24"/>
          <w:szCs w:val="24"/>
        </w:rPr>
        <w:t xml:space="preserve">US </w:t>
      </w:r>
      <w:r w:rsidR="00E93F4B" w:rsidRPr="00CE6E2B">
        <w:rPr>
          <w:rFonts w:ascii="Times New Roman" w:hAnsi="Times New Roman" w:cs="Times New Roman"/>
          <w:noProof/>
          <w:sz w:val="24"/>
          <w:szCs w:val="24"/>
        </w:rPr>
        <w:t xml:space="preserve">took the </w:t>
      </w:r>
      <w:r w:rsidR="00433FA7" w:rsidRPr="00CE6E2B">
        <w:rPr>
          <w:rFonts w:ascii="Times New Roman" w:hAnsi="Times New Roman" w:cs="Times New Roman"/>
          <w:noProof/>
          <w:sz w:val="24"/>
          <w:szCs w:val="24"/>
        </w:rPr>
        <w:t xml:space="preserve">bombing </w:t>
      </w:r>
      <w:r w:rsidR="00CB0B94" w:rsidRPr="00CE6E2B">
        <w:rPr>
          <w:rFonts w:ascii="Times New Roman" w:hAnsi="Times New Roman" w:cs="Times New Roman"/>
          <w:noProof/>
          <w:sz w:val="24"/>
          <w:szCs w:val="24"/>
        </w:rPr>
        <w:t>action as an intevention to</w:t>
      </w:r>
      <w:r w:rsidR="00433FA7" w:rsidRPr="00CE6E2B">
        <w:rPr>
          <w:rFonts w:ascii="Times New Roman" w:hAnsi="Times New Roman" w:cs="Times New Roman"/>
          <w:noProof/>
          <w:sz w:val="24"/>
          <w:szCs w:val="24"/>
        </w:rPr>
        <w:t xml:space="preserve"> reduce the Word War II </w:t>
      </w:r>
      <w:r w:rsidR="00BC0A56" w:rsidRPr="00CE6E2B">
        <w:rPr>
          <w:rFonts w:ascii="Times New Roman" w:hAnsi="Times New Roman" w:cs="Times New Roman"/>
          <w:noProof/>
          <w:sz w:val="24"/>
          <w:szCs w:val="24"/>
        </w:rPr>
        <w:t xml:space="preserve">pressure by weakening the strong military </w:t>
      </w:r>
      <w:r w:rsidR="00EF150A" w:rsidRPr="00CE6E2B">
        <w:rPr>
          <w:rFonts w:ascii="Times New Roman" w:hAnsi="Times New Roman" w:cs="Times New Roman"/>
          <w:noProof/>
          <w:sz w:val="24"/>
          <w:szCs w:val="24"/>
        </w:rPr>
        <w:t xml:space="preserve">that </w:t>
      </w:r>
      <w:r w:rsidR="00BC0A56" w:rsidRPr="00CE6E2B">
        <w:rPr>
          <w:rFonts w:ascii="Times New Roman" w:hAnsi="Times New Roman" w:cs="Times New Roman"/>
          <w:noProof/>
          <w:sz w:val="24"/>
          <w:szCs w:val="24"/>
        </w:rPr>
        <w:t xml:space="preserve">Japan, </w:t>
      </w:r>
      <w:r w:rsidR="000C06B1" w:rsidRPr="00CE6E2B">
        <w:rPr>
          <w:rFonts w:ascii="Times New Roman" w:hAnsi="Times New Roman" w:cs="Times New Roman"/>
          <w:noProof/>
          <w:sz w:val="24"/>
          <w:szCs w:val="24"/>
        </w:rPr>
        <w:t>an active partici</w:t>
      </w:r>
      <w:r w:rsidR="00BC0A56" w:rsidRPr="00CE6E2B">
        <w:rPr>
          <w:rFonts w:ascii="Times New Roman" w:hAnsi="Times New Roman" w:cs="Times New Roman"/>
          <w:noProof/>
          <w:sz w:val="24"/>
          <w:szCs w:val="24"/>
        </w:rPr>
        <w:t>pant in the war, had.</w:t>
      </w:r>
      <w:r w:rsidR="00EF150A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5219C" w:rsidRPr="00CE6E2B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B22F28" w:rsidRPr="00CE6E2B">
        <w:rPr>
          <w:rFonts w:ascii="Times New Roman" w:hAnsi="Times New Roman" w:cs="Times New Roman"/>
          <w:noProof/>
          <w:sz w:val="24"/>
          <w:szCs w:val="24"/>
        </w:rPr>
        <w:t xml:space="preserve">aslo gives his opinion that the </w:t>
      </w:r>
      <w:r w:rsidR="00E215B3" w:rsidRPr="00CE6E2B">
        <w:rPr>
          <w:rFonts w:ascii="Times New Roman" w:hAnsi="Times New Roman" w:cs="Times New Roman"/>
          <w:noProof/>
          <w:sz w:val="24"/>
          <w:szCs w:val="24"/>
        </w:rPr>
        <w:t>scientists couls</w:t>
      </w:r>
      <w:r w:rsidR="00802ABA" w:rsidRPr="00CE6E2B">
        <w:rPr>
          <w:rFonts w:ascii="Times New Roman" w:hAnsi="Times New Roman" w:cs="Times New Roman"/>
          <w:noProof/>
          <w:sz w:val="24"/>
          <w:szCs w:val="24"/>
        </w:rPr>
        <w:t xml:space="preserve"> have made a first demostratio of the first atomic bomb rather than just </w:t>
      </w:r>
      <w:r w:rsidR="0013674C" w:rsidRPr="00CE6E2B">
        <w:rPr>
          <w:rFonts w:ascii="Times New Roman" w:hAnsi="Times New Roman" w:cs="Times New Roman"/>
          <w:noProof/>
          <w:sz w:val="24"/>
          <w:szCs w:val="24"/>
        </w:rPr>
        <w:t>deloying it</w:t>
      </w:r>
      <w:r w:rsidR="0025572A" w:rsidRPr="00CE6E2B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E91B25" w:rsidRPr="00CE6E2B">
        <w:rPr>
          <w:rFonts w:ascii="Times New Roman" w:hAnsi="Times New Roman" w:cs="Times New Roman"/>
          <w:noProof/>
          <w:sz w:val="24"/>
          <w:szCs w:val="24"/>
        </w:rPr>
        <w:t xml:space="preserve">resuted to mass destruction in Japan. </w:t>
      </w:r>
    </w:p>
    <w:p w14:paraId="48052D66" w14:textId="77777777" w:rsidR="000C2218" w:rsidRPr="00CE6E2B" w:rsidRDefault="0098651E" w:rsidP="00CE6E2B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CE6E2B">
        <w:rPr>
          <w:rFonts w:ascii="Times New Roman" w:hAnsi="Times New Roman" w:cs="Times New Roman"/>
          <w:noProof/>
          <w:sz w:val="24"/>
          <w:szCs w:val="24"/>
        </w:rPr>
        <w:t xml:space="preserve">Additionally, </w:t>
      </w:r>
      <w:r w:rsidR="0097774E" w:rsidRPr="00CE6E2B">
        <w:rPr>
          <w:rFonts w:ascii="Times New Roman" w:hAnsi="Times New Roman" w:cs="Times New Roman"/>
          <w:noProof/>
          <w:sz w:val="24"/>
          <w:szCs w:val="24"/>
        </w:rPr>
        <w:t>an article by Reynolds &amp; Lynch (</w:t>
      </w:r>
      <w:r w:rsidRPr="00CE6E2B">
        <w:rPr>
          <w:rFonts w:ascii="Times New Roman" w:hAnsi="Times New Roman" w:cs="Times New Roman"/>
          <w:noProof/>
          <w:sz w:val="24"/>
          <w:szCs w:val="24"/>
        </w:rPr>
        <w:t>1955)</w:t>
      </w:r>
      <w:r w:rsidR="0097774E" w:rsidRPr="00CE6E2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76280" w:rsidRPr="00CE6E2B">
        <w:rPr>
          <w:rFonts w:ascii="Times New Roman" w:hAnsi="Times New Roman" w:cs="Times New Roman"/>
          <w:noProof/>
          <w:sz w:val="24"/>
          <w:szCs w:val="24"/>
        </w:rPr>
        <w:t xml:space="preserve">a primary </w:t>
      </w:r>
      <w:r w:rsidR="00BC032A" w:rsidRPr="00CE6E2B">
        <w:rPr>
          <w:rFonts w:ascii="Times New Roman" w:hAnsi="Times New Roman" w:cs="Times New Roman"/>
          <w:noProof/>
          <w:sz w:val="24"/>
          <w:szCs w:val="24"/>
        </w:rPr>
        <w:t>source</w:t>
      </w:r>
      <w:r w:rsidR="00461A41" w:rsidRPr="00CE6E2B">
        <w:rPr>
          <w:rFonts w:ascii="Times New Roman" w:hAnsi="Times New Roman" w:cs="Times New Roman"/>
          <w:noProof/>
          <w:sz w:val="24"/>
          <w:szCs w:val="24"/>
        </w:rPr>
        <w:t xml:space="preserve">, avails infoamtion </w:t>
      </w:r>
      <w:r w:rsidR="00FB4B99" w:rsidRPr="00CE6E2B">
        <w:rPr>
          <w:rFonts w:ascii="Times New Roman" w:hAnsi="Times New Roman" w:cs="Times New Roman"/>
          <w:noProof/>
          <w:sz w:val="24"/>
          <w:szCs w:val="24"/>
        </w:rPr>
        <w:t xml:space="preserve">about the </w:t>
      </w:r>
      <w:r w:rsidR="00AD3C2B" w:rsidRPr="00CE6E2B">
        <w:rPr>
          <w:rFonts w:ascii="Times New Roman" w:hAnsi="Times New Roman" w:cs="Times New Roman"/>
          <w:noProof/>
          <w:sz w:val="24"/>
          <w:szCs w:val="24"/>
        </w:rPr>
        <w:t xml:space="preserve">effects the bomb </w:t>
      </w:r>
      <w:r w:rsidR="0021585D" w:rsidRPr="00CE6E2B">
        <w:rPr>
          <w:rFonts w:ascii="Times New Roman" w:hAnsi="Times New Roman" w:cs="Times New Roman"/>
          <w:noProof/>
          <w:sz w:val="24"/>
          <w:szCs w:val="24"/>
        </w:rPr>
        <w:t>made on the Japanese</w:t>
      </w:r>
      <w:r w:rsidR="00650382" w:rsidRPr="00CE6E2B">
        <w:rPr>
          <w:rFonts w:ascii="Times New Roman" w:hAnsi="Times New Roman" w:cs="Times New Roman"/>
          <w:noProof/>
          <w:sz w:val="24"/>
          <w:szCs w:val="24"/>
        </w:rPr>
        <w:t xml:space="preserve"> inclduing but not limited </w:t>
      </w:r>
      <w:r w:rsidR="00A20D81" w:rsidRPr="00CE6E2B">
        <w:rPr>
          <w:rFonts w:ascii="Times New Roman" w:hAnsi="Times New Roman" w:cs="Times New Roman"/>
          <w:noProof/>
          <w:sz w:val="24"/>
          <w:szCs w:val="24"/>
        </w:rPr>
        <w:t>to the death of many J</w:t>
      </w:r>
      <w:r w:rsidR="005902B9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="00A20D81" w:rsidRPr="00CE6E2B">
        <w:rPr>
          <w:rFonts w:ascii="Times New Roman" w:hAnsi="Times New Roman" w:cs="Times New Roman"/>
          <w:noProof/>
          <w:sz w:val="24"/>
          <w:szCs w:val="24"/>
        </w:rPr>
        <w:t xml:space="preserve">panese, </w:t>
      </w:r>
      <w:r w:rsidR="005902B9" w:rsidRPr="00CE6E2B">
        <w:rPr>
          <w:rFonts w:ascii="Times New Roman" w:hAnsi="Times New Roman" w:cs="Times New Roman"/>
          <w:noProof/>
          <w:sz w:val="24"/>
          <w:szCs w:val="24"/>
        </w:rPr>
        <w:t xml:space="preserve">and mass destructionof property and </w:t>
      </w:r>
      <w:r w:rsidR="00403DB0" w:rsidRPr="00CE6E2B">
        <w:rPr>
          <w:rFonts w:ascii="Times New Roman" w:hAnsi="Times New Roman" w:cs="Times New Roman"/>
          <w:noProof/>
          <w:sz w:val="24"/>
          <w:szCs w:val="24"/>
        </w:rPr>
        <w:t xml:space="preserve">other </w:t>
      </w:r>
      <w:r w:rsidR="00412E3F" w:rsidRPr="00CE6E2B">
        <w:rPr>
          <w:rFonts w:ascii="Times New Roman" w:hAnsi="Times New Roman" w:cs="Times New Roman"/>
          <w:noProof/>
          <w:sz w:val="24"/>
          <w:szCs w:val="24"/>
        </w:rPr>
        <w:t xml:space="preserve">adverse </w:t>
      </w:r>
      <w:r w:rsidR="00403DB0" w:rsidRPr="00CE6E2B">
        <w:rPr>
          <w:rFonts w:ascii="Times New Roman" w:hAnsi="Times New Roman" w:cs="Times New Roman"/>
          <w:noProof/>
          <w:sz w:val="24"/>
          <w:szCs w:val="24"/>
        </w:rPr>
        <w:t>hea</w:t>
      </w:r>
      <w:r w:rsidR="00412E3F" w:rsidRPr="00CE6E2B">
        <w:rPr>
          <w:rFonts w:ascii="Times New Roman" w:hAnsi="Times New Roman" w:cs="Times New Roman"/>
          <w:noProof/>
          <w:sz w:val="24"/>
          <w:szCs w:val="24"/>
        </w:rPr>
        <w:t>l</w:t>
      </w:r>
      <w:r w:rsidR="00403DB0" w:rsidRPr="00CE6E2B">
        <w:rPr>
          <w:rFonts w:ascii="Times New Roman" w:hAnsi="Times New Roman" w:cs="Times New Roman"/>
          <w:noProof/>
          <w:sz w:val="24"/>
          <w:szCs w:val="24"/>
        </w:rPr>
        <w:t>th</w:t>
      </w:r>
      <w:r w:rsidR="00412E3F" w:rsidRPr="00CE6E2B">
        <w:rPr>
          <w:rFonts w:ascii="Times New Roman" w:hAnsi="Times New Roman" w:cs="Times New Roman"/>
          <w:noProof/>
          <w:sz w:val="24"/>
          <w:szCs w:val="24"/>
        </w:rPr>
        <w:t xml:space="preserve"> and environmental impa</w:t>
      </w:r>
      <w:r w:rsidR="00893771">
        <w:rPr>
          <w:rFonts w:ascii="Times New Roman" w:hAnsi="Times New Roman" w:cs="Times New Roman"/>
          <w:noProof/>
          <w:sz w:val="24"/>
          <w:szCs w:val="24"/>
        </w:rPr>
        <w:t>c</w:t>
      </w:r>
      <w:r w:rsidR="00412E3F" w:rsidRPr="00CE6E2B">
        <w:rPr>
          <w:rFonts w:ascii="Times New Roman" w:hAnsi="Times New Roman" w:cs="Times New Roman"/>
          <w:noProof/>
          <w:sz w:val="24"/>
          <w:szCs w:val="24"/>
        </w:rPr>
        <w:t xml:space="preserve">ts. </w:t>
      </w:r>
      <w:r w:rsidR="001B666C" w:rsidRPr="00CE6E2B">
        <w:rPr>
          <w:rFonts w:ascii="Times New Roman" w:hAnsi="Times New Roman" w:cs="Times New Roman"/>
          <w:noProof/>
          <w:sz w:val="24"/>
          <w:szCs w:val="24"/>
        </w:rPr>
        <w:t xml:space="preserve">This prinary source </w:t>
      </w:r>
      <w:r w:rsidR="00150294" w:rsidRPr="00CE6E2B">
        <w:rPr>
          <w:rFonts w:ascii="Times New Roman" w:hAnsi="Times New Roman" w:cs="Times New Roman"/>
          <w:noProof/>
          <w:sz w:val="24"/>
          <w:szCs w:val="24"/>
        </w:rPr>
        <w:t xml:space="preserve">has inforamtion that Malloy (2012) and </w:t>
      </w:r>
      <w:r w:rsidR="00266774" w:rsidRPr="00CE6E2B">
        <w:rPr>
          <w:rFonts w:ascii="Times New Roman" w:hAnsi="Times New Roman" w:cs="Times New Roman"/>
          <w:noProof/>
          <w:sz w:val="24"/>
          <w:szCs w:val="24"/>
        </w:rPr>
        <w:t xml:space="preserve">Frisch (1970) </w:t>
      </w:r>
      <w:r w:rsidR="00F406C2" w:rsidRPr="00CE6E2B">
        <w:rPr>
          <w:rFonts w:ascii="Times New Roman" w:hAnsi="Times New Roman" w:cs="Times New Roman"/>
          <w:noProof/>
          <w:sz w:val="24"/>
          <w:szCs w:val="24"/>
        </w:rPr>
        <w:t>exp</w:t>
      </w:r>
      <w:r w:rsidR="0076690C">
        <w:rPr>
          <w:rFonts w:ascii="Times New Roman" w:hAnsi="Times New Roman" w:cs="Times New Roman"/>
          <w:noProof/>
          <w:sz w:val="24"/>
          <w:szCs w:val="24"/>
        </w:rPr>
        <w:t>o</w:t>
      </w:r>
      <w:r w:rsidR="00F406C2" w:rsidRPr="00CE6E2B">
        <w:rPr>
          <w:rFonts w:ascii="Times New Roman" w:hAnsi="Times New Roman" w:cs="Times New Roman"/>
          <w:noProof/>
          <w:sz w:val="24"/>
          <w:szCs w:val="24"/>
        </w:rPr>
        <w:t xml:space="preserve">unds further and </w:t>
      </w:r>
      <w:r w:rsidR="007F28FA" w:rsidRPr="00CE6E2B">
        <w:rPr>
          <w:rFonts w:ascii="Times New Roman" w:hAnsi="Times New Roman" w:cs="Times New Roman"/>
          <w:noProof/>
          <w:sz w:val="24"/>
          <w:szCs w:val="24"/>
        </w:rPr>
        <w:t>give th</w:t>
      </w:r>
      <w:r w:rsidR="002D5DE3">
        <w:rPr>
          <w:rFonts w:ascii="Times New Roman" w:hAnsi="Times New Roman" w:cs="Times New Roman"/>
          <w:noProof/>
          <w:sz w:val="24"/>
          <w:szCs w:val="24"/>
        </w:rPr>
        <w:t>e</w:t>
      </w:r>
      <w:r w:rsidR="007F28FA" w:rsidRPr="00CE6E2B">
        <w:rPr>
          <w:rFonts w:ascii="Times New Roman" w:hAnsi="Times New Roman" w:cs="Times New Roman"/>
          <w:noProof/>
          <w:sz w:val="24"/>
          <w:szCs w:val="24"/>
        </w:rPr>
        <w:t>ir analysis</w:t>
      </w:r>
      <w:r w:rsidR="00554E13" w:rsidRPr="00CE6E2B">
        <w:rPr>
          <w:rFonts w:ascii="Times New Roman" w:hAnsi="Times New Roman" w:cs="Times New Roman"/>
          <w:noProof/>
          <w:sz w:val="24"/>
          <w:szCs w:val="24"/>
        </w:rPr>
        <w:t xml:space="preserve"> of the bombing. </w:t>
      </w:r>
      <w:r w:rsidR="00EB489F" w:rsidRPr="00CE6E2B">
        <w:rPr>
          <w:rFonts w:ascii="Times New Roman" w:hAnsi="Times New Roman" w:cs="Times New Roman"/>
          <w:noProof/>
          <w:sz w:val="24"/>
          <w:szCs w:val="24"/>
        </w:rPr>
        <w:t>For ex</w:t>
      </w:r>
      <w:r w:rsidR="004029B8">
        <w:rPr>
          <w:rFonts w:ascii="Times New Roman" w:hAnsi="Times New Roman" w:cs="Times New Roman"/>
          <w:noProof/>
          <w:sz w:val="24"/>
          <w:szCs w:val="24"/>
        </w:rPr>
        <w:t>a</w:t>
      </w:r>
      <w:r w:rsidR="00EB489F" w:rsidRPr="00CE6E2B">
        <w:rPr>
          <w:rFonts w:ascii="Times New Roman" w:hAnsi="Times New Roman" w:cs="Times New Roman"/>
          <w:noProof/>
          <w:sz w:val="24"/>
          <w:szCs w:val="24"/>
        </w:rPr>
        <w:t xml:space="preserve">mple, Frisch </w:t>
      </w:r>
      <w:r w:rsidR="00F87DF1" w:rsidRPr="00CE6E2B">
        <w:rPr>
          <w:rFonts w:ascii="Times New Roman" w:hAnsi="Times New Roman" w:cs="Times New Roman"/>
          <w:noProof/>
          <w:sz w:val="24"/>
          <w:szCs w:val="24"/>
        </w:rPr>
        <w:t xml:space="preserve">gives points out that </w:t>
      </w:r>
      <w:r w:rsidR="00BA4D55" w:rsidRPr="00CE6E2B">
        <w:rPr>
          <w:rFonts w:ascii="Times New Roman" w:hAnsi="Times New Roman" w:cs="Times New Roman"/>
          <w:noProof/>
          <w:sz w:val="24"/>
          <w:szCs w:val="24"/>
        </w:rPr>
        <w:t xml:space="preserve">the bombing was an appropriate </w:t>
      </w:r>
      <w:r w:rsidR="00583065" w:rsidRPr="00CE6E2B">
        <w:rPr>
          <w:rFonts w:ascii="Times New Roman" w:hAnsi="Times New Roman" w:cs="Times New Roman"/>
          <w:noProof/>
          <w:sz w:val="24"/>
          <w:szCs w:val="24"/>
        </w:rPr>
        <w:t xml:space="preserve">method of </w:t>
      </w:r>
      <w:r w:rsidR="00DC2A09" w:rsidRPr="00CE6E2B">
        <w:rPr>
          <w:rFonts w:ascii="Times New Roman" w:hAnsi="Times New Roman" w:cs="Times New Roman"/>
          <w:noProof/>
          <w:sz w:val="24"/>
          <w:szCs w:val="24"/>
        </w:rPr>
        <w:t xml:space="preserve">lowering the pressure that had mounted </w:t>
      </w:r>
      <w:r w:rsidR="003F4289" w:rsidRPr="00CE6E2B">
        <w:rPr>
          <w:rFonts w:ascii="Times New Roman" w:hAnsi="Times New Roman" w:cs="Times New Roman"/>
          <w:noProof/>
          <w:sz w:val="24"/>
          <w:szCs w:val="24"/>
        </w:rPr>
        <w:t xml:space="preserve">due to World War II </w:t>
      </w:r>
      <w:r w:rsidR="00A33608" w:rsidRPr="00CE6E2B">
        <w:rPr>
          <w:rFonts w:ascii="Times New Roman" w:hAnsi="Times New Roman" w:cs="Times New Roman"/>
          <w:noProof/>
          <w:sz w:val="24"/>
          <w:szCs w:val="24"/>
        </w:rPr>
        <w:t>by weaken</w:t>
      </w:r>
      <w:r w:rsidR="004029B8">
        <w:rPr>
          <w:rFonts w:ascii="Times New Roman" w:hAnsi="Times New Roman" w:cs="Times New Roman"/>
          <w:noProof/>
          <w:sz w:val="24"/>
          <w:szCs w:val="24"/>
        </w:rPr>
        <w:t>ing</w:t>
      </w:r>
      <w:r w:rsidR="00A33608" w:rsidRPr="00CE6E2B">
        <w:rPr>
          <w:rFonts w:ascii="Times New Roman" w:hAnsi="Times New Roman" w:cs="Times New Roman"/>
          <w:noProof/>
          <w:sz w:val="24"/>
          <w:szCs w:val="24"/>
        </w:rPr>
        <w:t xml:space="preserve"> str</w:t>
      </w:r>
      <w:r w:rsidR="004029B8">
        <w:rPr>
          <w:rFonts w:ascii="Times New Roman" w:hAnsi="Times New Roman" w:cs="Times New Roman"/>
          <w:noProof/>
          <w:sz w:val="24"/>
          <w:szCs w:val="24"/>
        </w:rPr>
        <w:t>o</w:t>
      </w:r>
      <w:r w:rsidR="00A33608" w:rsidRPr="00CE6E2B">
        <w:rPr>
          <w:rFonts w:ascii="Times New Roman" w:hAnsi="Times New Roman" w:cs="Times New Roman"/>
          <w:noProof/>
          <w:sz w:val="24"/>
          <w:szCs w:val="24"/>
        </w:rPr>
        <w:t xml:space="preserve">ng </w:t>
      </w:r>
      <w:r w:rsidR="004029B8">
        <w:rPr>
          <w:rFonts w:ascii="Times New Roman" w:hAnsi="Times New Roman" w:cs="Times New Roman"/>
          <w:noProof/>
          <w:sz w:val="24"/>
          <w:szCs w:val="24"/>
        </w:rPr>
        <w:t>militarie</w:t>
      </w:r>
      <w:r w:rsidR="00D857CE" w:rsidRPr="00CE6E2B">
        <w:rPr>
          <w:rFonts w:ascii="Times New Roman" w:hAnsi="Times New Roman" w:cs="Times New Roman"/>
          <w:noProof/>
          <w:sz w:val="24"/>
          <w:szCs w:val="24"/>
        </w:rPr>
        <w:t xml:space="preserve"> like tha</w:t>
      </w:r>
      <w:r w:rsidR="004029B8">
        <w:rPr>
          <w:rFonts w:ascii="Times New Roman" w:hAnsi="Times New Roman" w:cs="Times New Roman"/>
          <w:noProof/>
          <w:sz w:val="24"/>
          <w:szCs w:val="24"/>
        </w:rPr>
        <w:t>t</w:t>
      </w:r>
      <w:r w:rsidR="00D857CE" w:rsidRPr="00CE6E2B">
        <w:rPr>
          <w:rFonts w:ascii="Times New Roman" w:hAnsi="Times New Roman" w:cs="Times New Roman"/>
          <w:noProof/>
          <w:sz w:val="24"/>
          <w:szCs w:val="24"/>
        </w:rPr>
        <w:t xml:space="preserve"> of the Japan and Germany, but </w:t>
      </w:r>
      <w:r w:rsidR="00550C4B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421318" w:rsidRPr="00CE6E2B">
        <w:rPr>
          <w:rFonts w:ascii="Times New Roman" w:hAnsi="Times New Roman" w:cs="Times New Roman"/>
          <w:noProof/>
          <w:sz w:val="24"/>
          <w:szCs w:val="24"/>
        </w:rPr>
        <w:t xml:space="preserve">approach used could have </w:t>
      </w:r>
      <w:r w:rsidR="00421318" w:rsidRPr="00CE6E2B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been </w:t>
      </w:r>
      <w:r w:rsidR="00A126D6" w:rsidRPr="00CE6E2B">
        <w:rPr>
          <w:rFonts w:ascii="Times New Roman" w:hAnsi="Times New Roman" w:cs="Times New Roman"/>
          <w:noProof/>
          <w:sz w:val="24"/>
          <w:szCs w:val="24"/>
        </w:rPr>
        <w:t xml:space="preserve">better (bomb demostration first) than to </w:t>
      </w:r>
      <w:r w:rsidR="00A51DA3" w:rsidRPr="00CE6E2B">
        <w:rPr>
          <w:rFonts w:ascii="Times New Roman" w:hAnsi="Times New Roman" w:cs="Times New Roman"/>
          <w:noProof/>
          <w:sz w:val="24"/>
          <w:szCs w:val="24"/>
        </w:rPr>
        <w:t>make a</w:t>
      </w:r>
      <w:r w:rsidR="007220B2">
        <w:rPr>
          <w:rFonts w:ascii="Times New Roman" w:hAnsi="Times New Roman" w:cs="Times New Roman"/>
          <w:noProof/>
          <w:sz w:val="24"/>
          <w:szCs w:val="24"/>
        </w:rPr>
        <w:t>n</w:t>
      </w:r>
      <w:r w:rsidR="00A51DA3" w:rsidRPr="00CE6E2B">
        <w:rPr>
          <w:rFonts w:ascii="Times New Roman" w:hAnsi="Times New Roman" w:cs="Times New Roman"/>
          <w:noProof/>
          <w:sz w:val="24"/>
          <w:szCs w:val="24"/>
        </w:rPr>
        <w:t xml:space="preserve"> actual bombing for the first </w:t>
      </w:r>
      <w:r w:rsidR="007328D5" w:rsidRPr="00CE6E2B">
        <w:rPr>
          <w:rFonts w:ascii="Times New Roman" w:hAnsi="Times New Roman" w:cs="Times New Roman"/>
          <w:noProof/>
          <w:sz w:val="24"/>
          <w:szCs w:val="24"/>
        </w:rPr>
        <w:t>time</w:t>
      </w:r>
      <w:r w:rsidR="00350002">
        <w:rPr>
          <w:rFonts w:ascii="Times New Roman" w:hAnsi="Times New Roman" w:cs="Times New Roman"/>
          <w:noProof/>
          <w:sz w:val="24"/>
          <w:szCs w:val="24"/>
        </w:rPr>
        <w:t xml:space="preserve"> so that loss of wealth </w:t>
      </w:r>
      <w:r w:rsidR="0078798C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="00487E86" w:rsidRPr="00CE6E2B">
        <w:rPr>
          <w:rFonts w:ascii="Times New Roman" w:hAnsi="Times New Roman" w:cs="Times New Roman"/>
          <w:noProof/>
          <w:sz w:val="24"/>
          <w:szCs w:val="24"/>
        </w:rPr>
        <w:t xml:space="preserve">nd lives cold have beem </w:t>
      </w:r>
      <w:r w:rsidR="0007787B" w:rsidRPr="00CE6E2B">
        <w:rPr>
          <w:rFonts w:ascii="Times New Roman" w:hAnsi="Times New Roman" w:cs="Times New Roman"/>
          <w:noProof/>
          <w:sz w:val="24"/>
          <w:szCs w:val="24"/>
        </w:rPr>
        <w:t xml:space="preserve">minimised greatly. </w:t>
      </w:r>
      <w:r w:rsidR="008944B9" w:rsidRPr="00CE6E2B">
        <w:rPr>
          <w:rFonts w:ascii="Times New Roman" w:hAnsi="Times New Roman" w:cs="Times New Roman"/>
          <w:noProof/>
          <w:sz w:val="24"/>
          <w:szCs w:val="24"/>
        </w:rPr>
        <w:t>The secondary sources</w:t>
      </w:r>
      <w:r w:rsidR="00C435C7">
        <w:rPr>
          <w:rFonts w:ascii="Times New Roman" w:hAnsi="Times New Roman" w:cs="Times New Roman"/>
          <w:noProof/>
          <w:sz w:val="24"/>
          <w:szCs w:val="24"/>
        </w:rPr>
        <w:t xml:space="preserve"> are, thus</w:t>
      </w:r>
      <w:r w:rsidR="00212C91">
        <w:rPr>
          <w:rFonts w:ascii="Times New Roman" w:hAnsi="Times New Roman" w:cs="Times New Roman"/>
          <w:noProof/>
          <w:sz w:val="24"/>
          <w:szCs w:val="24"/>
        </w:rPr>
        <w:t>,</w:t>
      </w:r>
      <w:r w:rsidR="008944B9" w:rsidRPr="00CE6E2B">
        <w:rPr>
          <w:rFonts w:ascii="Times New Roman" w:hAnsi="Times New Roman" w:cs="Times New Roman"/>
          <w:noProof/>
          <w:sz w:val="24"/>
          <w:szCs w:val="24"/>
        </w:rPr>
        <w:t xml:space="preserve">supported by </w:t>
      </w:r>
      <w:r w:rsidR="00ED2239">
        <w:rPr>
          <w:rFonts w:ascii="Times New Roman" w:hAnsi="Times New Roman" w:cs="Times New Roman"/>
          <w:noProof/>
          <w:sz w:val="24"/>
          <w:szCs w:val="24"/>
        </w:rPr>
        <w:t>the prim</w:t>
      </w:r>
      <w:r w:rsidR="008944B9" w:rsidRPr="00CE6E2B">
        <w:rPr>
          <w:rFonts w:ascii="Times New Roman" w:hAnsi="Times New Roman" w:cs="Times New Roman"/>
          <w:noProof/>
          <w:sz w:val="24"/>
          <w:szCs w:val="24"/>
        </w:rPr>
        <w:t>ary source</w:t>
      </w:r>
      <w:r w:rsidR="00237E8F">
        <w:rPr>
          <w:rFonts w:ascii="Times New Roman" w:hAnsi="Times New Roman" w:cs="Times New Roman"/>
          <w:noProof/>
          <w:sz w:val="24"/>
          <w:szCs w:val="24"/>
        </w:rPr>
        <w:t>s</w:t>
      </w:r>
      <w:r w:rsidR="008944B9" w:rsidRPr="00CE6E2B">
        <w:rPr>
          <w:rFonts w:ascii="Times New Roman" w:hAnsi="Times New Roman" w:cs="Times New Roman"/>
          <w:noProof/>
          <w:sz w:val="24"/>
          <w:szCs w:val="24"/>
        </w:rPr>
        <w:t xml:space="preserve"> in </w:t>
      </w:r>
      <w:r w:rsidR="008A36A3" w:rsidRPr="00CE6E2B">
        <w:rPr>
          <w:rFonts w:ascii="Times New Roman" w:hAnsi="Times New Roman" w:cs="Times New Roman"/>
          <w:noProof/>
          <w:sz w:val="24"/>
          <w:szCs w:val="24"/>
        </w:rPr>
        <w:t xml:space="preserve">the information they have since they all </w:t>
      </w:r>
      <w:r w:rsidR="00237E8F">
        <w:rPr>
          <w:rFonts w:ascii="Times New Roman" w:hAnsi="Times New Roman" w:cs="Times New Roman"/>
          <w:noProof/>
          <w:sz w:val="24"/>
          <w:szCs w:val="24"/>
        </w:rPr>
        <w:t>give information</w:t>
      </w:r>
      <w:r w:rsidR="00AB21B0" w:rsidRPr="00CE6E2B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="00F74575" w:rsidRPr="00CE6E2B">
        <w:rPr>
          <w:rFonts w:ascii="Times New Roman" w:hAnsi="Times New Roman" w:cs="Times New Roman"/>
          <w:noProof/>
          <w:sz w:val="24"/>
          <w:szCs w:val="24"/>
        </w:rPr>
        <w:t xml:space="preserve">the cause and how atomic bomning was done alongside with the associated efffects. </w:t>
      </w:r>
    </w:p>
    <w:p w14:paraId="09AB8E2E" w14:textId="77777777" w:rsidR="003B187C" w:rsidRPr="00CE6E2B" w:rsidRDefault="007773A9" w:rsidP="00CE6E2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Usefulness of the Primary Sources </w:t>
      </w:r>
    </w:p>
    <w:p w14:paraId="157A3250" w14:textId="77777777" w:rsidR="00427F15" w:rsidRPr="00CE6E2B" w:rsidRDefault="0090553D" w:rsidP="00CE6E2B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The primary sources </w:t>
      </w:r>
      <w:r w:rsidR="003F0B38" w:rsidRPr="00CE6E2B">
        <w:rPr>
          <w:rFonts w:ascii="Times New Roman" w:hAnsi="Times New Roman" w:cs="Times New Roman"/>
          <w:sz w:val="24"/>
          <w:szCs w:val="24"/>
        </w:rPr>
        <w:t xml:space="preserve">provide </w:t>
      </w:r>
      <w:r w:rsidR="00D32681" w:rsidRPr="00CE6E2B">
        <w:rPr>
          <w:rFonts w:ascii="Times New Roman" w:hAnsi="Times New Roman" w:cs="Times New Roman"/>
          <w:sz w:val="24"/>
          <w:szCs w:val="24"/>
        </w:rPr>
        <w:t xml:space="preserve">a </w:t>
      </w:r>
      <w:r w:rsidR="00C231BD" w:rsidRPr="00CE6E2B">
        <w:rPr>
          <w:rFonts w:ascii="Times New Roman" w:hAnsi="Times New Roman" w:cs="Times New Roman"/>
          <w:sz w:val="24"/>
          <w:szCs w:val="24"/>
        </w:rPr>
        <w:t>stronger</w:t>
      </w:r>
      <w:r w:rsidR="00D32681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41D90" w:rsidRPr="00CE6E2B">
        <w:rPr>
          <w:rFonts w:ascii="Times New Roman" w:hAnsi="Times New Roman" w:cs="Times New Roman"/>
          <w:sz w:val="24"/>
          <w:szCs w:val="24"/>
        </w:rPr>
        <w:t xml:space="preserve">foundation of the information </w:t>
      </w:r>
      <w:r w:rsidR="00950608" w:rsidRPr="00CE6E2B">
        <w:rPr>
          <w:rFonts w:ascii="Times New Roman" w:hAnsi="Times New Roman" w:cs="Times New Roman"/>
          <w:sz w:val="24"/>
          <w:szCs w:val="24"/>
        </w:rPr>
        <w:t xml:space="preserve">of what </w:t>
      </w:r>
      <w:r w:rsidR="00C231BD" w:rsidRPr="00CE6E2B">
        <w:rPr>
          <w:rFonts w:ascii="Times New Roman" w:hAnsi="Times New Roman" w:cs="Times New Roman"/>
          <w:sz w:val="24"/>
          <w:szCs w:val="24"/>
        </w:rPr>
        <w:t xml:space="preserve">happened during the </w:t>
      </w:r>
      <w:r w:rsidR="00750DDE" w:rsidRPr="00CE6E2B">
        <w:rPr>
          <w:rFonts w:ascii="Times New Roman" w:hAnsi="Times New Roman" w:cs="Times New Roman"/>
          <w:sz w:val="24"/>
          <w:szCs w:val="24"/>
        </w:rPr>
        <w:t>World War II</w:t>
      </w:r>
      <w:r w:rsidR="008C3C60" w:rsidRPr="00CE6E2B">
        <w:rPr>
          <w:rFonts w:ascii="Times New Roman" w:hAnsi="Times New Roman" w:cs="Times New Roman"/>
          <w:sz w:val="24"/>
          <w:szCs w:val="24"/>
        </w:rPr>
        <w:t xml:space="preserve"> that secondary sources</w:t>
      </w:r>
      <w:r w:rsidR="00750DDE" w:rsidRPr="00CE6E2B">
        <w:rPr>
          <w:rFonts w:ascii="Times New Roman" w:hAnsi="Times New Roman" w:cs="Times New Roman"/>
          <w:sz w:val="24"/>
          <w:szCs w:val="24"/>
        </w:rPr>
        <w:t xml:space="preserve">. </w:t>
      </w:r>
      <w:r w:rsidR="006F70E3" w:rsidRPr="00CE6E2B">
        <w:rPr>
          <w:rFonts w:ascii="Times New Roman" w:hAnsi="Times New Roman" w:cs="Times New Roman"/>
          <w:sz w:val="24"/>
          <w:szCs w:val="24"/>
        </w:rPr>
        <w:t xml:space="preserve">They </w:t>
      </w:r>
      <w:r w:rsidR="00540832" w:rsidRPr="00CE6E2B">
        <w:rPr>
          <w:rFonts w:ascii="Times New Roman" w:hAnsi="Times New Roman" w:cs="Times New Roman"/>
          <w:sz w:val="24"/>
          <w:szCs w:val="24"/>
        </w:rPr>
        <w:t xml:space="preserve">explain, </w:t>
      </w:r>
      <w:r w:rsidR="006F70E3" w:rsidRPr="00CE6E2B">
        <w:rPr>
          <w:rFonts w:ascii="Times New Roman" w:hAnsi="Times New Roman" w:cs="Times New Roman"/>
          <w:sz w:val="24"/>
          <w:szCs w:val="24"/>
        </w:rPr>
        <w:t>in more detail</w:t>
      </w:r>
      <w:r w:rsidR="00FA6C68" w:rsidRPr="00CE6E2B">
        <w:rPr>
          <w:rFonts w:ascii="Times New Roman" w:hAnsi="Times New Roman" w:cs="Times New Roman"/>
          <w:sz w:val="24"/>
          <w:szCs w:val="24"/>
        </w:rPr>
        <w:t>s</w:t>
      </w:r>
      <w:r w:rsidR="006F70E3" w:rsidRPr="00CE6E2B">
        <w:rPr>
          <w:rFonts w:ascii="Times New Roman" w:hAnsi="Times New Roman" w:cs="Times New Roman"/>
          <w:sz w:val="24"/>
          <w:szCs w:val="24"/>
        </w:rPr>
        <w:t xml:space="preserve"> than the secondary sources</w:t>
      </w:r>
      <w:r w:rsidR="00540832" w:rsidRPr="00CE6E2B">
        <w:rPr>
          <w:rFonts w:ascii="Times New Roman" w:hAnsi="Times New Roman" w:cs="Times New Roman"/>
          <w:sz w:val="24"/>
          <w:szCs w:val="24"/>
        </w:rPr>
        <w:t>,</w:t>
      </w:r>
      <w:r w:rsidR="006F70E3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2F0946" w:rsidRPr="00CE6E2B">
        <w:rPr>
          <w:rFonts w:ascii="Times New Roman" w:hAnsi="Times New Roman" w:cs="Times New Roman"/>
          <w:sz w:val="24"/>
          <w:szCs w:val="24"/>
        </w:rPr>
        <w:t>about</w:t>
      </w:r>
      <w:r w:rsidR="00D37C03" w:rsidRPr="00CE6E2B">
        <w:rPr>
          <w:rFonts w:ascii="Times New Roman" w:hAnsi="Times New Roman" w:cs="Times New Roman"/>
          <w:sz w:val="24"/>
          <w:szCs w:val="24"/>
        </w:rPr>
        <w:t xml:space="preserve"> what was happened before the onset of the </w:t>
      </w:r>
      <w:r w:rsidR="008B59C7" w:rsidRPr="00CE6E2B">
        <w:rPr>
          <w:rFonts w:ascii="Times New Roman" w:hAnsi="Times New Roman" w:cs="Times New Roman"/>
          <w:sz w:val="24"/>
          <w:szCs w:val="24"/>
        </w:rPr>
        <w:t xml:space="preserve">bombing and </w:t>
      </w:r>
      <w:r w:rsidR="001A5FE4" w:rsidRPr="00CE6E2B">
        <w:rPr>
          <w:rFonts w:ascii="Times New Roman" w:hAnsi="Times New Roman" w:cs="Times New Roman"/>
          <w:sz w:val="24"/>
          <w:szCs w:val="24"/>
        </w:rPr>
        <w:t>eventually the</w:t>
      </w:r>
      <w:r w:rsidR="00C231BD" w:rsidRPr="00CE6E2B">
        <w:rPr>
          <w:rFonts w:ascii="Times New Roman" w:hAnsi="Times New Roman" w:cs="Times New Roman"/>
          <w:sz w:val="24"/>
          <w:szCs w:val="24"/>
        </w:rPr>
        <w:t>i</w:t>
      </w:r>
      <w:r w:rsidR="001A5FE4" w:rsidRPr="00CE6E2B">
        <w:rPr>
          <w:rFonts w:ascii="Times New Roman" w:hAnsi="Times New Roman" w:cs="Times New Roman"/>
          <w:sz w:val="24"/>
          <w:szCs w:val="24"/>
        </w:rPr>
        <w:t xml:space="preserve">r effects. </w:t>
      </w:r>
      <w:r w:rsidR="006B27A7" w:rsidRPr="00CE6E2B">
        <w:rPr>
          <w:rFonts w:ascii="Times New Roman" w:hAnsi="Times New Roman" w:cs="Times New Roman"/>
          <w:sz w:val="24"/>
          <w:szCs w:val="24"/>
        </w:rPr>
        <w:t>For</w:t>
      </w:r>
      <w:r w:rsidR="00522C75" w:rsidRPr="00CE6E2B">
        <w:rPr>
          <w:rFonts w:ascii="Times New Roman" w:hAnsi="Times New Roman" w:cs="Times New Roman"/>
          <w:sz w:val="24"/>
          <w:szCs w:val="24"/>
        </w:rPr>
        <w:t xml:space="preserve"> instance,</w:t>
      </w:r>
      <w:r w:rsidR="00AE73F1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D67B67" w:rsidRPr="00CE6E2B">
        <w:rPr>
          <w:rFonts w:ascii="Times New Roman" w:hAnsi="Times New Roman" w:cs="Times New Roman"/>
          <w:noProof/>
          <w:sz w:val="24"/>
          <w:szCs w:val="24"/>
        </w:rPr>
        <w:t xml:space="preserve">Hart (1946), </w:t>
      </w:r>
      <w:r w:rsidR="00013C40" w:rsidRPr="00CE6E2B">
        <w:rPr>
          <w:rFonts w:ascii="Times New Roman" w:hAnsi="Times New Roman" w:cs="Times New Roman"/>
          <w:noProof/>
          <w:sz w:val="24"/>
          <w:szCs w:val="24"/>
        </w:rPr>
        <w:t xml:space="preserve">provide full </w:t>
      </w:r>
      <w:r w:rsidR="000A33EA" w:rsidRPr="00CE6E2B">
        <w:rPr>
          <w:rFonts w:ascii="Times New Roman" w:hAnsi="Times New Roman" w:cs="Times New Roman"/>
          <w:noProof/>
          <w:sz w:val="24"/>
          <w:szCs w:val="24"/>
        </w:rPr>
        <w:t xml:space="preserve">orgin </w:t>
      </w:r>
      <w:r w:rsidR="009D4490" w:rsidRPr="00CE6E2B">
        <w:rPr>
          <w:rFonts w:ascii="Times New Roman" w:hAnsi="Times New Roman" w:cs="Times New Roman"/>
          <w:noProof/>
          <w:sz w:val="24"/>
          <w:szCs w:val="24"/>
        </w:rPr>
        <w:t>of the atomic</w:t>
      </w:r>
      <w:r w:rsidR="000A33EA" w:rsidRPr="00CE6E2B">
        <w:rPr>
          <w:rFonts w:ascii="Times New Roman" w:hAnsi="Times New Roman" w:cs="Times New Roman"/>
          <w:noProof/>
          <w:sz w:val="24"/>
          <w:szCs w:val="24"/>
        </w:rPr>
        <w:t xml:space="preserve"> b</w:t>
      </w:r>
      <w:r w:rsidR="007817A5" w:rsidRPr="00CE6E2B">
        <w:rPr>
          <w:rFonts w:ascii="Times New Roman" w:hAnsi="Times New Roman" w:cs="Times New Roman"/>
          <w:noProof/>
          <w:sz w:val="24"/>
          <w:szCs w:val="24"/>
        </w:rPr>
        <w:t>omb through techno</w:t>
      </w:r>
      <w:r w:rsidR="001B6897" w:rsidRPr="00CE6E2B">
        <w:rPr>
          <w:rFonts w:ascii="Times New Roman" w:hAnsi="Times New Roman" w:cs="Times New Roman"/>
          <w:noProof/>
          <w:sz w:val="24"/>
          <w:szCs w:val="24"/>
        </w:rPr>
        <w:t>lgcal research and inno</w:t>
      </w:r>
      <w:r w:rsidR="00B20180" w:rsidRPr="00CE6E2B">
        <w:rPr>
          <w:rFonts w:ascii="Times New Roman" w:hAnsi="Times New Roman" w:cs="Times New Roman"/>
          <w:noProof/>
          <w:sz w:val="24"/>
          <w:szCs w:val="24"/>
        </w:rPr>
        <w:t>ncation and exmplains</w:t>
      </w:r>
      <w:r w:rsidR="001B6897" w:rsidRPr="00CE6E2B">
        <w:rPr>
          <w:rFonts w:ascii="Times New Roman" w:hAnsi="Times New Roman" w:cs="Times New Roman"/>
          <w:noProof/>
          <w:sz w:val="24"/>
          <w:szCs w:val="24"/>
        </w:rPr>
        <w:t xml:space="preserve"> how </w:t>
      </w:r>
      <w:r w:rsidR="00F13548" w:rsidRPr="00CE6E2B">
        <w:rPr>
          <w:rFonts w:ascii="Times New Roman" w:hAnsi="Times New Roman" w:cs="Times New Roman"/>
          <w:noProof/>
          <w:sz w:val="24"/>
          <w:szCs w:val="24"/>
        </w:rPr>
        <w:t>the e</w:t>
      </w:r>
      <w:r w:rsidR="00E55810" w:rsidRPr="00CE6E2B">
        <w:rPr>
          <w:rFonts w:ascii="Times New Roman" w:hAnsi="Times New Roman" w:cs="Times New Roman"/>
          <w:noProof/>
          <w:sz w:val="24"/>
          <w:szCs w:val="24"/>
        </w:rPr>
        <w:t>v</w:t>
      </w:r>
      <w:r w:rsidR="00F13548" w:rsidRPr="00CE6E2B">
        <w:rPr>
          <w:rFonts w:ascii="Times New Roman" w:hAnsi="Times New Roman" w:cs="Times New Roman"/>
          <w:noProof/>
          <w:sz w:val="24"/>
          <w:szCs w:val="24"/>
        </w:rPr>
        <w:t>ent happened f</w:t>
      </w:r>
      <w:r w:rsidR="00E55810" w:rsidRPr="00CE6E2B">
        <w:rPr>
          <w:rFonts w:ascii="Times New Roman" w:hAnsi="Times New Roman" w:cs="Times New Roman"/>
          <w:noProof/>
          <w:sz w:val="24"/>
          <w:szCs w:val="24"/>
        </w:rPr>
        <w:t>u</w:t>
      </w:r>
      <w:r w:rsidR="00F13548" w:rsidRPr="00CE6E2B">
        <w:rPr>
          <w:rFonts w:ascii="Times New Roman" w:hAnsi="Times New Roman" w:cs="Times New Roman"/>
          <w:noProof/>
          <w:sz w:val="24"/>
          <w:szCs w:val="24"/>
        </w:rPr>
        <w:t>lly, while</w:t>
      </w:r>
      <w:r w:rsidR="00E55810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B1068" w:rsidRPr="00CE6E2B">
        <w:rPr>
          <w:rFonts w:ascii="Times New Roman" w:hAnsi="Times New Roman" w:cs="Times New Roman"/>
          <w:noProof/>
          <w:sz w:val="24"/>
          <w:szCs w:val="24"/>
        </w:rPr>
        <w:t xml:space="preserve">Malloy (2012) </w:t>
      </w:r>
      <w:r w:rsidR="001B7254" w:rsidRPr="00CE6E2B">
        <w:rPr>
          <w:rFonts w:ascii="Times New Roman" w:hAnsi="Times New Roman" w:cs="Times New Roman"/>
          <w:noProof/>
          <w:sz w:val="24"/>
          <w:szCs w:val="24"/>
        </w:rPr>
        <w:t xml:space="preserve">focuses more on </w:t>
      </w:r>
      <w:r w:rsidR="00720F6D" w:rsidRPr="00CE6E2B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7123B7" w:rsidRPr="00CE6E2B">
        <w:rPr>
          <w:rFonts w:ascii="Times New Roman" w:hAnsi="Times New Roman" w:cs="Times New Roman"/>
          <w:noProof/>
          <w:sz w:val="24"/>
          <w:szCs w:val="24"/>
        </w:rPr>
        <w:t xml:space="preserve">effects of the </w:t>
      </w:r>
      <w:r w:rsidR="00703777" w:rsidRPr="00CE6E2B">
        <w:rPr>
          <w:rFonts w:ascii="Times New Roman" w:hAnsi="Times New Roman" w:cs="Times New Roman"/>
          <w:noProof/>
          <w:sz w:val="24"/>
          <w:szCs w:val="24"/>
        </w:rPr>
        <w:t>the</w:t>
      </w:r>
      <w:r w:rsidR="00716BEF" w:rsidRPr="00CE6E2B">
        <w:rPr>
          <w:rFonts w:ascii="Times New Roman" w:hAnsi="Times New Roman" w:cs="Times New Roman"/>
          <w:noProof/>
          <w:sz w:val="24"/>
          <w:szCs w:val="24"/>
        </w:rPr>
        <w:t xml:space="preserve"> radit</w:t>
      </w:r>
      <w:r w:rsidR="008C0EB6" w:rsidRPr="00CE6E2B">
        <w:rPr>
          <w:rFonts w:ascii="Times New Roman" w:hAnsi="Times New Roman" w:cs="Times New Roman"/>
          <w:noProof/>
          <w:sz w:val="24"/>
          <w:szCs w:val="24"/>
        </w:rPr>
        <w:t>i</w:t>
      </w:r>
      <w:r w:rsidR="00716BEF" w:rsidRPr="00CE6E2B">
        <w:rPr>
          <w:rFonts w:ascii="Times New Roman" w:hAnsi="Times New Roman" w:cs="Times New Roman"/>
          <w:noProof/>
          <w:sz w:val="24"/>
          <w:szCs w:val="24"/>
        </w:rPr>
        <w:t>on the atomic bomb caused</w:t>
      </w:r>
      <w:r w:rsidR="002115FF" w:rsidRPr="00CE6E2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905AD0" w:rsidRPr="00CE6E2B">
        <w:rPr>
          <w:rFonts w:ascii="Times New Roman" w:hAnsi="Times New Roman" w:cs="Times New Roman"/>
          <w:noProof/>
          <w:sz w:val="24"/>
          <w:szCs w:val="24"/>
        </w:rPr>
        <w:t>Gen</w:t>
      </w:r>
      <w:r w:rsidR="00400AF3" w:rsidRPr="00CE6E2B">
        <w:rPr>
          <w:rFonts w:ascii="Times New Roman" w:hAnsi="Times New Roman" w:cs="Times New Roman"/>
          <w:noProof/>
          <w:sz w:val="24"/>
          <w:szCs w:val="24"/>
        </w:rPr>
        <w:t>erally, the prim</w:t>
      </w:r>
      <w:r w:rsidR="00905AD0" w:rsidRPr="00CE6E2B">
        <w:rPr>
          <w:rFonts w:ascii="Times New Roman" w:hAnsi="Times New Roman" w:cs="Times New Roman"/>
          <w:noProof/>
          <w:sz w:val="24"/>
          <w:szCs w:val="24"/>
        </w:rPr>
        <w:t xml:space="preserve">ary sources </w:t>
      </w:r>
      <w:r w:rsidR="00ED40B8" w:rsidRPr="00CE6E2B">
        <w:rPr>
          <w:rFonts w:ascii="Times New Roman" w:hAnsi="Times New Roman" w:cs="Times New Roman"/>
          <w:noProof/>
          <w:sz w:val="24"/>
          <w:szCs w:val="24"/>
        </w:rPr>
        <w:t xml:space="preserve">give </w:t>
      </w:r>
      <w:r w:rsidR="00641995" w:rsidRPr="00CE6E2B">
        <w:rPr>
          <w:rFonts w:ascii="Times New Roman" w:hAnsi="Times New Roman" w:cs="Times New Roman"/>
          <w:noProof/>
          <w:sz w:val="24"/>
          <w:szCs w:val="24"/>
        </w:rPr>
        <w:t>a richer background</w:t>
      </w:r>
      <w:r w:rsidR="009F3F00" w:rsidRPr="00CE6E2B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0354AE" w:rsidRPr="00CE6E2B">
        <w:rPr>
          <w:rFonts w:ascii="Times New Roman" w:hAnsi="Times New Roman" w:cs="Times New Roman"/>
          <w:noProof/>
          <w:sz w:val="24"/>
          <w:szCs w:val="24"/>
        </w:rPr>
        <w:t>nfor</w:t>
      </w:r>
      <w:r w:rsidR="006209C3" w:rsidRPr="00CE6E2B">
        <w:rPr>
          <w:rFonts w:ascii="Times New Roman" w:hAnsi="Times New Roman" w:cs="Times New Roman"/>
          <w:noProof/>
          <w:sz w:val="24"/>
          <w:szCs w:val="24"/>
        </w:rPr>
        <w:t>m</w:t>
      </w:r>
      <w:r w:rsidR="000354AE" w:rsidRPr="00CE6E2B">
        <w:rPr>
          <w:rFonts w:ascii="Times New Roman" w:hAnsi="Times New Roman" w:cs="Times New Roman"/>
          <w:noProof/>
          <w:sz w:val="24"/>
          <w:szCs w:val="24"/>
        </w:rPr>
        <w:t>a</w:t>
      </w:r>
      <w:r w:rsidR="006209C3" w:rsidRPr="00CE6E2B">
        <w:rPr>
          <w:rFonts w:ascii="Times New Roman" w:hAnsi="Times New Roman" w:cs="Times New Roman"/>
          <w:noProof/>
          <w:sz w:val="24"/>
          <w:szCs w:val="24"/>
        </w:rPr>
        <w:t>tion than the secondary sour</w:t>
      </w:r>
      <w:r w:rsidR="009F3F00" w:rsidRPr="00CE6E2B">
        <w:rPr>
          <w:rFonts w:ascii="Times New Roman" w:hAnsi="Times New Roman" w:cs="Times New Roman"/>
          <w:noProof/>
          <w:sz w:val="24"/>
          <w:szCs w:val="24"/>
        </w:rPr>
        <w:t>ces.</w:t>
      </w:r>
      <w:r w:rsidR="00F0000B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33423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F3F00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3548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D4490" w:rsidRPr="00CE6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A19C7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522C75"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E8D200" w14:textId="77777777" w:rsidR="009521BF" w:rsidRPr="00CE6E2B" w:rsidRDefault="00D22552" w:rsidP="00CE6E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Writing </w:t>
      </w:r>
      <w:r w:rsidR="005C7557" w:rsidRPr="00CE6E2B">
        <w:rPr>
          <w:rFonts w:ascii="Times New Roman" w:hAnsi="Times New Roman" w:cs="Times New Roman"/>
          <w:sz w:val="24"/>
          <w:szCs w:val="24"/>
        </w:rPr>
        <w:t>Introduction</w:t>
      </w:r>
    </w:p>
    <w:p w14:paraId="7DCD008B" w14:textId="77777777" w:rsidR="009521BF" w:rsidRPr="00CE6E2B" w:rsidRDefault="00786A06" w:rsidP="00CE6E2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Thesis Statement </w:t>
      </w:r>
    </w:p>
    <w:p w14:paraId="3C9ADDB1" w14:textId="77777777" w:rsidR="00953F17" w:rsidRPr="00CE6E2B" w:rsidRDefault="00953F17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From </w:t>
      </w:r>
      <w:r w:rsidR="00E4138F" w:rsidRPr="00CE6E2B">
        <w:rPr>
          <w:rFonts w:ascii="Times New Roman" w:hAnsi="Times New Roman" w:cs="Times New Roman"/>
          <w:sz w:val="24"/>
          <w:szCs w:val="24"/>
        </w:rPr>
        <w:t xml:space="preserve">the research </w:t>
      </w:r>
      <w:r w:rsidRPr="00CE6E2B">
        <w:rPr>
          <w:rFonts w:ascii="Times New Roman" w:hAnsi="Times New Roman" w:cs="Times New Roman"/>
          <w:sz w:val="24"/>
          <w:szCs w:val="24"/>
        </w:rPr>
        <w:t xml:space="preserve">of both primary and secondary sources, I </w:t>
      </w:r>
      <w:r w:rsidR="00A24D0A" w:rsidRPr="00CE6E2B">
        <w:rPr>
          <w:rFonts w:ascii="Times New Roman" w:hAnsi="Times New Roman" w:cs="Times New Roman"/>
          <w:sz w:val="24"/>
          <w:szCs w:val="24"/>
        </w:rPr>
        <w:t xml:space="preserve">consider the first research question </w:t>
      </w:r>
      <w:r w:rsidR="00A61564" w:rsidRPr="00CE6E2B">
        <w:rPr>
          <w:rFonts w:ascii="Times New Roman" w:hAnsi="Times New Roman" w:cs="Times New Roman"/>
          <w:sz w:val="24"/>
          <w:szCs w:val="24"/>
        </w:rPr>
        <w:t>I had initially revised.</w:t>
      </w:r>
      <w:r w:rsidR="00E4138F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E71BD" w:rsidRPr="00CE6E2B">
        <w:rPr>
          <w:rFonts w:ascii="Times New Roman" w:hAnsi="Times New Roman" w:cs="Times New Roman"/>
          <w:sz w:val="24"/>
          <w:szCs w:val="24"/>
        </w:rPr>
        <w:t xml:space="preserve">The thesis statement is formulated from </w:t>
      </w:r>
      <w:r w:rsidR="0063050B" w:rsidRPr="00CE6E2B">
        <w:rPr>
          <w:rFonts w:ascii="Times New Roman" w:hAnsi="Times New Roman" w:cs="Times New Roman"/>
          <w:sz w:val="24"/>
          <w:szCs w:val="24"/>
        </w:rPr>
        <w:t>the research question</w:t>
      </w:r>
      <w:r w:rsidR="001B320B" w:rsidRPr="00CE6E2B">
        <w:rPr>
          <w:rFonts w:ascii="Times New Roman" w:hAnsi="Times New Roman" w:cs="Times New Roman"/>
          <w:sz w:val="24"/>
          <w:szCs w:val="24"/>
        </w:rPr>
        <w:t>, “How did the impact of atomic bomb affect the environment after it was dropped?</w:t>
      </w:r>
      <w:r w:rsidR="0063050B" w:rsidRPr="00CE6E2B">
        <w:rPr>
          <w:rFonts w:ascii="Times New Roman" w:hAnsi="Times New Roman" w:cs="Times New Roman"/>
          <w:sz w:val="24"/>
          <w:szCs w:val="24"/>
        </w:rPr>
        <w:t>”</w:t>
      </w:r>
      <w:r w:rsidR="00335202" w:rsidRPr="00CE6E2B">
        <w:rPr>
          <w:rFonts w:ascii="Times New Roman" w:hAnsi="Times New Roman" w:cs="Times New Roman"/>
          <w:sz w:val="24"/>
          <w:szCs w:val="24"/>
        </w:rPr>
        <w:t xml:space="preserve"> With this research question, the paper will </w:t>
      </w:r>
      <w:r w:rsidR="00FE2577" w:rsidRPr="00CE6E2B">
        <w:rPr>
          <w:rFonts w:ascii="Times New Roman" w:hAnsi="Times New Roman" w:cs="Times New Roman"/>
          <w:sz w:val="24"/>
          <w:szCs w:val="24"/>
        </w:rPr>
        <w:t xml:space="preserve">analyze ways in which </w:t>
      </w:r>
      <w:r w:rsidR="00B005D8" w:rsidRPr="00CE6E2B">
        <w:rPr>
          <w:rFonts w:ascii="Times New Roman" w:hAnsi="Times New Roman" w:cs="Times New Roman"/>
          <w:sz w:val="24"/>
          <w:szCs w:val="24"/>
        </w:rPr>
        <w:t xml:space="preserve">the atomic bomb of Hiroshima affected it environment and the areas around it. </w:t>
      </w:r>
      <w:r w:rsidR="00C1095F" w:rsidRPr="00CE6E2B">
        <w:rPr>
          <w:rFonts w:ascii="Times New Roman" w:hAnsi="Times New Roman" w:cs="Times New Roman"/>
          <w:sz w:val="24"/>
          <w:szCs w:val="24"/>
        </w:rPr>
        <w:t xml:space="preserve">The thesis statement is </w:t>
      </w:r>
      <w:r w:rsidR="00206E01" w:rsidRPr="00CE6E2B">
        <w:rPr>
          <w:rFonts w:ascii="Times New Roman" w:hAnsi="Times New Roman" w:cs="Times New Roman"/>
          <w:sz w:val="24"/>
          <w:szCs w:val="24"/>
        </w:rPr>
        <w:t>“</w:t>
      </w:r>
      <w:r w:rsidR="00CA269C" w:rsidRPr="00CE6E2B">
        <w:rPr>
          <w:rFonts w:ascii="Times New Roman" w:hAnsi="Times New Roman" w:cs="Times New Roman"/>
          <w:sz w:val="24"/>
          <w:szCs w:val="24"/>
        </w:rPr>
        <w:t xml:space="preserve">The 1945 </w:t>
      </w:r>
      <w:r w:rsidR="00AE1635" w:rsidRPr="00CE6E2B">
        <w:rPr>
          <w:rFonts w:ascii="Times New Roman" w:hAnsi="Times New Roman" w:cs="Times New Roman"/>
          <w:sz w:val="24"/>
          <w:szCs w:val="24"/>
        </w:rPr>
        <w:t xml:space="preserve">Hiroshima </w:t>
      </w:r>
      <w:r w:rsidR="00CA269C" w:rsidRPr="00CE6E2B">
        <w:rPr>
          <w:rFonts w:ascii="Times New Roman" w:hAnsi="Times New Roman" w:cs="Times New Roman"/>
          <w:sz w:val="24"/>
          <w:szCs w:val="24"/>
        </w:rPr>
        <w:t xml:space="preserve">Atomic </w:t>
      </w:r>
      <w:r w:rsidR="00AE1635" w:rsidRPr="00CE6E2B">
        <w:rPr>
          <w:rFonts w:ascii="Times New Roman" w:hAnsi="Times New Roman" w:cs="Times New Roman"/>
          <w:sz w:val="24"/>
          <w:szCs w:val="24"/>
        </w:rPr>
        <w:t xml:space="preserve">Bomb </w:t>
      </w:r>
      <w:r w:rsidR="00724F65" w:rsidRPr="00CE6E2B">
        <w:rPr>
          <w:rFonts w:ascii="Times New Roman" w:hAnsi="Times New Roman" w:cs="Times New Roman"/>
          <w:sz w:val="24"/>
          <w:szCs w:val="24"/>
        </w:rPr>
        <w:t xml:space="preserve">adversely </w:t>
      </w:r>
      <w:r w:rsidR="008B083B" w:rsidRPr="00CE6E2B">
        <w:rPr>
          <w:rFonts w:ascii="Times New Roman" w:hAnsi="Times New Roman" w:cs="Times New Roman"/>
          <w:sz w:val="24"/>
          <w:szCs w:val="24"/>
        </w:rPr>
        <w:t>impa</w:t>
      </w:r>
      <w:r w:rsidR="00FA58E7" w:rsidRPr="00CE6E2B">
        <w:rPr>
          <w:rFonts w:ascii="Times New Roman" w:hAnsi="Times New Roman" w:cs="Times New Roman"/>
          <w:sz w:val="24"/>
          <w:szCs w:val="24"/>
        </w:rPr>
        <w:t>cted the environment of Hiroshima and its surrounding areas</w:t>
      </w:r>
      <w:r w:rsidR="00D05936" w:rsidRPr="00CE6E2B">
        <w:rPr>
          <w:rFonts w:ascii="Times New Roman" w:hAnsi="Times New Roman" w:cs="Times New Roman"/>
          <w:sz w:val="24"/>
          <w:szCs w:val="24"/>
        </w:rPr>
        <w:t xml:space="preserve"> through </w:t>
      </w:r>
      <w:r w:rsidR="006402AF" w:rsidRPr="00CE6E2B">
        <w:rPr>
          <w:rFonts w:ascii="Times New Roman" w:hAnsi="Times New Roman" w:cs="Times New Roman"/>
          <w:sz w:val="24"/>
          <w:szCs w:val="24"/>
        </w:rPr>
        <w:t xml:space="preserve">pollution of water, air and soil, </w:t>
      </w:r>
      <w:r w:rsidR="00115875" w:rsidRPr="00CE6E2B">
        <w:rPr>
          <w:rFonts w:ascii="Times New Roman" w:hAnsi="Times New Roman" w:cs="Times New Roman"/>
          <w:sz w:val="24"/>
          <w:szCs w:val="24"/>
        </w:rPr>
        <w:t xml:space="preserve">death of </w:t>
      </w:r>
      <w:r w:rsidR="003D5F2E" w:rsidRPr="00CE6E2B">
        <w:rPr>
          <w:rFonts w:ascii="Times New Roman" w:hAnsi="Times New Roman" w:cs="Times New Roman"/>
          <w:sz w:val="24"/>
          <w:szCs w:val="24"/>
        </w:rPr>
        <w:t>biod</w:t>
      </w:r>
      <w:r w:rsidR="003A682C" w:rsidRPr="00CE6E2B">
        <w:rPr>
          <w:rFonts w:ascii="Times New Roman" w:hAnsi="Times New Roman" w:cs="Times New Roman"/>
          <w:sz w:val="24"/>
          <w:szCs w:val="24"/>
        </w:rPr>
        <w:t xml:space="preserve">iversity, </w:t>
      </w:r>
      <w:r w:rsidR="00D162C5" w:rsidRPr="00CE6E2B">
        <w:rPr>
          <w:rFonts w:ascii="Times New Roman" w:hAnsi="Times New Roman" w:cs="Times New Roman"/>
          <w:sz w:val="24"/>
          <w:szCs w:val="24"/>
        </w:rPr>
        <w:t>and disruption of habitat</w:t>
      </w:r>
      <w:r w:rsidR="000F449B" w:rsidRPr="00CE6E2B">
        <w:rPr>
          <w:rFonts w:ascii="Times New Roman" w:hAnsi="Times New Roman" w:cs="Times New Roman"/>
          <w:sz w:val="24"/>
          <w:szCs w:val="24"/>
        </w:rPr>
        <w:t>.</w:t>
      </w:r>
      <w:r w:rsidR="00206E01" w:rsidRPr="00CE6E2B">
        <w:rPr>
          <w:rFonts w:ascii="Times New Roman" w:hAnsi="Times New Roman" w:cs="Times New Roman"/>
          <w:sz w:val="24"/>
          <w:szCs w:val="24"/>
        </w:rPr>
        <w:t>”</w:t>
      </w:r>
      <w:r w:rsidR="00FE2577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0F449B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E71BD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A61564"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79942" w14:textId="77777777" w:rsidR="007523D8" w:rsidRPr="00CE6E2B" w:rsidRDefault="00786A06" w:rsidP="00CE6E2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lastRenderedPageBreak/>
        <w:t xml:space="preserve">Background Information </w:t>
      </w:r>
    </w:p>
    <w:p w14:paraId="1BFF372B" w14:textId="77777777" w:rsidR="000944CB" w:rsidRPr="00CE6E2B" w:rsidRDefault="000944CB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The </w:t>
      </w:r>
      <w:r w:rsidR="00675FA7" w:rsidRPr="00CE6E2B">
        <w:rPr>
          <w:rFonts w:ascii="Times New Roman" w:hAnsi="Times New Roman" w:cs="Times New Roman"/>
          <w:sz w:val="24"/>
          <w:szCs w:val="24"/>
        </w:rPr>
        <w:t>information</w:t>
      </w:r>
      <w:r w:rsidRPr="00CE6E2B">
        <w:rPr>
          <w:rFonts w:ascii="Times New Roman" w:hAnsi="Times New Roman" w:cs="Times New Roman"/>
          <w:sz w:val="24"/>
          <w:szCs w:val="24"/>
        </w:rPr>
        <w:t xml:space="preserve"> I have sourced from the primary </w:t>
      </w:r>
      <w:r w:rsidR="00E91210" w:rsidRPr="00CE6E2B">
        <w:rPr>
          <w:rFonts w:ascii="Times New Roman" w:hAnsi="Times New Roman" w:cs="Times New Roman"/>
          <w:sz w:val="24"/>
          <w:szCs w:val="24"/>
        </w:rPr>
        <w:t xml:space="preserve">sources </w:t>
      </w:r>
      <w:r w:rsidRPr="00CE6E2B">
        <w:rPr>
          <w:rFonts w:ascii="Times New Roman" w:hAnsi="Times New Roman" w:cs="Times New Roman"/>
          <w:sz w:val="24"/>
          <w:szCs w:val="24"/>
        </w:rPr>
        <w:t xml:space="preserve">that I will use in the introduction part of my research paper is </w:t>
      </w:r>
      <w:r w:rsidR="00853A10" w:rsidRPr="00CE6E2B">
        <w:rPr>
          <w:rFonts w:ascii="Times New Roman" w:hAnsi="Times New Roman" w:cs="Times New Roman"/>
          <w:sz w:val="24"/>
          <w:szCs w:val="24"/>
        </w:rPr>
        <w:t xml:space="preserve">about what was </w:t>
      </w:r>
      <w:r w:rsidR="006F2612" w:rsidRPr="00CE6E2B">
        <w:rPr>
          <w:rFonts w:ascii="Times New Roman" w:hAnsi="Times New Roman" w:cs="Times New Roman"/>
          <w:sz w:val="24"/>
          <w:szCs w:val="24"/>
        </w:rPr>
        <w:t xml:space="preserve">taking place </w:t>
      </w:r>
      <w:r w:rsidR="002D4AC6" w:rsidRPr="00CE6E2B">
        <w:rPr>
          <w:rFonts w:ascii="Times New Roman" w:hAnsi="Times New Roman" w:cs="Times New Roman"/>
          <w:sz w:val="24"/>
          <w:szCs w:val="24"/>
        </w:rPr>
        <w:t>at the time when the bomb was dropped in Ja</w:t>
      </w:r>
      <w:r w:rsidR="00771269" w:rsidRPr="00CE6E2B">
        <w:rPr>
          <w:rFonts w:ascii="Times New Roman" w:hAnsi="Times New Roman" w:cs="Times New Roman"/>
          <w:sz w:val="24"/>
          <w:szCs w:val="24"/>
        </w:rPr>
        <w:t xml:space="preserve">pan. </w:t>
      </w:r>
      <w:r w:rsidR="00B0744C" w:rsidRPr="00CE6E2B">
        <w:rPr>
          <w:rFonts w:ascii="Times New Roman" w:hAnsi="Times New Roman" w:cs="Times New Roman"/>
          <w:sz w:val="24"/>
          <w:szCs w:val="24"/>
        </w:rPr>
        <w:t xml:space="preserve">I will also </w:t>
      </w:r>
      <w:r w:rsidR="00D27A84" w:rsidRPr="00CE6E2B">
        <w:rPr>
          <w:rFonts w:ascii="Times New Roman" w:hAnsi="Times New Roman" w:cs="Times New Roman"/>
          <w:sz w:val="24"/>
          <w:szCs w:val="24"/>
        </w:rPr>
        <w:t xml:space="preserve">include in </w:t>
      </w:r>
      <w:r w:rsidR="00BF6523" w:rsidRPr="00CE6E2B">
        <w:rPr>
          <w:rFonts w:ascii="Times New Roman" w:hAnsi="Times New Roman" w:cs="Times New Roman"/>
          <w:sz w:val="24"/>
          <w:szCs w:val="24"/>
        </w:rPr>
        <w:t>the</w:t>
      </w:r>
      <w:r w:rsidR="00D27A84" w:rsidRPr="00CE6E2B">
        <w:rPr>
          <w:rFonts w:ascii="Times New Roman" w:hAnsi="Times New Roman" w:cs="Times New Roman"/>
          <w:sz w:val="24"/>
          <w:szCs w:val="24"/>
        </w:rPr>
        <w:t xml:space="preserve"> information section the most </w:t>
      </w:r>
      <w:r w:rsidR="00BF6523" w:rsidRPr="00CE6E2B">
        <w:rPr>
          <w:rFonts w:ascii="Times New Roman" w:hAnsi="Times New Roman" w:cs="Times New Roman"/>
          <w:sz w:val="24"/>
          <w:szCs w:val="24"/>
        </w:rPr>
        <w:t>significant</w:t>
      </w:r>
      <w:r w:rsidR="00D27A84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F6523" w:rsidRPr="00CE6E2B">
        <w:rPr>
          <w:rFonts w:ascii="Times New Roman" w:hAnsi="Times New Roman" w:cs="Times New Roman"/>
          <w:sz w:val="24"/>
          <w:szCs w:val="24"/>
        </w:rPr>
        <w:t xml:space="preserve">processes </w:t>
      </w:r>
      <w:r w:rsidR="00701881" w:rsidRPr="00CE6E2B">
        <w:rPr>
          <w:rFonts w:ascii="Times New Roman" w:hAnsi="Times New Roman" w:cs="Times New Roman"/>
          <w:sz w:val="24"/>
          <w:szCs w:val="24"/>
        </w:rPr>
        <w:t xml:space="preserve">and participants </w:t>
      </w:r>
      <w:r w:rsidR="00B833FA" w:rsidRPr="00CE6E2B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701881" w:rsidRPr="00CE6E2B">
        <w:rPr>
          <w:rFonts w:ascii="Times New Roman" w:hAnsi="Times New Roman" w:cs="Times New Roman"/>
          <w:sz w:val="24"/>
          <w:szCs w:val="24"/>
        </w:rPr>
        <w:t>the</w:t>
      </w:r>
      <w:r w:rsidR="00AF703A" w:rsidRPr="00CE6E2B">
        <w:rPr>
          <w:rFonts w:ascii="Times New Roman" w:hAnsi="Times New Roman" w:cs="Times New Roman"/>
          <w:sz w:val="24"/>
          <w:szCs w:val="24"/>
        </w:rPr>
        <w:t xml:space="preserve"> occurrence of the</w:t>
      </w:r>
      <w:r w:rsidR="00701881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F6523" w:rsidRPr="00CE6E2B">
        <w:rPr>
          <w:rFonts w:ascii="Times New Roman" w:hAnsi="Times New Roman" w:cs="Times New Roman"/>
          <w:sz w:val="24"/>
          <w:szCs w:val="24"/>
        </w:rPr>
        <w:t>event</w:t>
      </w:r>
      <w:r w:rsidR="00CC7C41" w:rsidRPr="00CE6E2B">
        <w:rPr>
          <w:rFonts w:ascii="Times New Roman" w:hAnsi="Times New Roman" w:cs="Times New Roman"/>
          <w:sz w:val="24"/>
          <w:szCs w:val="24"/>
        </w:rPr>
        <w:t xml:space="preserve">. </w:t>
      </w:r>
      <w:r w:rsidR="00771269" w:rsidRPr="00CE6E2B">
        <w:rPr>
          <w:rFonts w:ascii="Times New Roman" w:hAnsi="Times New Roman" w:cs="Times New Roman"/>
          <w:sz w:val="24"/>
          <w:szCs w:val="24"/>
        </w:rPr>
        <w:t xml:space="preserve">This will give me </w:t>
      </w:r>
      <w:r w:rsidR="00A97133" w:rsidRPr="00CE6E2B">
        <w:rPr>
          <w:rFonts w:ascii="Times New Roman" w:hAnsi="Times New Roman" w:cs="Times New Roman"/>
          <w:sz w:val="24"/>
          <w:szCs w:val="24"/>
        </w:rPr>
        <w:t xml:space="preserve">a clue of </w:t>
      </w:r>
      <w:r w:rsidR="00380F22" w:rsidRPr="00CE6E2B">
        <w:rPr>
          <w:rFonts w:ascii="Times New Roman" w:hAnsi="Times New Roman" w:cs="Times New Roman"/>
          <w:sz w:val="24"/>
          <w:szCs w:val="24"/>
        </w:rPr>
        <w:t xml:space="preserve">the effects that the event </w:t>
      </w:r>
      <w:r w:rsidR="002702BD" w:rsidRPr="00CE6E2B">
        <w:rPr>
          <w:rFonts w:ascii="Times New Roman" w:hAnsi="Times New Roman" w:cs="Times New Roman"/>
          <w:sz w:val="24"/>
          <w:szCs w:val="24"/>
        </w:rPr>
        <w:t>brought about</w:t>
      </w:r>
      <w:r w:rsidR="003A6EEC" w:rsidRPr="00CE6E2B">
        <w:rPr>
          <w:rFonts w:ascii="Times New Roman" w:hAnsi="Times New Roman" w:cs="Times New Roman"/>
          <w:sz w:val="24"/>
          <w:szCs w:val="24"/>
        </w:rPr>
        <w:t>.</w:t>
      </w:r>
      <w:r w:rsidR="00CA3758" w:rsidRPr="00CE6E2B">
        <w:rPr>
          <w:rFonts w:ascii="Times New Roman" w:hAnsi="Times New Roman" w:cs="Times New Roman"/>
          <w:sz w:val="24"/>
          <w:szCs w:val="24"/>
        </w:rPr>
        <w:t xml:space="preserve">  </w:t>
      </w:r>
      <w:r w:rsidR="003A6EEC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675FA7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0A1102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F43D52" w14:textId="77777777" w:rsidR="00786A06" w:rsidRPr="00CE6E2B" w:rsidRDefault="00BC32A5" w:rsidP="00CE6E2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Introduction </w:t>
      </w:r>
      <w:r w:rsidR="004A7A8B"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E13E51" w14:textId="77777777" w:rsidR="002258BE" w:rsidRPr="00CE6E2B" w:rsidRDefault="00F43812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>The rise to pow</w:t>
      </w:r>
      <w:r w:rsidR="00260034" w:rsidRPr="00CE6E2B">
        <w:rPr>
          <w:rFonts w:ascii="Times New Roman" w:hAnsi="Times New Roman" w:cs="Times New Roman"/>
          <w:sz w:val="24"/>
          <w:szCs w:val="24"/>
        </w:rPr>
        <w:t xml:space="preserve">er by Germany’s Nazi </w:t>
      </w:r>
      <w:r w:rsidR="00B2486B" w:rsidRPr="00CE6E2B">
        <w:rPr>
          <w:rFonts w:ascii="Times New Roman" w:hAnsi="Times New Roman" w:cs="Times New Roman"/>
          <w:sz w:val="24"/>
          <w:szCs w:val="24"/>
        </w:rPr>
        <w:t>triggered</w:t>
      </w:r>
      <w:r w:rsidR="00260034" w:rsidRPr="00CE6E2B">
        <w:rPr>
          <w:rFonts w:ascii="Times New Roman" w:hAnsi="Times New Roman" w:cs="Times New Roman"/>
          <w:sz w:val="24"/>
          <w:szCs w:val="24"/>
        </w:rPr>
        <w:t xml:space="preserve"> that World War II, which </w:t>
      </w:r>
      <w:r w:rsidR="00220487" w:rsidRPr="00CE6E2B">
        <w:rPr>
          <w:rFonts w:ascii="Times New Roman" w:hAnsi="Times New Roman" w:cs="Times New Roman"/>
          <w:sz w:val="24"/>
          <w:szCs w:val="24"/>
        </w:rPr>
        <w:t>eventually</w:t>
      </w:r>
      <w:r w:rsidR="009B2886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80635" w:rsidRPr="00CE6E2B">
        <w:rPr>
          <w:rFonts w:ascii="Times New Roman" w:hAnsi="Times New Roman" w:cs="Times New Roman"/>
          <w:sz w:val="24"/>
          <w:szCs w:val="24"/>
        </w:rPr>
        <w:t>beca</w:t>
      </w:r>
      <w:r w:rsidR="00FA2C39" w:rsidRPr="00CE6E2B">
        <w:rPr>
          <w:rFonts w:ascii="Times New Roman" w:hAnsi="Times New Roman" w:cs="Times New Roman"/>
          <w:sz w:val="24"/>
          <w:szCs w:val="24"/>
        </w:rPr>
        <w:t xml:space="preserve">me the root cause of the </w:t>
      </w:r>
      <w:r w:rsidR="00CA7FF2" w:rsidRPr="00CE6E2B">
        <w:rPr>
          <w:rFonts w:ascii="Times New Roman" w:hAnsi="Times New Roman" w:cs="Times New Roman"/>
          <w:sz w:val="24"/>
          <w:szCs w:val="24"/>
        </w:rPr>
        <w:t>scientific developments of the Atomic Bomb of 1945</w:t>
      </w:r>
      <w:r w:rsidR="0047557B" w:rsidRPr="00CE6E2B">
        <w:rPr>
          <w:rFonts w:ascii="Times New Roman" w:hAnsi="Times New Roman" w:cs="Times New Roman"/>
          <w:sz w:val="24"/>
          <w:szCs w:val="24"/>
        </w:rPr>
        <w:t xml:space="preserve"> in Manhattan. </w:t>
      </w:r>
      <w:r w:rsidR="00777D4D" w:rsidRPr="00CE6E2B">
        <w:rPr>
          <w:rFonts w:ascii="Times New Roman" w:hAnsi="Times New Roman" w:cs="Times New Roman"/>
          <w:sz w:val="24"/>
          <w:szCs w:val="24"/>
        </w:rPr>
        <w:t xml:space="preserve">Due to the public pressure </w:t>
      </w:r>
      <w:r w:rsidR="00797BE4" w:rsidRPr="00CE6E2B">
        <w:rPr>
          <w:rFonts w:ascii="Times New Roman" w:hAnsi="Times New Roman" w:cs="Times New Roman"/>
          <w:sz w:val="24"/>
          <w:szCs w:val="24"/>
        </w:rPr>
        <w:t xml:space="preserve">that mounted </w:t>
      </w:r>
      <w:r w:rsidR="001E400D" w:rsidRPr="00CE6E2B">
        <w:rPr>
          <w:rFonts w:ascii="Times New Roman" w:hAnsi="Times New Roman" w:cs="Times New Roman"/>
          <w:sz w:val="24"/>
          <w:szCs w:val="24"/>
        </w:rPr>
        <w:t xml:space="preserve">due to </w:t>
      </w:r>
      <w:r w:rsidR="009F7F81" w:rsidRPr="00CE6E2B">
        <w:rPr>
          <w:rFonts w:ascii="Times New Roman" w:hAnsi="Times New Roman" w:cs="Times New Roman"/>
          <w:sz w:val="24"/>
          <w:szCs w:val="24"/>
        </w:rPr>
        <w:t>World</w:t>
      </w:r>
      <w:r w:rsidR="001E400D" w:rsidRPr="00CE6E2B">
        <w:rPr>
          <w:rFonts w:ascii="Times New Roman" w:hAnsi="Times New Roman" w:cs="Times New Roman"/>
          <w:sz w:val="24"/>
          <w:szCs w:val="24"/>
        </w:rPr>
        <w:t xml:space="preserve"> War II</w:t>
      </w:r>
      <w:r w:rsidR="00763D43" w:rsidRPr="00CE6E2B">
        <w:rPr>
          <w:rFonts w:ascii="Times New Roman" w:hAnsi="Times New Roman" w:cs="Times New Roman"/>
          <w:sz w:val="24"/>
          <w:szCs w:val="24"/>
        </w:rPr>
        <w:t>, t</w:t>
      </w:r>
      <w:r w:rsidR="0047557B" w:rsidRPr="00CE6E2B">
        <w:rPr>
          <w:rFonts w:ascii="Times New Roman" w:hAnsi="Times New Roman" w:cs="Times New Roman"/>
          <w:sz w:val="24"/>
          <w:szCs w:val="24"/>
        </w:rPr>
        <w:t>he US</w:t>
      </w:r>
      <w:r w:rsidR="00220487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9F7F81" w:rsidRPr="00CE6E2B">
        <w:rPr>
          <w:rFonts w:ascii="Times New Roman" w:hAnsi="Times New Roman" w:cs="Times New Roman"/>
          <w:sz w:val="24"/>
          <w:szCs w:val="24"/>
        </w:rPr>
        <w:t xml:space="preserve">wanted to </w:t>
      </w:r>
      <w:r w:rsidR="00303461" w:rsidRPr="00CE6E2B">
        <w:rPr>
          <w:rFonts w:ascii="Times New Roman" w:hAnsi="Times New Roman" w:cs="Times New Roman"/>
          <w:sz w:val="24"/>
          <w:szCs w:val="24"/>
        </w:rPr>
        <w:t>reduce the extern</w:t>
      </w:r>
      <w:r w:rsidR="007A2583" w:rsidRPr="00CE6E2B">
        <w:rPr>
          <w:rFonts w:ascii="Times New Roman" w:hAnsi="Times New Roman" w:cs="Times New Roman"/>
          <w:sz w:val="24"/>
          <w:szCs w:val="24"/>
        </w:rPr>
        <w:t>al</w:t>
      </w:r>
      <w:r w:rsidR="00303461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776417" w:rsidRPr="00CE6E2B">
        <w:rPr>
          <w:rFonts w:ascii="Times New Roman" w:hAnsi="Times New Roman" w:cs="Times New Roman"/>
          <w:sz w:val="24"/>
          <w:szCs w:val="24"/>
        </w:rPr>
        <w:t>pressure</w:t>
      </w:r>
      <w:r w:rsidR="00303461" w:rsidRPr="00CE6E2B">
        <w:rPr>
          <w:rFonts w:ascii="Times New Roman" w:hAnsi="Times New Roman" w:cs="Times New Roman"/>
          <w:sz w:val="24"/>
          <w:szCs w:val="24"/>
        </w:rPr>
        <w:t xml:space="preserve"> from the </w:t>
      </w:r>
      <w:r w:rsidR="00152AC7" w:rsidRPr="00CE6E2B">
        <w:rPr>
          <w:rFonts w:ascii="Times New Roman" w:hAnsi="Times New Roman" w:cs="Times New Roman"/>
          <w:sz w:val="24"/>
          <w:szCs w:val="24"/>
        </w:rPr>
        <w:t>re-</w:t>
      </w:r>
      <w:r w:rsidR="00776417" w:rsidRPr="00CE6E2B">
        <w:rPr>
          <w:rFonts w:ascii="Times New Roman" w:hAnsi="Times New Roman" w:cs="Times New Roman"/>
          <w:sz w:val="24"/>
          <w:szCs w:val="24"/>
        </w:rPr>
        <w:t>entry</w:t>
      </w:r>
      <w:r w:rsidR="00152AC7" w:rsidRPr="00CE6E2B">
        <w:rPr>
          <w:rFonts w:ascii="Times New Roman" w:hAnsi="Times New Roman" w:cs="Times New Roman"/>
          <w:sz w:val="24"/>
          <w:szCs w:val="24"/>
        </w:rPr>
        <w:t xml:space="preserve"> of </w:t>
      </w:r>
      <w:r w:rsidR="00776417" w:rsidRPr="00CE6E2B">
        <w:rPr>
          <w:rFonts w:ascii="Times New Roman" w:hAnsi="Times New Roman" w:cs="Times New Roman"/>
          <w:sz w:val="24"/>
          <w:szCs w:val="24"/>
        </w:rPr>
        <w:t>F</w:t>
      </w:r>
      <w:r w:rsidR="00240B89" w:rsidRPr="00CE6E2B">
        <w:rPr>
          <w:rFonts w:ascii="Times New Roman" w:hAnsi="Times New Roman" w:cs="Times New Roman"/>
          <w:sz w:val="24"/>
          <w:szCs w:val="24"/>
        </w:rPr>
        <w:t>rance</w:t>
      </w:r>
      <w:r w:rsidR="00E45D4B">
        <w:rPr>
          <w:rFonts w:ascii="Times New Roman" w:hAnsi="Times New Roman" w:cs="Times New Roman"/>
          <w:sz w:val="24"/>
          <w:szCs w:val="24"/>
        </w:rPr>
        <w:t xml:space="preserve">, </w:t>
      </w:r>
      <w:r w:rsidR="00776417" w:rsidRPr="00CE6E2B">
        <w:rPr>
          <w:rFonts w:ascii="Times New Roman" w:hAnsi="Times New Roman" w:cs="Times New Roman"/>
          <w:sz w:val="24"/>
          <w:szCs w:val="24"/>
        </w:rPr>
        <w:t>B</w:t>
      </w:r>
      <w:r w:rsidR="00E45D4B">
        <w:rPr>
          <w:rFonts w:ascii="Times New Roman" w:hAnsi="Times New Roman" w:cs="Times New Roman"/>
          <w:sz w:val="24"/>
          <w:szCs w:val="24"/>
        </w:rPr>
        <w:t>ritain and other allies</w:t>
      </w:r>
      <w:r w:rsidR="00776417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BF71AA">
        <w:rPr>
          <w:rFonts w:ascii="Times New Roman" w:hAnsi="Times New Roman" w:cs="Times New Roman"/>
          <w:sz w:val="24"/>
          <w:szCs w:val="24"/>
        </w:rPr>
        <w:t>through</w:t>
      </w:r>
      <w:r w:rsidR="00776417" w:rsidRPr="00CE6E2B">
        <w:rPr>
          <w:rFonts w:ascii="Times New Roman" w:hAnsi="Times New Roman" w:cs="Times New Roman"/>
          <w:sz w:val="24"/>
          <w:szCs w:val="24"/>
        </w:rPr>
        <w:t xml:space="preserve"> the </w:t>
      </w:r>
      <w:r w:rsidR="00C0203D" w:rsidRPr="00CE6E2B">
        <w:rPr>
          <w:rFonts w:ascii="Times New Roman" w:hAnsi="Times New Roman" w:cs="Times New Roman"/>
          <w:sz w:val="24"/>
          <w:szCs w:val="24"/>
        </w:rPr>
        <w:t>Southeast</w:t>
      </w:r>
      <w:r w:rsidR="00776417" w:rsidRPr="00CE6E2B">
        <w:rPr>
          <w:rFonts w:ascii="Times New Roman" w:hAnsi="Times New Roman" w:cs="Times New Roman"/>
          <w:sz w:val="24"/>
          <w:szCs w:val="24"/>
        </w:rPr>
        <w:t xml:space="preserve"> Asia</w:t>
      </w:r>
      <w:r w:rsidR="007A2583" w:rsidRPr="00CE6E2B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6309C3" w:rsidRPr="00CE6E2B">
        <w:rPr>
          <w:rFonts w:ascii="Times New Roman" w:hAnsi="Times New Roman" w:cs="Times New Roman"/>
          <w:sz w:val="24"/>
          <w:szCs w:val="24"/>
        </w:rPr>
        <w:t xml:space="preserve">the </w:t>
      </w:r>
      <w:r w:rsidR="005136A8" w:rsidRPr="00CE6E2B">
        <w:rPr>
          <w:rFonts w:ascii="Times New Roman" w:hAnsi="Times New Roman" w:cs="Times New Roman"/>
          <w:sz w:val="24"/>
          <w:szCs w:val="24"/>
        </w:rPr>
        <w:t>elimination</w:t>
      </w:r>
      <w:r w:rsidR="006309C3" w:rsidRPr="00CE6E2B">
        <w:rPr>
          <w:rFonts w:ascii="Times New Roman" w:hAnsi="Times New Roman" w:cs="Times New Roman"/>
          <w:sz w:val="24"/>
          <w:szCs w:val="24"/>
        </w:rPr>
        <w:t xml:space="preserve"> of the rise of the </w:t>
      </w:r>
      <w:r w:rsidR="005136A8" w:rsidRPr="00CE6E2B">
        <w:rPr>
          <w:rFonts w:ascii="Times New Roman" w:hAnsi="Times New Roman" w:cs="Times New Roman"/>
          <w:sz w:val="24"/>
          <w:szCs w:val="24"/>
        </w:rPr>
        <w:t>Germany</w:t>
      </w:r>
      <w:r w:rsidR="006309C3" w:rsidRPr="00CE6E2B">
        <w:rPr>
          <w:rFonts w:ascii="Times New Roman" w:hAnsi="Times New Roman" w:cs="Times New Roman"/>
          <w:sz w:val="24"/>
          <w:szCs w:val="24"/>
        </w:rPr>
        <w:t xml:space="preserve"> Emperor </w:t>
      </w:r>
      <w:r w:rsidR="0006214F">
        <w:rPr>
          <w:rFonts w:ascii="Times New Roman" w:hAnsi="Times New Roman" w:cs="Times New Roman"/>
          <w:sz w:val="24"/>
          <w:szCs w:val="24"/>
        </w:rPr>
        <w:t xml:space="preserve">from rise </w:t>
      </w:r>
      <w:r w:rsidR="006309C3" w:rsidRPr="00CE6E2B">
        <w:rPr>
          <w:rFonts w:ascii="Times New Roman" w:hAnsi="Times New Roman" w:cs="Times New Roman"/>
          <w:sz w:val="24"/>
          <w:szCs w:val="24"/>
        </w:rPr>
        <w:t>t</w:t>
      </w:r>
      <w:r w:rsidR="00230E26" w:rsidRPr="00CE6E2B">
        <w:rPr>
          <w:rFonts w:ascii="Times New Roman" w:hAnsi="Times New Roman" w:cs="Times New Roman"/>
          <w:sz w:val="24"/>
          <w:szCs w:val="24"/>
        </w:rPr>
        <w:t>o</w:t>
      </w:r>
      <w:r w:rsidR="006309C3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3E7813" w:rsidRPr="00CE6E2B">
        <w:rPr>
          <w:rFonts w:ascii="Times New Roman" w:hAnsi="Times New Roman" w:cs="Times New Roman"/>
          <w:sz w:val="24"/>
          <w:szCs w:val="24"/>
        </w:rPr>
        <w:t>power.</w:t>
      </w:r>
      <w:r w:rsidR="005136A8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F45BF9" w:rsidRPr="00CE6E2B">
        <w:rPr>
          <w:rFonts w:ascii="Times New Roman" w:hAnsi="Times New Roman" w:cs="Times New Roman"/>
          <w:sz w:val="24"/>
          <w:szCs w:val="24"/>
        </w:rPr>
        <w:t xml:space="preserve">Due to the collaboration of the </w:t>
      </w:r>
      <w:r w:rsidR="00D45A38" w:rsidRPr="00CE6E2B">
        <w:rPr>
          <w:rFonts w:ascii="Times New Roman" w:hAnsi="Times New Roman" w:cs="Times New Roman"/>
          <w:sz w:val="24"/>
          <w:szCs w:val="24"/>
        </w:rPr>
        <w:t>Japanese</w:t>
      </w:r>
      <w:r w:rsidR="00F45BF9" w:rsidRPr="00CE6E2B">
        <w:rPr>
          <w:rFonts w:ascii="Times New Roman" w:hAnsi="Times New Roman" w:cs="Times New Roman"/>
          <w:sz w:val="24"/>
          <w:szCs w:val="24"/>
        </w:rPr>
        <w:t xml:space="preserve"> sand the Germany</w:t>
      </w:r>
      <w:r w:rsidR="003F1986" w:rsidRPr="00CE6E2B">
        <w:rPr>
          <w:rFonts w:ascii="Times New Roman" w:hAnsi="Times New Roman" w:cs="Times New Roman"/>
          <w:sz w:val="24"/>
          <w:szCs w:val="24"/>
        </w:rPr>
        <w:t xml:space="preserve">, the US </w:t>
      </w:r>
      <w:r w:rsidR="00955CA6" w:rsidRPr="00CE6E2B">
        <w:rPr>
          <w:rFonts w:ascii="Times New Roman" w:hAnsi="Times New Roman" w:cs="Times New Roman"/>
          <w:sz w:val="24"/>
          <w:szCs w:val="24"/>
        </w:rPr>
        <w:t xml:space="preserve">aimed to weaken </w:t>
      </w:r>
      <w:r w:rsidR="00066D81" w:rsidRPr="00CE6E2B">
        <w:rPr>
          <w:rFonts w:ascii="Times New Roman" w:hAnsi="Times New Roman" w:cs="Times New Roman"/>
          <w:sz w:val="24"/>
          <w:szCs w:val="24"/>
        </w:rPr>
        <w:t xml:space="preserve">either of the two (Japan </w:t>
      </w:r>
      <w:r w:rsidR="00D45A38" w:rsidRPr="00CE6E2B">
        <w:rPr>
          <w:rFonts w:ascii="Times New Roman" w:hAnsi="Times New Roman" w:cs="Times New Roman"/>
          <w:sz w:val="24"/>
          <w:szCs w:val="24"/>
        </w:rPr>
        <w:t>or</w:t>
      </w:r>
      <w:r w:rsidR="00066D81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D45A38" w:rsidRPr="00CE6E2B">
        <w:rPr>
          <w:rFonts w:ascii="Times New Roman" w:hAnsi="Times New Roman" w:cs="Times New Roman"/>
          <w:sz w:val="24"/>
          <w:szCs w:val="24"/>
        </w:rPr>
        <w:t>Germany</w:t>
      </w:r>
      <w:r w:rsidR="00066D81" w:rsidRPr="00CE6E2B">
        <w:rPr>
          <w:rFonts w:ascii="Times New Roman" w:hAnsi="Times New Roman" w:cs="Times New Roman"/>
          <w:sz w:val="24"/>
          <w:szCs w:val="24"/>
        </w:rPr>
        <w:t xml:space="preserve">) to </w:t>
      </w:r>
      <w:r w:rsidR="00556777" w:rsidRPr="00CE6E2B">
        <w:rPr>
          <w:rFonts w:ascii="Times New Roman" w:hAnsi="Times New Roman" w:cs="Times New Roman"/>
          <w:sz w:val="24"/>
          <w:szCs w:val="24"/>
        </w:rPr>
        <w:t xml:space="preserve">reduce the pressure. </w:t>
      </w:r>
      <w:r w:rsidR="00FC51A3" w:rsidRPr="00CE6E2B">
        <w:rPr>
          <w:rFonts w:ascii="Times New Roman" w:hAnsi="Times New Roman" w:cs="Times New Roman"/>
          <w:sz w:val="24"/>
          <w:szCs w:val="24"/>
        </w:rPr>
        <w:t>The developm</w:t>
      </w:r>
      <w:r w:rsidR="00852E3C" w:rsidRPr="00CE6E2B">
        <w:rPr>
          <w:rFonts w:ascii="Times New Roman" w:hAnsi="Times New Roman" w:cs="Times New Roman"/>
          <w:sz w:val="24"/>
          <w:szCs w:val="24"/>
        </w:rPr>
        <w:t xml:space="preserve">ent of the </w:t>
      </w:r>
      <w:r w:rsidR="00D45A38" w:rsidRPr="00CE6E2B">
        <w:rPr>
          <w:rFonts w:ascii="Times New Roman" w:hAnsi="Times New Roman" w:cs="Times New Roman"/>
          <w:sz w:val="24"/>
          <w:szCs w:val="24"/>
        </w:rPr>
        <w:t>Atomic</w:t>
      </w:r>
      <w:r w:rsidR="00852E3C" w:rsidRPr="00CE6E2B">
        <w:rPr>
          <w:rFonts w:ascii="Times New Roman" w:hAnsi="Times New Roman" w:cs="Times New Roman"/>
          <w:sz w:val="24"/>
          <w:szCs w:val="24"/>
        </w:rPr>
        <w:t xml:space="preserve"> Bomb through research by </w:t>
      </w:r>
      <w:r w:rsidR="00D45A38" w:rsidRPr="00CE6E2B">
        <w:rPr>
          <w:rFonts w:ascii="Times New Roman" w:hAnsi="Times New Roman" w:cs="Times New Roman"/>
          <w:sz w:val="24"/>
          <w:szCs w:val="24"/>
        </w:rPr>
        <w:t>scientists</w:t>
      </w:r>
      <w:r w:rsidR="00852E3C" w:rsidRPr="00CE6E2B">
        <w:rPr>
          <w:rFonts w:ascii="Times New Roman" w:hAnsi="Times New Roman" w:cs="Times New Roman"/>
          <w:sz w:val="24"/>
          <w:szCs w:val="24"/>
        </w:rPr>
        <w:t xml:space="preserve"> at </w:t>
      </w:r>
      <w:r w:rsidR="00D45A38" w:rsidRPr="00CE6E2B">
        <w:rPr>
          <w:rFonts w:ascii="Times New Roman" w:hAnsi="Times New Roman" w:cs="Times New Roman"/>
          <w:sz w:val="24"/>
          <w:szCs w:val="24"/>
        </w:rPr>
        <w:t>Manhattan</w:t>
      </w:r>
      <w:r w:rsidR="00852E3C" w:rsidRPr="00CE6E2B">
        <w:rPr>
          <w:rFonts w:ascii="Times New Roman" w:hAnsi="Times New Roman" w:cs="Times New Roman"/>
          <w:sz w:val="24"/>
          <w:szCs w:val="24"/>
        </w:rPr>
        <w:t xml:space="preserve">, USA was one </w:t>
      </w:r>
      <w:r w:rsidR="00195B6D" w:rsidRPr="00CE6E2B">
        <w:rPr>
          <w:rFonts w:ascii="Times New Roman" w:hAnsi="Times New Roman" w:cs="Times New Roman"/>
          <w:sz w:val="24"/>
          <w:szCs w:val="24"/>
        </w:rPr>
        <w:t>of</w:t>
      </w:r>
      <w:r w:rsidR="00852E3C" w:rsidRPr="00CE6E2B">
        <w:rPr>
          <w:rFonts w:ascii="Times New Roman" w:hAnsi="Times New Roman" w:cs="Times New Roman"/>
          <w:sz w:val="24"/>
          <w:szCs w:val="24"/>
        </w:rPr>
        <w:t xml:space="preserve"> the actions </w:t>
      </w:r>
      <w:r w:rsidR="007E3848" w:rsidRPr="00CE6E2B">
        <w:rPr>
          <w:rFonts w:ascii="Times New Roman" w:hAnsi="Times New Roman" w:cs="Times New Roman"/>
          <w:sz w:val="24"/>
          <w:szCs w:val="24"/>
        </w:rPr>
        <w:t xml:space="preserve">the US took to </w:t>
      </w:r>
      <w:r w:rsidR="00D45A38" w:rsidRPr="00CE6E2B">
        <w:rPr>
          <w:rFonts w:ascii="Times New Roman" w:hAnsi="Times New Roman" w:cs="Times New Roman"/>
          <w:sz w:val="24"/>
          <w:szCs w:val="24"/>
        </w:rPr>
        <w:t>reduce</w:t>
      </w:r>
      <w:r w:rsidR="003C22F5" w:rsidRPr="00CE6E2B">
        <w:rPr>
          <w:rFonts w:ascii="Times New Roman" w:hAnsi="Times New Roman" w:cs="Times New Roman"/>
          <w:sz w:val="24"/>
          <w:szCs w:val="24"/>
        </w:rPr>
        <w:t xml:space="preserve"> the </w:t>
      </w:r>
      <w:r w:rsidR="003B7D4F" w:rsidRPr="00CE6E2B">
        <w:rPr>
          <w:rFonts w:ascii="Times New Roman" w:hAnsi="Times New Roman" w:cs="Times New Roman"/>
          <w:sz w:val="24"/>
          <w:szCs w:val="24"/>
        </w:rPr>
        <w:t xml:space="preserve">public </w:t>
      </w:r>
      <w:r w:rsidR="00D45A38" w:rsidRPr="00CE6E2B">
        <w:rPr>
          <w:rFonts w:ascii="Times New Roman" w:hAnsi="Times New Roman" w:cs="Times New Roman"/>
          <w:sz w:val="24"/>
          <w:szCs w:val="24"/>
        </w:rPr>
        <w:t>pressure</w:t>
      </w:r>
      <w:r w:rsidR="003C22F5" w:rsidRPr="00CE6E2B">
        <w:rPr>
          <w:rFonts w:ascii="Times New Roman" w:hAnsi="Times New Roman" w:cs="Times New Roman"/>
          <w:sz w:val="24"/>
          <w:szCs w:val="24"/>
        </w:rPr>
        <w:t>.</w:t>
      </w:r>
      <w:r w:rsidR="003B7D4F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FC5E6F" w:rsidRPr="00CE6E2B">
        <w:rPr>
          <w:rFonts w:ascii="Times New Roman" w:hAnsi="Times New Roman" w:cs="Times New Roman"/>
          <w:sz w:val="24"/>
          <w:szCs w:val="24"/>
        </w:rPr>
        <w:t xml:space="preserve">With </w:t>
      </w:r>
      <w:r w:rsidR="0036513C">
        <w:rPr>
          <w:rFonts w:ascii="Times New Roman" w:hAnsi="Times New Roman" w:cs="Times New Roman"/>
          <w:sz w:val="24"/>
          <w:szCs w:val="24"/>
        </w:rPr>
        <w:t>the constru</w:t>
      </w:r>
      <w:r w:rsidR="00FC5E6F" w:rsidRPr="00CE6E2B">
        <w:rPr>
          <w:rFonts w:ascii="Times New Roman" w:hAnsi="Times New Roman" w:cs="Times New Roman"/>
          <w:sz w:val="24"/>
          <w:szCs w:val="24"/>
        </w:rPr>
        <w:t xml:space="preserve">ction done on the Soviet Union’s soil, </w:t>
      </w:r>
      <w:r w:rsidR="005A751B" w:rsidRPr="00CE6E2B">
        <w:rPr>
          <w:rFonts w:ascii="Times New Roman" w:hAnsi="Times New Roman" w:cs="Times New Roman"/>
          <w:sz w:val="24"/>
          <w:szCs w:val="24"/>
        </w:rPr>
        <w:t xml:space="preserve">the Atomic Bomb was </w:t>
      </w:r>
      <w:r w:rsidR="00961028" w:rsidRPr="00CE6E2B">
        <w:rPr>
          <w:rFonts w:ascii="Times New Roman" w:hAnsi="Times New Roman" w:cs="Times New Roman"/>
          <w:sz w:val="24"/>
          <w:szCs w:val="24"/>
        </w:rPr>
        <w:t>used to bomb Hiroshima in Japan</w:t>
      </w:r>
      <w:sdt>
        <w:sdtPr>
          <w:rPr>
            <w:rFonts w:ascii="Times New Roman" w:hAnsi="Times New Roman" w:cs="Times New Roman"/>
            <w:sz w:val="24"/>
            <w:szCs w:val="24"/>
          </w:rPr>
          <w:id w:val="-868910705"/>
          <w:citation/>
        </w:sdtPr>
        <w:sdtEndPr/>
        <w:sdtContent>
          <w:r w:rsidR="00D45A38" w:rsidRPr="00CE6E2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D45A38" w:rsidRPr="00CE6E2B">
            <w:rPr>
              <w:rFonts w:ascii="Times New Roman" w:hAnsi="Times New Roman" w:cs="Times New Roman"/>
              <w:sz w:val="24"/>
              <w:szCs w:val="24"/>
            </w:rPr>
            <w:instrText xml:space="preserve"> CITATION Fri70 \l 1033 </w:instrText>
          </w:r>
          <w:r w:rsidR="00D45A38" w:rsidRPr="00CE6E2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D45A38"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Frisch , 1970)</w:t>
          </w:r>
          <w:r w:rsidR="00D45A38" w:rsidRPr="00CE6E2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61028" w:rsidRPr="00CE6E2B">
        <w:rPr>
          <w:rFonts w:ascii="Times New Roman" w:hAnsi="Times New Roman" w:cs="Times New Roman"/>
          <w:sz w:val="24"/>
          <w:szCs w:val="24"/>
        </w:rPr>
        <w:t xml:space="preserve">. </w:t>
      </w:r>
      <w:r w:rsidR="004A327A" w:rsidRPr="00CE6E2B">
        <w:rPr>
          <w:rFonts w:ascii="Times New Roman" w:hAnsi="Times New Roman" w:cs="Times New Roman"/>
          <w:sz w:val="24"/>
          <w:szCs w:val="24"/>
        </w:rPr>
        <w:t>The 1945 Hiroshima Atomic Bomb adversely impacted the environment of Hiroshima and its surrounding areas through pollution of water, air and soil, death of biodiversity, and disruption of habitat.</w:t>
      </w:r>
    </w:p>
    <w:p w14:paraId="282086DD" w14:textId="77777777" w:rsidR="002258BE" w:rsidRPr="00CE6E2B" w:rsidRDefault="002258BE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2E2932C" w14:textId="77777777" w:rsidR="002258BE" w:rsidRPr="00CE6E2B" w:rsidRDefault="002258BE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909278611"/>
        <w:docPartObj>
          <w:docPartGallery w:val="Bibliographies"/>
          <w:docPartUnique/>
        </w:docPartObj>
      </w:sdtPr>
      <w:sdtEndPr/>
      <w:sdtContent>
        <w:p w14:paraId="4934AC04" w14:textId="77777777" w:rsidR="002258BE" w:rsidRPr="00CE6E2B" w:rsidRDefault="002258BE" w:rsidP="00CE6E2B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p w14:paraId="04B7F5AB" w14:textId="77777777" w:rsidR="002258BE" w:rsidRPr="00CE6E2B" w:rsidRDefault="002258BE" w:rsidP="00CE6E2B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E6E2B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CE6E2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Frisch , D. H. (1970). Scientists and the decision to bomb Japan. </w:t>
          </w:r>
          <w:r w:rsidRPr="00CE6E2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Bulletin of the Atomic Scientists</w:t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>, 107-115.</w:t>
          </w:r>
        </w:p>
        <w:p w14:paraId="20584DEE" w14:textId="77777777" w:rsidR="002258BE" w:rsidRPr="00CE6E2B" w:rsidRDefault="002258BE" w:rsidP="00CE6E2B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Hart, H. (1946). Technological acceleration and the atomic bomb. </w:t>
          </w:r>
          <w:r w:rsidRPr="00CE6E2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American Sociological Review, 11</w:t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>(3), 277–293.</w:t>
          </w:r>
        </w:p>
        <w:p w14:paraId="76B26EC3" w14:textId="77777777" w:rsidR="002258BE" w:rsidRPr="00CE6E2B" w:rsidRDefault="002258BE" w:rsidP="00CE6E2B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Malloy, S. L. (2012). ‘A very pleasant way to die’: Radiation effects and the decision to use the atomic bomb against Japan. </w:t>
          </w:r>
          <w:r w:rsidRPr="00CE6E2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Diplomatic History, 36</w:t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>(3), 515–545.</w:t>
          </w:r>
        </w:p>
        <w:p w14:paraId="36501DBC" w14:textId="77777777" w:rsidR="002258BE" w:rsidRPr="00CE6E2B" w:rsidRDefault="002258BE" w:rsidP="00CE6E2B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 xml:space="preserve">Reynolds, M. L., &amp; Lynch, F. X. (1955). Atomic bomb injuries among survivors in Hiroshima. </w:t>
          </w:r>
          <w:r w:rsidRPr="00CE6E2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Public Health Reports, 70 </w:t>
          </w:r>
          <w:r w:rsidRPr="00CE6E2B">
            <w:rPr>
              <w:rFonts w:ascii="Times New Roman" w:hAnsi="Times New Roman" w:cs="Times New Roman"/>
              <w:noProof/>
              <w:sz w:val="24"/>
              <w:szCs w:val="24"/>
            </w:rPr>
            <w:t>(3 ), 261–270.</w:t>
          </w:r>
        </w:p>
        <w:p w14:paraId="3A91888B" w14:textId="77777777" w:rsidR="002258BE" w:rsidRPr="00CE6E2B" w:rsidRDefault="002258BE" w:rsidP="00CE6E2B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2B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14:paraId="7C300EC4" w14:textId="77777777" w:rsidR="007C32C6" w:rsidRPr="00CE6E2B" w:rsidRDefault="004A327A" w:rsidP="00CE6E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3C22F5" w:rsidRPr="00CE6E2B">
        <w:rPr>
          <w:rFonts w:ascii="Times New Roman" w:hAnsi="Times New Roman" w:cs="Times New Roman"/>
          <w:sz w:val="24"/>
          <w:szCs w:val="24"/>
        </w:rPr>
        <w:t xml:space="preserve"> </w:t>
      </w:r>
      <w:r w:rsidR="003E7813" w:rsidRPr="00CE6E2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C32C6" w:rsidRPr="00CE6E2B" w:rsidSect="00DC3D5B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1E0C69" w14:textId="77777777" w:rsidR="00B032DC" w:rsidRDefault="00B032DC" w:rsidP="00DC3D5B">
      <w:pPr>
        <w:spacing w:after="0" w:line="240" w:lineRule="auto"/>
      </w:pPr>
      <w:r>
        <w:separator/>
      </w:r>
    </w:p>
  </w:endnote>
  <w:endnote w:type="continuationSeparator" w:id="0">
    <w:p w14:paraId="07EB7464" w14:textId="77777777" w:rsidR="00B032DC" w:rsidRDefault="00B032DC" w:rsidP="00DC3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78BF06" w14:textId="77777777" w:rsidR="00B032DC" w:rsidRDefault="00B032DC" w:rsidP="00DC3D5B">
      <w:pPr>
        <w:spacing w:after="0" w:line="240" w:lineRule="auto"/>
      </w:pPr>
      <w:r>
        <w:separator/>
      </w:r>
    </w:p>
  </w:footnote>
  <w:footnote w:type="continuationSeparator" w:id="0">
    <w:p w14:paraId="75AA8DF9" w14:textId="77777777" w:rsidR="00B032DC" w:rsidRDefault="00B032DC" w:rsidP="00DC3D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B92F4F"/>
    <w:multiLevelType w:val="hybridMultilevel"/>
    <w:tmpl w:val="AA983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26371"/>
    <w:multiLevelType w:val="hybridMultilevel"/>
    <w:tmpl w:val="DE480A96"/>
    <w:lvl w:ilvl="0" w:tplc="1048F70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DB967D5"/>
    <w:multiLevelType w:val="hybridMultilevel"/>
    <w:tmpl w:val="8FA65998"/>
    <w:lvl w:ilvl="0" w:tplc="837222C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2866F34"/>
    <w:multiLevelType w:val="hybridMultilevel"/>
    <w:tmpl w:val="6F163566"/>
    <w:lvl w:ilvl="0" w:tplc="89DC3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F658C0"/>
    <w:multiLevelType w:val="hybridMultilevel"/>
    <w:tmpl w:val="17CE91DE"/>
    <w:lvl w:ilvl="0" w:tplc="57769DB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C2B40D1"/>
    <w:multiLevelType w:val="hybridMultilevel"/>
    <w:tmpl w:val="9A486990"/>
    <w:lvl w:ilvl="0" w:tplc="96DCF05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NDGyMDU2Nza2MDRT0lEKTi0uzszPAykwqgUAcATNpiwAAAA="/>
  </w:docVars>
  <w:rsids>
    <w:rsidRoot w:val="009D7068"/>
    <w:rsid w:val="00013C40"/>
    <w:rsid w:val="000157C9"/>
    <w:rsid w:val="0002596E"/>
    <w:rsid w:val="0002799E"/>
    <w:rsid w:val="000311AF"/>
    <w:rsid w:val="000354AE"/>
    <w:rsid w:val="00060743"/>
    <w:rsid w:val="0006214F"/>
    <w:rsid w:val="00063B72"/>
    <w:rsid w:val="00066D81"/>
    <w:rsid w:val="0007787B"/>
    <w:rsid w:val="00083D2C"/>
    <w:rsid w:val="00087119"/>
    <w:rsid w:val="000944CB"/>
    <w:rsid w:val="000A1102"/>
    <w:rsid w:val="000A33EA"/>
    <w:rsid w:val="000B7548"/>
    <w:rsid w:val="000C0173"/>
    <w:rsid w:val="000C06B1"/>
    <w:rsid w:val="000C2218"/>
    <w:rsid w:val="000C7B92"/>
    <w:rsid w:val="000F02B3"/>
    <w:rsid w:val="000F449B"/>
    <w:rsid w:val="00112211"/>
    <w:rsid w:val="001150CF"/>
    <w:rsid w:val="00115875"/>
    <w:rsid w:val="0013674C"/>
    <w:rsid w:val="00150294"/>
    <w:rsid w:val="00151BBC"/>
    <w:rsid w:val="00152AC7"/>
    <w:rsid w:val="00157089"/>
    <w:rsid w:val="001643D9"/>
    <w:rsid w:val="00183A14"/>
    <w:rsid w:val="00195B6D"/>
    <w:rsid w:val="001A5FE4"/>
    <w:rsid w:val="001B320B"/>
    <w:rsid w:val="001B666C"/>
    <w:rsid w:val="001B6897"/>
    <w:rsid w:val="001B7254"/>
    <w:rsid w:val="001C781E"/>
    <w:rsid w:val="001E400D"/>
    <w:rsid w:val="00204158"/>
    <w:rsid w:val="00206E01"/>
    <w:rsid w:val="002115FF"/>
    <w:rsid w:val="00212ACB"/>
    <w:rsid w:val="00212C91"/>
    <w:rsid w:val="0021585D"/>
    <w:rsid w:val="00220487"/>
    <w:rsid w:val="0022565B"/>
    <w:rsid w:val="002258BE"/>
    <w:rsid w:val="00230E26"/>
    <w:rsid w:val="00237E8F"/>
    <w:rsid w:val="00240B89"/>
    <w:rsid w:val="0025572A"/>
    <w:rsid w:val="00260034"/>
    <w:rsid w:val="00266774"/>
    <w:rsid w:val="002702BD"/>
    <w:rsid w:val="00290C8A"/>
    <w:rsid w:val="002A746D"/>
    <w:rsid w:val="002B4188"/>
    <w:rsid w:val="002C1DC6"/>
    <w:rsid w:val="002D23CB"/>
    <w:rsid w:val="002D4AC6"/>
    <w:rsid w:val="002D5BFD"/>
    <w:rsid w:val="002D5DE3"/>
    <w:rsid w:val="002E3594"/>
    <w:rsid w:val="002E5B10"/>
    <w:rsid w:val="002F0946"/>
    <w:rsid w:val="002F45AB"/>
    <w:rsid w:val="00303461"/>
    <w:rsid w:val="0031163C"/>
    <w:rsid w:val="0032048F"/>
    <w:rsid w:val="00331C64"/>
    <w:rsid w:val="00335202"/>
    <w:rsid w:val="003421BB"/>
    <w:rsid w:val="003422E6"/>
    <w:rsid w:val="0034514C"/>
    <w:rsid w:val="00347392"/>
    <w:rsid w:val="00350002"/>
    <w:rsid w:val="0036513C"/>
    <w:rsid w:val="00377021"/>
    <w:rsid w:val="00380F22"/>
    <w:rsid w:val="003A682C"/>
    <w:rsid w:val="003A6EEC"/>
    <w:rsid w:val="003B187C"/>
    <w:rsid w:val="003B2D0B"/>
    <w:rsid w:val="003B7D4F"/>
    <w:rsid w:val="003C22F5"/>
    <w:rsid w:val="003C6507"/>
    <w:rsid w:val="003D036A"/>
    <w:rsid w:val="003D06EF"/>
    <w:rsid w:val="003D5F2E"/>
    <w:rsid w:val="003E6D20"/>
    <w:rsid w:val="003E7813"/>
    <w:rsid w:val="003F0B38"/>
    <w:rsid w:val="003F1986"/>
    <w:rsid w:val="003F4289"/>
    <w:rsid w:val="003F63E1"/>
    <w:rsid w:val="003F6DDD"/>
    <w:rsid w:val="00400AF3"/>
    <w:rsid w:val="004029B8"/>
    <w:rsid w:val="00403DB0"/>
    <w:rsid w:val="00412E3F"/>
    <w:rsid w:val="00421318"/>
    <w:rsid w:val="00427F15"/>
    <w:rsid w:val="004335DD"/>
    <w:rsid w:val="00433FA7"/>
    <w:rsid w:val="0045219C"/>
    <w:rsid w:val="00461A41"/>
    <w:rsid w:val="0047557B"/>
    <w:rsid w:val="00487E86"/>
    <w:rsid w:val="00493E1A"/>
    <w:rsid w:val="004A327A"/>
    <w:rsid w:val="004A7A8B"/>
    <w:rsid w:val="004B12AC"/>
    <w:rsid w:val="004B2574"/>
    <w:rsid w:val="004D4D06"/>
    <w:rsid w:val="004D7206"/>
    <w:rsid w:val="005136A8"/>
    <w:rsid w:val="00522C75"/>
    <w:rsid w:val="0053121A"/>
    <w:rsid w:val="00532C93"/>
    <w:rsid w:val="00540832"/>
    <w:rsid w:val="005468BA"/>
    <w:rsid w:val="00547695"/>
    <w:rsid w:val="00550C4B"/>
    <w:rsid w:val="00554E13"/>
    <w:rsid w:val="00556777"/>
    <w:rsid w:val="00560F00"/>
    <w:rsid w:val="0058122E"/>
    <w:rsid w:val="00583065"/>
    <w:rsid w:val="0058768D"/>
    <w:rsid w:val="005902B9"/>
    <w:rsid w:val="005A079A"/>
    <w:rsid w:val="005A751B"/>
    <w:rsid w:val="005B7EDA"/>
    <w:rsid w:val="005C7557"/>
    <w:rsid w:val="005C783E"/>
    <w:rsid w:val="005F7DA3"/>
    <w:rsid w:val="006209C3"/>
    <w:rsid w:val="0063050B"/>
    <w:rsid w:val="006309C3"/>
    <w:rsid w:val="00633423"/>
    <w:rsid w:val="006402AF"/>
    <w:rsid w:val="00641995"/>
    <w:rsid w:val="00650382"/>
    <w:rsid w:val="00653593"/>
    <w:rsid w:val="00660E34"/>
    <w:rsid w:val="0067150A"/>
    <w:rsid w:val="00675FA7"/>
    <w:rsid w:val="006777BB"/>
    <w:rsid w:val="006842D5"/>
    <w:rsid w:val="006A2CE5"/>
    <w:rsid w:val="006B220B"/>
    <w:rsid w:val="006B27A7"/>
    <w:rsid w:val="006B340B"/>
    <w:rsid w:val="006C7A5D"/>
    <w:rsid w:val="006D37A2"/>
    <w:rsid w:val="006E53D1"/>
    <w:rsid w:val="006E715A"/>
    <w:rsid w:val="006F2612"/>
    <w:rsid w:val="006F70E3"/>
    <w:rsid w:val="00700976"/>
    <w:rsid w:val="00701881"/>
    <w:rsid w:val="00703777"/>
    <w:rsid w:val="00703F57"/>
    <w:rsid w:val="00707141"/>
    <w:rsid w:val="007123B7"/>
    <w:rsid w:val="00712C57"/>
    <w:rsid w:val="00716BEF"/>
    <w:rsid w:val="00720F6D"/>
    <w:rsid w:val="007220B2"/>
    <w:rsid w:val="00724F65"/>
    <w:rsid w:val="007278A6"/>
    <w:rsid w:val="007328D5"/>
    <w:rsid w:val="0073321E"/>
    <w:rsid w:val="007434A7"/>
    <w:rsid w:val="00750DDE"/>
    <w:rsid w:val="007523D8"/>
    <w:rsid w:val="00763D43"/>
    <w:rsid w:val="007652B0"/>
    <w:rsid w:val="00765A90"/>
    <w:rsid w:val="0076690C"/>
    <w:rsid w:val="00771269"/>
    <w:rsid w:val="00776417"/>
    <w:rsid w:val="007773A9"/>
    <w:rsid w:val="00777D4D"/>
    <w:rsid w:val="007817A5"/>
    <w:rsid w:val="0078654A"/>
    <w:rsid w:val="00786A06"/>
    <w:rsid w:val="0078798C"/>
    <w:rsid w:val="00791D94"/>
    <w:rsid w:val="00797039"/>
    <w:rsid w:val="00797BE4"/>
    <w:rsid w:val="007A2583"/>
    <w:rsid w:val="007B6145"/>
    <w:rsid w:val="007C2D49"/>
    <w:rsid w:val="007C32C6"/>
    <w:rsid w:val="007D0FCA"/>
    <w:rsid w:val="007E3848"/>
    <w:rsid w:val="007E49B1"/>
    <w:rsid w:val="007F28FA"/>
    <w:rsid w:val="00802ABA"/>
    <w:rsid w:val="00822E5C"/>
    <w:rsid w:val="00852E3C"/>
    <w:rsid w:val="00853A10"/>
    <w:rsid w:val="008824AF"/>
    <w:rsid w:val="00882529"/>
    <w:rsid w:val="008852C6"/>
    <w:rsid w:val="00893771"/>
    <w:rsid w:val="008944B9"/>
    <w:rsid w:val="008A1C09"/>
    <w:rsid w:val="008A22A8"/>
    <w:rsid w:val="008A36A3"/>
    <w:rsid w:val="008B083B"/>
    <w:rsid w:val="008B59C7"/>
    <w:rsid w:val="008C0EB6"/>
    <w:rsid w:val="008C3C60"/>
    <w:rsid w:val="008C4B8B"/>
    <w:rsid w:val="008D2002"/>
    <w:rsid w:val="008E1DF8"/>
    <w:rsid w:val="008E5804"/>
    <w:rsid w:val="008F7637"/>
    <w:rsid w:val="0090553D"/>
    <w:rsid w:val="00905AD0"/>
    <w:rsid w:val="009108A4"/>
    <w:rsid w:val="00911DB9"/>
    <w:rsid w:val="00915B03"/>
    <w:rsid w:val="009208C9"/>
    <w:rsid w:val="00924775"/>
    <w:rsid w:val="009249A8"/>
    <w:rsid w:val="00950608"/>
    <w:rsid w:val="00951330"/>
    <w:rsid w:val="009521BF"/>
    <w:rsid w:val="00953F17"/>
    <w:rsid w:val="00955009"/>
    <w:rsid w:val="00955CA6"/>
    <w:rsid w:val="00960406"/>
    <w:rsid w:val="00961028"/>
    <w:rsid w:val="00965877"/>
    <w:rsid w:val="0097774E"/>
    <w:rsid w:val="0098651E"/>
    <w:rsid w:val="009922BE"/>
    <w:rsid w:val="00997B54"/>
    <w:rsid w:val="009A26B8"/>
    <w:rsid w:val="009A54E4"/>
    <w:rsid w:val="009A7B7E"/>
    <w:rsid w:val="009B2886"/>
    <w:rsid w:val="009B4F38"/>
    <w:rsid w:val="009D4490"/>
    <w:rsid w:val="009D7068"/>
    <w:rsid w:val="009F3D5E"/>
    <w:rsid w:val="009F3F00"/>
    <w:rsid w:val="009F7F81"/>
    <w:rsid w:val="00A008FC"/>
    <w:rsid w:val="00A06C2B"/>
    <w:rsid w:val="00A11063"/>
    <w:rsid w:val="00A126D6"/>
    <w:rsid w:val="00A12988"/>
    <w:rsid w:val="00A16B89"/>
    <w:rsid w:val="00A20D81"/>
    <w:rsid w:val="00A24D0A"/>
    <w:rsid w:val="00A33608"/>
    <w:rsid w:val="00A36878"/>
    <w:rsid w:val="00A51DA3"/>
    <w:rsid w:val="00A52838"/>
    <w:rsid w:val="00A56824"/>
    <w:rsid w:val="00A614CC"/>
    <w:rsid w:val="00A61564"/>
    <w:rsid w:val="00A700A9"/>
    <w:rsid w:val="00A7569F"/>
    <w:rsid w:val="00A859AC"/>
    <w:rsid w:val="00A90FD0"/>
    <w:rsid w:val="00A97133"/>
    <w:rsid w:val="00AA0462"/>
    <w:rsid w:val="00AB21B0"/>
    <w:rsid w:val="00AB5964"/>
    <w:rsid w:val="00AC0BF6"/>
    <w:rsid w:val="00AC3971"/>
    <w:rsid w:val="00AD3C2B"/>
    <w:rsid w:val="00AE150E"/>
    <w:rsid w:val="00AE1635"/>
    <w:rsid w:val="00AE73F1"/>
    <w:rsid w:val="00AF703A"/>
    <w:rsid w:val="00B005D8"/>
    <w:rsid w:val="00B032DC"/>
    <w:rsid w:val="00B0744C"/>
    <w:rsid w:val="00B20180"/>
    <w:rsid w:val="00B22F28"/>
    <w:rsid w:val="00B2486B"/>
    <w:rsid w:val="00B2734A"/>
    <w:rsid w:val="00B41D90"/>
    <w:rsid w:val="00B63E8C"/>
    <w:rsid w:val="00B74BF8"/>
    <w:rsid w:val="00B7718A"/>
    <w:rsid w:val="00B80635"/>
    <w:rsid w:val="00B833FA"/>
    <w:rsid w:val="00B83956"/>
    <w:rsid w:val="00BA4D55"/>
    <w:rsid w:val="00BC032A"/>
    <w:rsid w:val="00BC0A56"/>
    <w:rsid w:val="00BC0F80"/>
    <w:rsid w:val="00BC32A5"/>
    <w:rsid w:val="00BD2129"/>
    <w:rsid w:val="00BD39CC"/>
    <w:rsid w:val="00BE57DA"/>
    <w:rsid w:val="00BE5C77"/>
    <w:rsid w:val="00BE71BD"/>
    <w:rsid w:val="00BF176D"/>
    <w:rsid w:val="00BF6523"/>
    <w:rsid w:val="00BF71AA"/>
    <w:rsid w:val="00C0203D"/>
    <w:rsid w:val="00C1095F"/>
    <w:rsid w:val="00C11FAE"/>
    <w:rsid w:val="00C152AA"/>
    <w:rsid w:val="00C231BD"/>
    <w:rsid w:val="00C33647"/>
    <w:rsid w:val="00C435C7"/>
    <w:rsid w:val="00C76280"/>
    <w:rsid w:val="00C9686E"/>
    <w:rsid w:val="00CA269C"/>
    <w:rsid w:val="00CA3758"/>
    <w:rsid w:val="00CA3FC1"/>
    <w:rsid w:val="00CA7FF2"/>
    <w:rsid w:val="00CB0B94"/>
    <w:rsid w:val="00CC7C41"/>
    <w:rsid w:val="00CD02CB"/>
    <w:rsid w:val="00CE6E2B"/>
    <w:rsid w:val="00CF13D6"/>
    <w:rsid w:val="00D05936"/>
    <w:rsid w:val="00D162C5"/>
    <w:rsid w:val="00D16D28"/>
    <w:rsid w:val="00D22552"/>
    <w:rsid w:val="00D27A84"/>
    <w:rsid w:val="00D32681"/>
    <w:rsid w:val="00D35D7C"/>
    <w:rsid w:val="00D36BE5"/>
    <w:rsid w:val="00D37C03"/>
    <w:rsid w:val="00D45A38"/>
    <w:rsid w:val="00D5148C"/>
    <w:rsid w:val="00D67B67"/>
    <w:rsid w:val="00D857CE"/>
    <w:rsid w:val="00DB268C"/>
    <w:rsid w:val="00DC2541"/>
    <w:rsid w:val="00DC2A09"/>
    <w:rsid w:val="00DC3D5B"/>
    <w:rsid w:val="00DD6744"/>
    <w:rsid w:val="00E01E05"/>
    <w:rsid w:val="00E05643"/>
    <w:rsid w:val="00E215B3"/>
    <w:rsid w:val="00E4138F"/>
    <w:rsid w:val="00E45D4B"/>
    <w:rsid w:val="00E55810"/>
    <w:rsid w:val="00E77ADC"/>
    <w:rsid w:val="00E864DE"/>
    <w:rsid w:val="00E8775D"/>
    <w:rsid w:val="00E91210"/>
    <w:rsid w:val="00E91B25"/>
    <w:rsid w:val="00E93F4B"/>
    <w:rsid w:val="00E97636"/>
    <w:rsid w:val="00EA19C7"/>
    <w:rsid w:val="00EB226D"/>
    <w:rsid w:val="00EB489F"/>
    <w:rsid w:val="00EC0394"/>
    <w:rsid w:val="00EC3282"/>
    <w:rsid w:val="00ED2239"/>
    <w:rsid w:val="00ED3C4B"/>
    <w:rsid w:val="00ED40B8"/>
    <w:rsid w:val="00EF150A"/>
    <w:rsid w:val="00F0000B"/>
    <w:rsid w:val="00F13548"/>
    <w:rsid w:val="00F138FC"/>
    <w:rsid w:val="00F20457"/>
    <w:rsid w:val="00F27594"/>
    <w:rsid w:val="00F406C2"/>
    <w:rsid w:val="00F43812"/>
    <w:rsid w:val="00F45BF9"/>
    <w:rsid w:val="00F47755"/>
    <w:rsid w:val="00F50432"/>
    <w:rsid w:val="00F74575"/>
    <w:rsid w:val="00F826FC"/>
    <w:rsid w:val="00F841A6"/>
    <w:rsid w:val="00F87DF1"/>
    <w:rsid w:val="00F9011D"/>
    <w:rsid w:val="00F91545"/>
    <w:rsid w:val="00F946B8"/>
    <w:rsid w:val="00FA2C39"/>
    <w:rsid w:val="00FA58E7"/>
    <w:rsid w:val="00FA6C68"/>
    <w:rsid w:val="00FB1068"/>
    <w:rsid w:val="00FB4B99"/>
    <w:rsid w:val="00FC51A3"/>
    <w:rsid w:val="00FC5E6F"/>
    <w:rsid w:val="00FD4100"/>
    <w:rsid w:val="00FD6910"/>
    <w:rsid w:val="00FE2577"/>
    <w:rsid w:val="00FF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43B81"/>
  <w15:docId w15:val="{ED7F9D5F-9950-400C-8C0C-E4E888032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8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D5B"/>
  </w:style>
  <w:style w:type="paragraph" w:styleId="Footer">
    <w:name w:val="footer"/>
    <w:basedOn w:val="Normal"/>
    <w:link w:val="FooterChar"/>
    <w:uiPriority w:val="99"/>
    <w:unhideWhenUsed/>
    <w:rsid w:val="00DC3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D5B"/>
  </w:style>
  <w:style w:type="paragraph" w:styleId="ListParagraph">
    <w:name w:val="List Paragraph"/>
    <w:basedOn w:val="Normal"/>
    <w:uiPriority w:val="34"/>
    <w:qFormat/>
    <w:rsid w:val="00AC0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69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58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225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Fri70</b:Tag>
    <b:SourceType>JournalArticle</b:SourceType>
    <b:Guid>{EEDBAFEC-1285-49D9-8694-B068974F9875}</b:Guid>
    <b:Title>Scientists and the decision to bomb Japan</b:Title>
    <b:Year>1970</b:Year>
    <b:JournalName>Bulletin of the Atomic Scientists</b:JournalName>
    <b:Pages>107-115</b:Pages>
    <b:Author>
      <b:Author>
        <b:NameList>
          <b:Person>
            <b:Last>Frisch </b:Last>
            <b:Middle>H</b:Middle>
            <b:First>D</b:First>
          </b:Person>
        </b:NameList>
      </b:Author>
    </b:Author>
    <b:RefOrder>4</b:RefOrder>
  </b:Source>
  <b:Source>
    <b:Tag>Mal12</b:Tag>
    <b:SourceType>JournalArticle</b:SourceType>
    <b:Guid>{920ACFF6-E668-4214-98C7-023E441F91DC}</b:Guid>
    <b:Title>‘A very pleasant way to die’: Radiation effects and the decision to use the atomic bomb against Japan</b:Title>
    <b:JournalName>Diplomatic History</b:JournalName>
    <b:Year>2012</b:Year>
    <b:Pages>515–545</b:Pages>
    <b:Author>
      <b:Author>
        <b:NameList>
          <b:Person>
            <b:Last>Malloy</b:Last>
            <b:Middle>L</b:Middle>
            <b:First>S</b:First>
          </b:Person>
        </b:NameList>
      </b:Author>
    </b:Author>
    <b:Volume>36</b:Volume>
    <b:Issue>3</b:Issue>
    <b:RefOrder>1</b:RefOrder>
  </b:Source>
  <b:Source>
    <b:Tag>Rey55</b:Tag>
    <b:SourceType>JournalArticle</b:SourceType>
    <b:Guid>{1A24FDF4-CA2E-4B4B-A161-B301CEAB309E}</b:Guid>
    <b:Title>Atomic bomb injuries among survivors in Hiroshima</b:Title>
    <b:JournalName>Public Health Reports</b:JournalName>
    <b:Year>1955</b:Year>
    <b:Pages>261–270</b:Pages>
    <b:Author>
      <b:Author>
        <b:NameList>
          <b:Person>
            <b:Last>Reynolds</b:Last>
            <b:Middle>L</b:Middle>
            <b:First>M</b:First>
          </b:Person>
          <b:Person>
            <b:Last>Lynch</b:Last>
            <b:Middle>X</b:Middle>
            <b:First>F</b:First>
          </b:Person>
        </b:NameList>
      </b:Author>
    </b:Author>
    <b:Volume>70 </b:Volume>
    <b:Issue>3 </b:Issue>
    <b:RefOrder>2</b:RefOrder>
  </b:Source>
  <b:Source>
    <b:Tag>Har46</b:Tag>
    <b:SourceType>JournalArticle</b:SourceType>
    <b:Guid>{DAFDCFE8-C13C-449C-AC53-C4E8FE3BFB87}</b:Guid>
    <b:Title>Technological acceleration and the atomic bomb</b:Title>
    <b:JournalName>American Sociological Review</b:JournalName>
    <b:Year>1946</b:Year>
    <b:Pages>277–293</b:Pages>
    <b:Author>
      <b:Author>
        <b:NameList>
          <b:Person>
            <b:Last>Hart</b:Last>
            <b:First>H</b:First>
          </b:Person>
        </b:NameList>
      </b:Author>
    </b:Author>
    <b:Volume>11</b:Volume>
    <b:Issue>3</b:Issue>
    <b:RefOrder>3</b:RefOrder>
  </b:Source>
</b:Sources>
</file>

<file path=customXml/itemProps1.xml><?xml version="1.0" encoding="utf-8"?>
<ds:datastoreItem xmlns:ds="http://schemas.openxmlformats.org/officeDocument/2006/customXml" ds:itemID="{C1CC8DD2-F82C-462B-A69F-F193B7C61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1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ugustus kimeu</cp:lastModifiedBy>
  <cp:revision>2</cp:revision>
  <dcterms:created xsi:type="dcterms:W3CDTF">2018-10-05T03:51:00Z</dcterms:created>
  <dcterms:modified xsi:type="dcterms:W3CDTF">2018-10-05T03:51:00Z</dcterms:modified>
</cp:coreProperties>
</file>